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A24" w:rsidRDefault="00B73A24" w:rsidP="000F7CF5">
      <w:pPr>
        <w:spacing w:after="0" w:line="240" w:lineRule="auto"/>
        <w:ind w:left="14158" w:firstLine="709"/>
        <w:jc w:val="both"/>
      </w:pPr>
    </w:p>
    <w:tbl>
      <w:tblPr>
        <w:tblW w:w="1616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0"/>
        <w:gridCol w:w="992"/>
        <w:gridCol w:w="1310"/>
        <w:gridCol w:w="2659"/>
        <w:gridCol w:w="567"/>
        <w:gridCol w:w="284"/>
        <w:gridCol w:w="283"/>
        <w:gridCol w:w="284"/>
        <w:gridCol w:w="709"/>
        <w:gridCol w:w="708"/>
        <w:gridCol w:w="993"/>
        <w:gridCol w:w="4110"/>
        <w:gridCol w:w="635"/>
        <w:gridCol w:w="284"/>
        <w:gridCol w:w="283"/>
        <w:gridCol w:w="358"/>
        <w:gridCol w:w="638"/>
        <w:gridCol w:w="693"/>
      </w:tblGrid>
      <w:tr w:rsidR="002E003E" w:rsidRPr="006A2001" w:rsidTr="005A5621">
        <w:trPr>
          <w:trHeight w:val="20"/>
          <w:jc w:val="center"/>
        </w:trPr>
        <w:tc>
          <w:tcPr>
            <w:tcW w:w="16160" w:type="dxa"/>
            <w:gridSpan w:val="18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2E003E" w:rsidRPr="006A2001" w:rsidRDefault="005F4125" w:rsidP="00B04DC2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46464" behindDoc="0" locked="0" layoutInCell="1" allowOverlap="1">
                  <wp:simplePos x="4276725" y="695325"/>
                  <wp:positionH relativeFrom="margin">
                    <wp:posOffset>-1905</wp:posOffset>
                  </wp:positionH>
                  <wp:positionV relativeFrom="margin">
                    <wp:posOffset>47625</wp:posOffset>
                  </wp:positionV>
                  <wp:extent cx="428625" cy="428625"/>
                  <wp:effectExtent l="0" t="0" r="9525" b="9525"/>
                  <wp:wrapSquare wrapText="bothSides"/>
                  <wp:docPr id="22" name="Resim 22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25D16">
              <w:rPr>
                <w:b/>
                <w:sz w:val="18"/>
                <w:szCs w:val="18"/>
              </w:rPr>
              <w:t xml:space="preserve">BURSA </w:t>
            </w:r>
            <w:r w:rsidR="002E003E" w:rsidRPr="006A2001">
              <w:rPr>
                <w:b/>
                <w:sz w:val="18"/>
                <w:szCs w:val="18"/>
              </w:rPr>
              <w:t>ULUDAĞ ÜNİVERSİTESİ</w:t>
            </w:r>
          </w:p>
          <w:p w:rsidR="002E003E" w:rsidRPr="006A2001" w:rsidRDefault="002E003E" w:rsidP="00B04DC2">
            <w:pPr>
              <w:pStyle w:val="stBilgi"/>
              <w:tabs>
                <w:tab w:val="left" w:pos="4911"/>
              </w:tabs>
              <w:jc w:val="center"/>
              <w:rPr>
                <w:b/>
                <w:sz w:val="18"/>
                <w:szCs w:val="18"/>
              </w:rPr>
            </w:pPr>
            <w:r w:rsidRPr="006A2001">
              <w:rPr>
                <w:b/>
                <w:sz w:val="18"/>
                <w:szCs w:val="18"/>
              </w:rPr>
              <w:t>FEN BİLİMLERİ ENSTİTÜSÜ</w:t>
            </w:r>
          </w:p>
          <w:p w:rsidR="002E003E" w:rsidRPr="006A2001" w:rsidRDefault="002E003E" w:rsidP="00B04DC2">
            <w:pPr>
              <w:pStyle w:val="stBilgi"/>
              <w:jc w:val="center"/>
              <w:rPr>
                <w:b/>
                <w:sz w:val="18"/>
                <w:szCs w:val="18"/>
              </w:rPr>
            </w:pPr>
            <w:r w:rsidRPr="006A2001">
              <w:rPr>
                <w:b/>
                <w:bCs/>
                <w:sz w:val="18"/>
                <w:szCs w:val="18"/>
              </w:rPr>
              <w:t>20</w:t>
            </w:r>
            <w:r w:rsidR="0060335E">
              <w:rPr>
                <w:b/>
                <w:bCs/>
                <w:sz w:val="18"/>
                <w:szCs w:val="18"/>
              </w:rPr>
              <w:t>2</w:t>
            </w:r>
            <w:r w:rsidR="009C5556">
              <w:rPr>
                <w:b/>
                <w:bCs/>
                <w:sz w:val="18"/>
                <w:szCs w:val="18"/>
              </w:rPr>
              <w:t>1</w:t>
            </w:r>
            <w:r w:rsidRPr="006A2001">
              <w:rPr>
                <w:b/>
                <w:bCs/>
                <w:sz w:val="18"/>
                <w:szCs w:val="18"/>
              </w:rPr>
              <w:t>-20</w:t>
            </w:r>
            <w:r w:rsidR="004004CF">
              <w:rPr>
                <w:b/>
                <w:bCs/>
                <w:sz w:val="18"/>
                <w:szCs w:val="18"/>
              </w:rPr>
              <w:t>2</w:t>
            </w:r>
            <w:r w:rsidR="009C5556">
              <w:rPr>
                <w:b/>
                <w:bCs/>
                <w:sz w:val="18"/>
                <w:szCs w:val="18"/>
              </w:rPr>
              <w:t>2</w:t>
            </w:r>
            <w:r w:rsidRPr="006A2001">
              <w:rPr>
                <w:bCs/>
                <w:sz w:val="18"/>
                <w:szCs w:val="18"/>
              </w:rPr>
              <w:t xml:space="preserve"> </w:t>
            </w:r>
            <w:r w:rsidRPr="006A2001">
              <w:rPr>
                <w:b/>
                <w:sz w:val="18"/>
                <w:szCs w:val="18"/>
              </w:rPr>
              <w:t xml:space="preserve">EĞİTİM ÖĞRETİM YILI DERS PLANLARI </w:t>
            </w:r>
          </w:p>
          <w:p w:rsidR="002E003E" w:rsidRPr="006A2001" w:rsidRDefault="002E003E" w:rsidP="00B04DC2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2E003E" w:rsidRPr="006A2001" w:rsidTr="005A5621">
        <w:trPr>
          <w:trHeight w:val="20"/>
          <w:jc w:val="center"/>
        </w:trPr>
        <w:tc>
          <w:tcPr>
            <w:tcW w:w="2672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E003E" w:rsidRPr="006A2001" w:rsidRDefault="002E003E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488" w:type="dxa"/>
            <w:gridSpan w:val="15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2E003E" w:rsidRPr="006A2001" w:rsidRDefault="00B04DC2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ÇEVRE MÜHENDİSLİĞİ</w:t>
            </w:r>
            <w:r w:rsidR="002E003E" w:rsidRPr="006A200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="002E003E" w:rsidRPr="006A200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="002E003E" w:rsidRPr="006A2001">
              <w:rPr>
                <w:sz w:val="18"/>
                <w:szCs w:val="18"/>
              </w:rPr>
              <w:fldChar w:fldCharType="end"/>
            </w:r>
          </w:p>
        </w:tc>
      </w:tr>
      <w:tr w:rsidR="002E003E" w:rsidRPr="006A2001" w:rsidTr="005A5621">
        <w:trPr>
          <w:trHeight w:val="20"/>
          <w:jc w:val="center"/>
        </w:trPr>
        <w:tc>
          <w:tcPr>
            <w:tcW w:w="2672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E003E" w:rsidRPr="006A2001" w:rsidRDefault="002E003E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488" w:type="dxa"/>
            <w:gridSpan w:val="15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2E003E" w:rsidRPr="006A2001" w:rsidRDefault="002E003E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6A200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6A2001">
              <w:rPr>
                <w:sz w:val="18"/>
                <w:szCs w:val="18"/>
              </w:rPr>
              <w:fldChar w:fldCharType="end"/>
            </w:r>
            <w:r w:rsidRPr="006A2001">
              <w:rPr>
                <w:sz w:val="18"/>
                <w:szCs w:val="18"/>
              </w:rPr>
              <w:t xml:space="preserve"> </w:t>
            </w:r>
            <w:r w:rsidR="000102AE">
              <w:rPr>
                <w:sz w:val="18"/>
                <w:szCs w:val="18"/>
              </w:rPr>
              <w:t xml:space="preserve">YÜKSEK LİSANS </w:t>
            </w:r>
            <w:r w:rsidRPr="006A2001">
              <w:rPr>
                <w:sz w:val="18"/>
                <w:szCs w:val="18"/>
              </w:rPr>
              <w:t>PROGRAMI</w:t>
            </w:r>
          </w:p>
        </w:tc>
      </w:tr>
      <w:tr w:rsidR="002E003E" w:rsidRPr="006A2001" w:rsidTr="005A5621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796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YARIYIL / GÜZ</w:t>
            </w:r>
          </w:p>
        </w:tc>
        <w:tc>
          <w:tcPr>
            <w:tcW w:w="7994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YARIYIL / BAHAR</w:t>
            </w:r>
          </w:p>
        </w:tc>
      </w:tr>
      <w:tr w:rsidR="006A2001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969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411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6A2001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2E003E" w:rsidRPr="006A2001" w:rsidRDefault="002E003E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403E6C"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  <w:r w:rsidR="002E003E"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91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TEZ DANIŞMANLIĞI 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403E6C"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  <w:r w:rsidR="002E003E"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9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II</w:t>
            </w:r>
            <w:r w:rsidRPr="006A2001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2E003E" w:rsidRPr="006A2001" w:rsidRDefault="002E003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6A2001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03E6C" w:rsidRPr="006A2001" w:rsidRDefault="00403E6C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403E6C"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181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ÜKSEK LİSANS UZMANLIK ALAN DERSİ I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9E121E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403E6C"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18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ÜKSEK LİSANS UZMANLIK ALAN DERSİ II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403E6C" w:rsidRPr="006A2001" w:rsidRDefault="00C21299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403E6C" w:rsidRPr="006A2001" w:rsidRDefault="00403E6C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301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KİMYASALLARIN ÇEVRESEL HAREKETİ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0359DA">
              <w:rPr>
                <w:rFonts w:ascii="Times New Roman" w:hAnsi="Times New Roman"/>
                <w:sz w:val="18"/>
                <w:szCs w:val="18"/>
              </w:rPr>
              <w:t>517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359DA">
              <w:rPr>
                <w:rFonts w:ascii="Times New Roman" w:hAnsi="Times New Roman"/>
                <w:sz w:val="18"/>
                <w:szCs w:val="18"/>
              </w:rPr>
              <w:t xml:space="preserve">SEMİNER 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359DA">
              <w:rPr>
                <w:rFonts w:ascii="Times New Roman" w:hAnsi="Times New Roman"/>
                <w:sz w:val="18"/>
                <w:szCs w:val="18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359DA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359DA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359DA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359DA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359DA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ind w:right="-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ind w:right="-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0359DA">
              <w:rPr>
                <w:rFonts w:ascii="Times New Roman" w:hAnsi="Times New Roman"/>
                <w:sz w:val="18"/>
                <w:szCs w:val="18"/>
              </w:rPr>
              <w:t>5000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ÇEVRE MÜHENDİSLİĞİ</w:t>
            </w:r>
            <w:r w:rsidRPr="000359DA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NDE ARAŞTIRMA TEKNİKLERİ VE YAYIN ETİĞİ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359DA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359DA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359DA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359DA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359DA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359DA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ind w:right="-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ind w:right="-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30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ÇEVRE MÜHENDİSLERİ İÇİN İSTATİSTİK 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ind w:right="-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0359DA" w:rsidRDefault="00B04DC2" w:rsidP="00B04DC2">
            <w:pPr>
              <w:spacing w:after="0" w:line="240" w:lineRule="auto"/>
              <w:ind w:right="-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304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İLERİ ÇEVRE MÜHENDİSLİĞİ KİMYASI I 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073839" w:rsidRDefault="005036B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*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5036B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073839" w:rsidRDefault="005036B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*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073839" w:rsidRDefault="005036B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379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663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7796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I. YARIYIL / GÜZ</w:t>
            </w:r>
          </w:p>
        </w:tc>
        <w:tc>
          <w:tcPr>
            <w:tcW w:w="7994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V. YARIYIL / BAHAR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183</w:t>
            </w:r>
          </w:p>
        </w:tc>
        <w:tc>
          <w:tcPr>
            <w:tcW w:w="3969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ÜKSEK LİSANS UZMANLIK ALAN DERSİ III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184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ÜKSEK LİSANS UZMANLIK ALAN DERSİ IV</w:t>
            </w:r>
          </w:p>
        </w:tc>
        <w:tc>
          <w:tcPr>
            <w:tcW w:w="63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3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193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TEZ DANIŞMANLIĞI III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19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IV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379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oplam Kredi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663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16160" w:type="dxa"/>
            <w:gridSpan w:val="18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B04DC2" w:rsidRPr="006A2001" w:rsidRDefault="00B04DC2" w:rsidP="009F57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İ:    23           -  TOPLAM AKTS:  </w:t>
            </w:r>
            <w:r w:rsidR="009F573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0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16160" w:type="dxa"/>
            <w:gridSpan w:val="18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04DC2" w:rsidRPr="008B69E2" w:rsidRDefault="000E294A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B69E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Not 1</w:t>
            </w:r>
            <w:r w:rsidR="00B04DC2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: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="00C56684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*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="00B04DC2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Öğrenci isterse, danışmanının onayı ile her yarıyıl için en fazla 1 (bir) seçmeli dersini aynı AKTS değerinde olmak şartıyla alan</w:t>
            </w:r>
            <w:r w:rsidR="00C56684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dışından da alabilir. Anabilim d</w:t>
            </w:r>
            <w:r w:rsidR="00B04DC2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alın</w:t>
            </w:r>
            <w:r w:rsidR="00C56684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aki</w:t>
            </w:r>
            <w:r w:rsidR="00B04DC2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doktora programından alacağınız ders de alan dışı kabul edilmektedir.</w:t>
            </w:r>
            <w:r w:rsidR="00C56684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Alan dışı seçmeli dersler ilgili form doldurularak danışman onayıyla gönderilecektir</w:t>
            </w:r>
            <w:r w:rsidR="008B69E2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.</w:t>
            </w:r>
          </w:p>
          <w:p w:rsidR="000E294A" w:rsidRPr="008B69E2" w:rsidRDefault="000E294A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B69E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 xml:space="preserve">2- 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Güz ve Bahar yarıyılı seçmeli dersleri </w:t>
            </w:r>
            <w:r w:rsidR="00C56684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aynı grupta değerlendirilecektir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.</w:t>
            </w:r>
            <w:r w:rsidR="00C56684"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</w:p>
          <w:p w:rsidR="000E294A" w:rsidRPr="00FD218F" w:rsidRDefault="000E294A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</w:p>
          <w:p w:rsidR="00B04DC2" w:rsidRPr="00FD218F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DC6C37" w:rsidRDefault="00DC6C37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B04DC2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B04DC2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16160" w:type="dxa"/>
            <w:gridSpan w:val="18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B04DC2" w:rsidRPr="006A2001" w:rsidRDefault="005F4125" w:rsidP="00B04DC2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47488" behindDoc="0" locked="0" layoutInCell="1" allowOverlap="1" wp14:anchorId="55A0C6F9" wp14:editId="13FE245D">
                  <wp:simplePos x="0" y="0"/>
                  <wp:positionH relativeFrom="margin">
                    <wp:posOffset>-1905</wp:posOffset>
                  </wp:positionH>
                  <wp:positionV relativeFrom="margin">
                    <wp:posOffset>47625</wp:posOffset>
                  </wp:positionV>
                  <wp:extent cx="457200" cy="457200"/>
                  <wp:effectExtent l="0" t="0" r="0" b="0"/>
                  <wp:wrapSquare wrapText="bothSides"/>
                  <wp:docPr id="23" name="Resim 23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25D16">
              <w:rPr>
                <w:b/>
                <w:sz w:val="18"/>
                <w:szCs w:val="18"/>
              </w:rPr>
              <w:t xml:space="preserve">BURSA </w:t>
            </w:r>
            <w:r w:rsidR="00B04DC2" w:rsidRPr="006A2001">
              <w:rPr>
                <w:b/>
                <w:sz w:val="18"/>
                <w:szCs w:val="18"/>
              </w:rPr>
              <w:t>ULUDAĞ ÜNİVERSİTESİ</w:t>
            </w:r>
          </w:p>
          <w:p w:rsidR="00B04DC2" w:rsidRPr="006A2001" w:rsidRDefault="00B04DC2" w:rsidP="00B04DC2">
            <w:pPr>
              <w:pStyle w:val="stBilgi"/>
              <w:tabs>
                <w:tab w:val="left" w:pos="4911"/>
              </w:tabs>
              <w:jc w:val="center"/>
              <w:rPr>
                <w:b/>
                <w:sz w:val="18"/>
                <w:szCs w:val="18"/>
              </w:rPr>
            </w:pPr>
            <w:r w:rsidRPr="006A2001">
              <w:rPr>
                <w:b/>
                <w:sz w:val="18"/>
                <w:szCs w:val="18"/>
              </w:rPr>
              <w:t>FEN BİLİMLERİ ENSTİTÜSÜ</w:t>
            </w:r>
          </w:p>
          <w:p w:rsidR="00B04DC2" w:rsidRDefault="00B04DC2" w:rsidP="00B04DC2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6A2001">
              <w:rPr>
                <w:b/>
                <w:bCs/>
                <w:sz w:val="18"/>
                <w:szCs w:val="18"/>
              </w:rPr>
              <w:t>20</w:t>
            </w:r>
            <w:r w:rsidR="00DC6C37">
              <w:rPr>
                <w:b/>
                <w:bCs/>
                <w:sz w:val="18"/>
                <w:szCs w:val="18"/>
              </w:rPr>
              <w:t>2</w:t>
            </w:r>
            <w:r w:rsidR="009C5556">
              <w:rPr>
                <w:b/>
                <w:bCs/>
                <w:sz w:val="18"/>
                <w:szCs w:val="18"/>
              </w:rPr>
              <w:t>1</w:t>
            </w:r>
            <w:r w:rsidR="00501876">
              <w:rPr>
                <w:b/>
                <w:bCs/>
                <w:sz w:val="18"/>
                <w:szCs w:val="18"/>
              </w:rPr>
              <w:t>-202</w:t>
            </w:r>
            <w:r w:rsidR="009C5556">
              <w:rPr>
                <w:b/>
                <w:bCs/>
                <w:sz w:val="18"/>
                <w:szCs w:val="18"/>
              </w:rPr>
              <w:t>2</w:t>
            </w:r>
            <w:r w:rsidRPr="006A2001">
              <w:rPr>
                <w:bCs/>
                <w:sz w:val="18"/>
                <w:szCs w:val="18"/>
              </w:rPr>
              <w:t xml:space="preserve"> </w:t>
            </w:r>
            <w:r w:rsidRPr="006A2001">
              <w:rPr>
                <w:b/>
                <w:sz w:val="18"/>
                <w:szCs w:val="18"/>
              </w:rPr>
              <w:t>EĞİTİM ÖĞRETİM YILI DERS PLANLARI (SEÇMELİ DERSLER)</w:t>
            </w:r>
            <w:r w:rsidRPr="006A2001">
              <w:rPr>
                <w:b/>
                <w:bCs/>
                <w:sz w:val="18"/>
                <w:szCs w:val="18"/>
              </w:rPr>
              <w:t xml:space="preserve"> </w:t>
            </w:r>
          </w:p>
          <w:p w:rsidR="00B04DC2" w:rsidRPr="006A2001" w:rsidRDefault="00B04DC2" w:rsidP="00B04DC2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2672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6A2001" w:rsidRDefault="00B04DC2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488" w:type="dxa"/>
            <w:gridSpan w:val="15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B04DC2" w:rsidRPr="006A2001" w:rsidRDefault="00B04DC2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ÇEVRE MÜHENDİSLİĞİ</w:t>
            </w:r>
            <w:r w:rsidRPr="006A200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6A200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6A2001">
              <w:rPr>
                <w:sz w:val="18"/>
                <w:szCs w:val="18"/>
              </w:rPr>
              <w:fldChar w:fldCharType="end"/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2672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6A2001" w:rsidRDefault="00B04DC2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488" w:type="dxa"/>
            <w:gridSpan w:val="15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B04DC2" w:rsidRPr="006A2001" w:rsidRDefault="00B04DC2" w:rsidP="00B04DC2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6A200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6A2001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>YÜKSEK LİSANS</w:t>
            </w:r>
            <w:r w:rsidRPr="006A2001">
              <w:rPr>
                <w:sz w:val="18"/>
                <w:szCs w:val="18"/>
              </w:rPr>
              <w:t xml:space="preserve"> PROGRAMI 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796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YARIYIL / GÜZ</w:t>
            </w:r>
          </w:p>
        </w:tc>
        <w:tc>
          <w:tcPr>
            <w:tcW w:w="7994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YARIYIL / BAHAR</w:t>
            </w:r>
          </w:p>
        </w:tc>
      </w:tr>
      <w:tr w:rsidR="00B04DC2" w:rsidRPr="006A2001" w:rsidTr="005A5621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969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411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121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ÇEVRE YÖNETİMİ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10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ÇEVRESEL ENSTRÜMENTAL ANALİZ TEKNİĞİ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147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İÇME SUYU MİKROBİYAL KALİTESİ ve DEZENFEKSİYON YAN-ÜRÜNLERİNİN KONTROLÜ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12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SU KALİTESİ YÖNETİMİ </w:t>
            </w:r>
          </w:p>
        </w:tc>
        <w:tc>
          <w:tcPr>
            <w:tcW w:w="63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43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ENDÜSTRİYEL HAVA KİRLİLİĞ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14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ENDÜSTRİYEL ATIKSULARDA GERİ KAZANIM ve TEKRAR KULLANIM TEKNİKLERİ 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47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ÇEVRE TEKNOLOJİSİNİN TEMELLER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2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ENDÜSTRİYEL ATIK YÖNETİMİ 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49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ATIKSU ARITMA TESİSİ BOYUTLANDIRMA KRİTERLER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2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BİYOLOJİK ARITMANIN PRENSİPLERİ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51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BACAGAZI ÖLÇÜM ve ANALİZ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2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ATIKSU MÜHENDİSLİĞİ 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53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DIŞ HAVA KALİTESİ ÖLÇÜM ve İZLENMES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2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ATIKSU ARITIMINDA İYON DEĞİŞİMİ ve ADSORPSİYON TEKNOLOJİSİ 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B04DC2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04DC2" w:rsidRPr="006A2001" w:rsidRDefault="00B04DC2" w:rsidP="00B04D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55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ATIKSU ARITIMINDA SULAK ALAN SİSTEMLER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30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DÜZENLİ KATI ATIK DEPONİ ALANLARININ OLUŞTURULMASI 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04DC2" w:rsidRPr="00B04DC2" w:rsidRDefault="00B04DC2" w:rsidP="00B04DC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65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MİZ ÜRETİM TEKNİKLERİ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3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HAVA KİRLİLİĞİ MÜHENDİSLİĞİ 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67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U ve ATIKSU MİKROBİYOLOJİSİ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3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ATMOSFERİK TAŞINIM ve ÇÖKELME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69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ATIKLARIN ANAEROBİK ARITIM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3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U ve ATIKSU ARITMA TESİSLERİNİN ENSTRÜMENTASYONU ve KONTROLÜ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71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SERA GAZI HESAPLAMA YÖNTEMLERİ ve İKLİM DEĞİŞİKLİĞİ 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3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U KALİTESİNİN BELİRLENMESİNDE BİYOİNDİKATÖR CANLILAR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73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 xml:space="preserve">ÇEVRE MÜHENDİSLİĞİNDE NANOTEKNOLOJ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CEV524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U ve ATIKSULARIN DEZENFEKSİYONU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75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NTEGRE ATIK YÖNETİMİ TEKNOLOJİLERİ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72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4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ÇEVRE MÜHENDİSLİĞİ İÇİN BİYOMOLEKÜLER TEKNİKLER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79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IZINTI SULARININ OLUŞUMU ve ARITIM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4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İLERİ ATMOSFER KİMYASI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81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NDÜSTRİYEL ATIKSULARIN BİYOLOJİK ARITIM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250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ARAZİDE ARITMA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03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KOMPOST TEKNOLOJİSİ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0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</w:rPr>
              <w:t>ÇEVRE KİRLİLİĞİ VE KONTROLÜNDE ENERJİ VERİMLİLİĞİ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05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BİYOYAKIT ÜRETİMİ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0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ÇEVRE TOKSİKOLOJİSİ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D1624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07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DİMAN KİRLİLİĞİ VE TAŞINIM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10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NEHİR HAVZALARI HİDROLOJİSİ VE TAŞKIN – KURAKLIK MODELLEMESİ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11</w:t>
            </w: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pStyle w:val="Defaul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OPRAK </w:t>
            </w:r>
            <w:proofErr w:type="gramStart"/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</w:rPr>
              <w:t>KİRLİLİĞİ  VE</w:t>
            </w:r>
            <w:proofErr w:type="gramEnd"/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KONTROLÜ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1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İLERİ FİZİKO – KİMYASAL ARITMA PROSESLERİ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pStyle w:val="Defaul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1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ARITMA ÇAMURU VE TOPRAK ANALİZLERİ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1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ARITMA ÇAMURLARININ SUSUZLAŞTIRILMASI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B04DC2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31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</w:rPr>
              <w:t>ORGANİK MİKROKİRLETİCİLER VE KONTROLÜ</w:t>
            </w:r>
          </w:p>
        </w:tc>
        <w:tc>
          <w:tcPr>
            <w:tcW w:w="6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04DC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67163F" w:rsidRPr="00B04DC2" w:rsidRDefault="0067163F" w:rsidP="0067163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04DC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67163F" w:rsidRPr="006A2001" w:rsidTr="005A5621">
        <w:trPr>
          <w:trHeight w:val="20"/>
          <w:jc w:val="center"/>
        </w:trPr>
        <w:tc>
          <w:tcPr>
            <w:tcW w:w="16160" w:type="dxa"/>
            <w:gridSpan w:val="18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7163F" w:rsidRPr="006A2001" w:rsidRDefault="0067163F" w:rsidP="0067163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</w:tbl>
    <w:p w:rsidR="0079396E" w:rsidRDefault="0079396E" w:rsidP="000F7CF5">
      <w:pPr>
        <w:spacing w:after="0" w:line="240" w:lineRule="auto"/>
        <w:ind w:left="14158" w:firstLine="709"/>
        <w:jc w:val="both"/>
      </w:pPr>
    </w:p>
    <w:p w:rsidR="007F0BCD" w:rsidRDefault="007F0BCD" w:rsidP="000F7CF5">
      <w:pPr>
        <w:spacing w:after="0" w:line="240" w:lineRule="auto"/>
        <w:ind w:left="14158" w:firstLine="709"/>
        <w:jc w:val="both"/>
      </w:pPr>
    </w:p>
    <w:p w:rsidR="007F0BCD" w:rsidRDefault="007F0BCD" w:rsidP="000F7CF5">
      <w:pPr>
        <w:spacing w:after="0" w:line="240" w:lineRule="auto"/>
        <w:ind w:left="14158" w:firstLine="709"/>
        <w:jc w:val="both"/>
      </w:pPr>
    </w:p>
    <w:p w:rsidR="007F0BCD" w:rsidRDefault="007F0BCD" w:rsidP="000F7CF5">
      <w:pPr>
        <w:spacing w:after="0" w:line="240" w:lineRule="auto"/>
        <w:ind w:left="14158" w:firstLine="709"/>
        <w:jc w:val="both"/>
      </w:pPr>
    </w:p>
    <w:p w:rsidR="007F0BCD" w:rsidRDefault="007F0BCD" w:rsidP="000F7CF5">
      <w:pPr>
        <w:spacing w:after="0" w:line="240" w:lineRule="auto"/>
        <w:ind w:left="14158" w:firstLine="709"/>
        <w:jc w:val="both"/>
      </w:pPr>
    </w:p>
    <w:p w:rsidR="00C21299" w:rsidRDefault="00C21299" w:rsidP="000F7CF5">
      <w:pPr>
        <w:spacing w:after="0" w:line="240" w:lineRule="auto"/>
        <w:ind w:left="14158" w:firstLine="709"/>
        <w:jc w:val="both"/>
      </w:pPr>
    </w:p>
    <w:p w:rsidR="007F0BCD" w:rsidRDefault="007F0BCD" w:rsidP="000F7CF5">
      <w:pPr>
        <w:spacing w:after="0" w:line="240" w:lineRule="auto"/>
        <w:ind w:left="14158" w:firstLine="709"/>
        <w:jc w:val="both"/>
      </w:pPr>
    </w:p>
    <w:p w:rsidR="007F0BCD" w:rsidRDefault="007F0BCD" w:rsidP="000F7CF5">
      <w:pPr>
        <w:spacing w:after="0" w:line="240" w:lineRule="auto"/>
        <w:ind w:left="14158" w:firstLine="709"/>
        <w:jc w:val="both"/>
      </w:pPr>
    </w:p>
    <w:tbl>
      <w:tblPr>
        <w:tblW w:w="1627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0"/>
        <w:gridCol w:w="936"/>
        <w:gridCol w:w="1366"/>
        <w:gridCol w:w="2659"/>
        <w:gridCol w:w="567"/>
        <w:gridCol w:w="284"/>
        <w:gridCol w:w="283"/>
        <w:gridCol w:w="360"/>
        <w:gridCol w:w="709"/>
        <w:gridCol w:w="708"/>
        <w:gridCol w:w="993"/>
        <w:gridCol w:w="4131"/>
        <w:gridCol w:w="614"/>
        <w:gridCol w:w="284"/>
        <w:gridCol w:w="283"/>
        <w:gridCol w:w="358"/>
        <w:gridCol w:w="680"/>
        <w:gridCol w:w="693"/>
      </w:tblGrid>
      <w:tr w:rsidR="006A2001" w:rsidRPr="006A2001" w:rsidTr="007F0BCD">
        <w:trPr>
          <w:trHeight w:val="20"/>
          <w:jc w:val="center"/>
        </w:trPr>
        <w:tc>
          <w:tcPr>
            <w:tcW w:w="16278" w:type="dxa"/>
            <w:gridSpan w:val="18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280A24" w:rsidRPr="001B2BBF" w:rsidRDefault="00335167" w:rsidP="005A5621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48512" behindDoc="0" locked="0" layoutInCell="1" allowOverlap="1" wp14:anchorId="55A0C6F9" wp14:editId="13FE245D">
                  <wp:simplePos x="0" y="0"/>
                  <wp:positionH relativeFrom="margin">
                    <wp:posOffset>36195</wp:posOffset>
                  </wp:positionH>
                  <wp:positionV relativeFrom="margin">
                    <wp:posOffset>76200</wp:posOffset>
                  </wp:positionV>
                  <wp:extent cx="457200" cy="457200"/>
                  <wp:effectExtent l="0" t="0" r="0" b="0"/>
                  <wp:wrapSquare wrapText="bothSides"/>
                  <wp:docPr id="24" name="Resim 24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25D16">
              <w:rPr>
                <w:b/>
                <w:sz w:val="20"/>
                <w:szCs w:val="20"/>
              </w:rPr>
              <w:t xml:space="preserve">BURSA </w:t>
            </w:r>
            <w:r w:rsidR="00280A24" w:rsidRPr="001B2BBF">
              <w:rPr>
                <w:b/>
                <w:sz w:val="20"/>
                <w:szCs w:val="20"/>
              </w:rPr>
              <w:t>ULUDAĞ UNIVERSITY</w:t>
            </w:r>
          </w:p>
          <w:p w:rsidR="00280A24" w:rsidRPr="001B2BBF" w:rsidRDefault="00D85C48" w:rsidP="005A5621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D85C48">
              <w:rPr>
                <w:b/>
                <w:bCs/>
                <w:sz w:val="20"/>
                <w:szCs w:val="20"/>
              </w:rPr>
              <w:t>INSTITUTE</w:t>
            </w:r>
            <w:r w:rsidR="00280A24" w:rsidRPr="001B2BBF">
              <w:rPr>
                <w:b/>
                <w:sz w:val="20"/>
                <w:szCs w:val="20"/>
              </w:rPr>
              <w:t xml:space="preserve"> OF NATURAL AND APPLIED SCIENCES</w:t>
            </w:r>
          </w:p>
          <w:p w:rsidR="006A2001" w:rsidRDefault="00280A24" w:rsidP="005A5621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6C05F7">
              <w:rPr>
                <w:b/>
                <w:sz w:val="20"/>
                <w:szCs w:val="20"/>
              </w:rPr>
              <w:t>2</w:t>
            </w:r>
            <w:r w:rsidR="009C5556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</w:t>
            </w:r>
            <w:r w:rsidR="005F4436" w:rsidRPr="005F4436">
              <w:rPr>
                <w:b/>
                <w:sz w:val="20"/>
                <w:szCs w:val="20"/>
              </w:rPr>
              <w:t>02</w:t>
            </w:r>
            <w:r w:rsidR="009C5556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ACADEMIC</w:t>
            </w:r>
            <w:r w:rsidRPr="001B2BBF">
              <w:rPr>
                <w:b/>
                <w:sz w:val="20"/>
                <w:szCs w:val="20"/>
              </w:rPr>
              <w:t xml:space="preserve"> YEAR COURSE PLAN</w:t>
            </w:r>
            <w:r w:rsidRPr="006A2001">
              <w:rPr>
                <w:b/>
                <w:bCs/>
                <w:sz w:val="18"/>
                <w:szCs w:val="18"/>
              </w:rPr>
              <w:t xml:space="preserve"> </w:t>
            </w:r>
          </w:p>
          <w:p w:rsidR="00280A24" w:rsidRPr="006A2001" w:rsidRDefault="00280A24" w:rsidP="005A5621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04756A" w:rsidRPr="006A2001" w:rsidTr="007F0BCD">
        <w:trPr>
          <w:trHeight w:val="20"/>
          <w:jc w:val="center"/>
        </w:trPr>
        <w:tc>
          <w:tcPr>
            <w:tcW w:w="2672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4756A" w:rsidRPr="006A2001" w:rsidRDefault="0004756A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606" w:type="dxa"/>
            <w:gridSpan w:val="15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04756A" w:rsidRPr="0004756A" w:rsidRDefault="00B04DC2" w:rsidP="005A5621">
            <w:pPr>
              <w:spacing w:after="0" w:line="240" w:lineRule="auto"/>
              <w:rPr>
                <w:rFonts w:ascii="Times New Roman" w:eastAsia="Times New Roman" w:hAnsi="Times New Roman"/>
                <w:b/>
                <w:cap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/>
                <w:b/>
                <w:caps/>
                <w:sz w:val="20"/>
                <w:szCs w:val="20"/>
                <w:lang w:eastAsia="tr-TR"/>
              </w:rPr>
              <w:t>ENVIRONMENTAL ENGINEERING</w:t>
            </w:r>
            <w:r w:rsidR="000359DA">
              <w:rPr>
                <w:rFonts w:ascii="Times New Roman" w:eastAsia="Times New Roman" w:hAnsi="Times New Roman"/>
                <w:b/>
                <w:caps/>
                <w:sz w:val="20"/>
                <w:szCs w:val="20"/>
                <w:lang w:eastAsia="tr-TR"/>
              </w:rPr>
              <w:t xml:space="preserve"> </w:t>
            </w:r>
            <w:r w:rsidR="0004756A" w:rsidRPr="0004756A">
              <w:rPr>
                <w:rFonts w:ascii="Times New Roman" w:eastAsia="Times New Roman" w:hAnsi="Times New Roman"/>
                <w:b/>
                <w:caps/>
                <w:sz w:val="20"/>
                <w:szCs w:val="20"/>
                <w:lang w:eastAsia="tr-TR"/>
              </w:rPr>
              <w:t xml:space="preserve">                        </w:t>
            </w:r>
          </w:p>
        </w:tc>
      </w:tr>
      <w:tr w:rsidR="0004756A" w:rsidRPr="006A2001" w:rsidTr="007F0BCD">
        <w:trPr>
          <w:trHeight w:val="20"/>
          <w:jc w:val="center"/>
        </w:trPr>
        <w:tc>
          <w:tcPr>
            <w:tcW w:w="2672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4756A" w:rsidRPr="006A2001" w:rsidRDefault="0004756A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6A2001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606" w:type="dxa"/>
            <w:gridSpan w:val="15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04756A" w:rsidRPr="0004756A" w:rsidRDefault="0004756A" w:rsidP="005A5621">
            <w:pPr>
              <w:spacing w:after="0" w:line="240" w:lineRule="auto"/>
              <w:rPr>
                <w:rFonts w:ascii="Times New Roman" w:eastAsia="Times New Roman" w:hAnsi="Times New Roman"/>
                <w:caps/>
                <w:sz w:val="20"/>
                <w:szCs w:val="20"/>
                <w:lang w:eastAsia="tr-TR"/>
              </w:rPr>
            </w:pPr>
            <w:r w:rsidRPr="0004756A">
              <w:rPr>
                <w:rFonts w:ascii="Times New Roman" w:eastAsia="Times New Roman" w:hAnsi="Times New Roman"/>
                <w:caps/>
                <w:sz w:val="20"/>
                <w:szCs w:val="20"/>
                <w:lang w:val="en-US" w:eastAsia="tr-TR"/>
              </w:rPr>
              <w:t>Master's</w:t>
            </w:r>
            <w:r w:rsidRPr="0004756A">
              <w:rPr>
                <w:rFonts w:ascii="Times New Roman" w:eastAsia="Times New Roman" w:hAnsi="Times New Roman"/>
                <w:caps/>
                <w:sz w:val="20"/>
                <w:szCs w:val="20"/>
                <w:lang w:eastAsia="tr-TR"/>
              </w:rPr>
              <w:t xml:space="preserve"> </w:t>
            </w:r>
            <w:r w:rsidRPr="0004756A">
              <w:rPr>
                <w:rFonts w:ascii="Times New Roman" w:eastAsia="Times New Roman" w:hAnsi="Times New Roman"/>
                <w:caps/>
                <w:sz w:val="20"/>
                <w:szCs w:val="20"/>
                <w:lang w:val="en-US" w:eastAsia="tr-TR"/>
              </w:rPr>
              <w:t>Degree</w:t>
            </w:r>
            <w:r w:rsidRPr="0004756A">
              <w:rPr>
                <w:rFonts w:ascii="Times New Roman" w:eastAsia="Times New Roman" w:hAnsi="Times New Roman"/>
                <w:caps/>
                <w:sz w:val="20"/>
                <w:szCs w:val="20"/>
                <w:lang w:eastAsia="tr-TR"/>
              </w:rPr>
              <w:t xml:space="preserve"> Program</w:t>
            </w:r>
          </w:p>
        </w:tc>
      </w:tr>
      <w:tr w:rsidR="0004756A" w:rsidRPr="006A2001" w:rsidTr="007F0BCD">
        <w:trPr>
          <w:trHeight w:val="20"/>
          <w:jc w:val="center"/>
        </w:trPr>
        <w:tc>
          <w:tcPr>
            <w:tcW w:w="370" w:type="dxa"/>
            <w:vMerge w:val="restart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noWrap/>
            <w:textDirection w:val="btLr"/>
            <w:vAlign w:val="center"/>
            <w:hideMark/>
          </w:tcPr>
          <w:p w:rsidR="0004756A" w:rsidRPr="006A2001" w:rsidRDefault="0004756A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872" w:type="dxa"/>
            <w:gridSpan w:val="9"/>
            <w:tcBorders>
              <w:top w:val="double" w:sz="6" w:space="0" w:color="auto"/>
              <w:left w:val="double" w:sz="6" w:space="0" w:color="000000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4756A" w:rsidRPr="00F32B47" w:rsidRDefault="0004756A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. TERM / FALL</w:t>
            </w:r>
          </w:p>
        </w:tc>
        <w:tc>
          <w:tcPr>
            <w:tcW w:w="803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4756A" w:rsidRPr="00F32B47" w:rsidRDefault="0004756A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. TERM / SPRING</w:t>
            </w:r>
          </w:p>
        </w:tc>
      </w:tr>
      <w:tr w:rsidR="00133B75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133B75" w:rsidRPr="006A2001" w:rsidRDefault="00133B7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doub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025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13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left="-5" w:right="-70" w:hanging="45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</w:tr>
      <w:tr w:rsidR="000102AE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0102AE" w:rsidRPr="006A2001" w:rsidRDefault="000102AE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B04DC2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0102AE" w:rsidRPr="002408B6">
              <w:rPr>
                <w:rFonts w:ascii="Times New Roman" w:hAnsi="Times New Roman"/>
                <w:sz w:val="18"/>
                <w:szCs w:val="18"/>
              </w:rPr>
              <w:t>5191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0102AE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 xml:space="preserve">MA THESIS </w:t>
            </w:r>
            <w:r>
              <w:rPr>
                <w:rFonts w:ascii="Times New Roman" w:hAnsi="Times New Roman"/>
                <w:sz w:val="18"/>
                <w:szCs w:val="18"/>
              </w:rPr>
              <w:t>CONSULTING I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0102AE" w:rsidRPr="002408B6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C33E9" w:rsidRDefault="00B04DC2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0102AE" w:rsidRPr="002C33E9">
              <w:rPr>
                <w:rFonts w:ascii="Times New Roman" w:hAnsi="Times New Roman"/>
                <w:sz w:val="18"/>
                <w:szCs w:val="18"/>
              </w:rPr>
              <w:t>5192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C33E9" w:rsidRDefault="000102AE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 xml:space="preserve">MA THESIS </w:t>
            </w:r>
            <w:r>
              <w:rPr>
                <w:rFonts w:ascii="Times New Roman" w:hAnsi="Times New Roman"/>
                <w:sz w:val="18"/>
                <w:szCs w:val="18"/>
              </w:rPr>
              <w:t>CONSULTING II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102AE" w:rsidRPr="002C33E9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C33E9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C33E9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C33E9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102AE" w:rsidRPr="002C33E9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0102AE" w:rsidRPr="002C33E9" w:rsidRDefault="000102A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</w:tr>
      <w:tr w:rsidR="000E51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0E5189" w:rsidRPr="006A2001" w:rsidRDefault="000E51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B04DC2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0E5189" w:rsidRPr="002408B6">
              <w:rPr>
                <w:rFonts w:ascii="Times New Roman" w:hAnsi="Times New Roman"/>
                <w:sz w:val="18"/>
                <w:szCs w:val="18"/>
              </w:rPr>
              <w:t>5181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0E51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ADVANCED TOPICS IN MA THESIS I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0E5189" w:rsidRPr="002408B6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408B6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C33E9" w:rsidRDefault="00B04DC2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0E5189" w:rsidRPr="002C33E9">
              <w:rPr>
                <w:rFonts w:ascii="Times New Roman" w:hAnsi="Times New Roman"/>
                <w:sz w:val="18"/>
                <w:szCs w:val="18"/>
              </w:rPr>
              <w:t>5182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C33E9" w:rsidRDefault="000E51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 xml:space="preserve">ADVANCED TOPICS IN MA THESIS </w:t>
            </w:r>
            <w:r>
              <w:rPr>
                <w:rFonts w:ascii="Times New Roman" w:hAnsi="Times New Roman"/>
                <w:sz w:val="18"/>
                <w:szCs w:val="18"/>
              </w:rPr>
              <w:t>II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E5189" w:rsidRPr="002C33E9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C33E9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C33E9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C33E9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E5189" w:rsidRPr="002C33E9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0E5189" w:rsidRPr="002C33E9" w:rsidRDefault="000E51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CEV5301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 xml:space="preserve">ENVIRONMENTAL MOVEMENT OF CHEMICALS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56E8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textAlignment w:val="bottom"/>
              <w:rPr>
                <w:sz w:val="18"/>
                <w:szCs w:val="18"/>
              </w:rPr>
            </w:pPr>
            <w:r>
              <w:rPr>
                <w:kern w:val="24"/>
                <w:sz w:val="18"/>
                <w:szCs w:val="18"/>
              </w:rPr>
              <w:t>CEV</w:t>
            </w:r>
            <w:r w:rsidRPr="002C33E9">
              <w:rPr>
                <w:kern w:val="24"/>
                <w:sz w:val="18"/>
                <w:szCs w:val="18"/>
              </w:rPr>
              <w:t>5172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textAlignment w:val="bottom"/>
              <w:rPr>
                <w:sz w:val="18"/>
                <w:szCs w:val="18"/>
              </w:rPr>
            </w:pPr>
            <w:r w:rsidRPr="002C33E9">
              <w:rPr>
                <w:kern w:val="24"/>
                <w:sz w:val="18"/>
                <w:szCs w:val="18"/>
              </w:rPr>
              <w:t xml:space="preserve">SEMINAR 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56E89" w:rsidRPr="002C33E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C33E9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  <w:r w:rsidRPr="002C33E9">
              <w:rPr>
                <w:kern w:val="24"/>
                <w:sz w:val="18"/>
                <w:szCs w:val="18"/>
                <w:lang w:val="en-US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  <w:r w:rsidRPr="002C33E9">
              <w:rPr>
                <w:kern w:val="24"/>
                <w:sz w:val="18"/>
                <w:szCs w:val="18"/>
                <w:lang w:val="en-US"/>
              </w:rPr>
              <w:t>2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  <w:r w:rsidRPr="002C33E9">
              <w:rPr>
                <w:kern w:val="24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  <w:r w:rsidRPr="002C33E9">
              <w:rPr>
                <w:kern w:val="24"/>
                <w:sz w:val="18"/>
                <w:szCs w:val="18"/>
                <w:lang w:val="en-US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2C33E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4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0B49F3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0B49F3">
              <w:rPr>
                <w:rFonts w:ascii="Times New Roman" w:hAnsi="Times New Roman"/>
                <w:sz w:val="18"/>
                <w:szCs w:val="18"/>
              </w:rPr>
              <w:t>5000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0B49F3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B49F3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 xml:space="preserve">RESEARCH TECHNIQUES </w:t>
            </w:r>
            <w:proofErr w:type="spellStart"/>
            <w:r w:rsidRPr="000B49F3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>and</w:t>
            </w:r>
            <w:proofErr w:type="spellEnd"/>
            <w:r w:rsidRPr="000B49F3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 xml:space="preserve"> PUBLICATION ETHICS in </w:t>
            </w:r>
            <w:r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 xml:space="preserve">ENVIRONMENTAL ENGINEERING 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56E89" w:rsidRPr="000B49F3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B49F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0B49F3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B49F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0B49F3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B49F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0B49F3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B49F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0B49F3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B49F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0B49F3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B49F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CEV5302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 xml:space="preserve">STATISTICS FOR ENVIRONMENTAL ENGINEERS 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2408B6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CEV5304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ADVANCED ENVIRONMENTAL ENGINEERING CHEMISTRY I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56E8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56E89" w:rsidRPr="00856E89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6E8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073839" w:rsidRDefault="00804410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*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04410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073839" w:rsidRDefault="00804410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double" w:sz="6" w:space="0" w:color="000000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*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073839" w:rsidRDefault="00804410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4D4DC4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856E89" w:rsidRPr="002C33E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2C33E9" w:rsidRDefault="00856E89" w:rsidP="005A5621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2C33E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455" w:type="dxa"/>
            <w:gridSpan w:val="7"/>
            <w:tcBorders>
              <w:top w:val="single" w:sz="4" w:space="0" w:color="auto"/>
              <w:left w:val="double" w:sz="6" w:space="0" w:color="000000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04756A" w:rsidRDefault="00856E89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mallCaps/>
                <w:sz w:val="18"/>
                <w:szCs w:val="18"/>
                <w:lang w:eastAsia="tr-TR"/>
              </w:rPr>
            </w:pPr>
            <w:r w:rsidRPr="00A760A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otal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663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A760A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otal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 w:val="restart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noWrap/>
            <w:textDirection w:val="btLr"/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7872" w:type="dxa"/>
            <w:gridSpan w:val="9"/>
            <w:tcBorders>
              <w:top w:val="double" w:sz="6" w:space="0" w:color="auto"/>
              <w:left w:val="double" w:sz="6" w:space="0" w:color="000000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56E89" w:rsidRPr="00F32B4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II. TERM / FALL</w:t>
            </w:r>
          </w:p>
        </w:tc>
        <w:tc>
          <w:tcPr>
            <w:tcW w:w="803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56E89" w:rsidRPr="00F32B4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V. TERM / SPRING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double" w:sz="6" w:space="0" w:color="000000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0E5189">
              <w:rPr>
                <w:rFonts w:ascii="Times New Roman" w:hAnsi="Times New Roman"/>
                <w:sz w:val="18"/>
                <w:szCs w:val="18"/>
              </w:rPr>
              <w:t>5183</w:t>
            </w:r>
          </w:p>
        </w:tc>
        <w:tc>
          <w:tcPr>
            <w:tcW w:w="4025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ADVANCED TOPICS IN MA THESIS III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36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0E5189">
              <w:rPr>
                <w:rFonts w:ascii="Times New Roman" w:hAnsi="Times New Roman"/>
                <w:sz w:val="18"/>
                <w:szCs w:val="18"/>
              </w:rPr>
              <w:t>5184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ADVANCED TOPICS IN MA THESIS IV</w:t>
            </w:r>
          </w:p>
        </w:tc>
        <w:tc>
          <w:tcPr>
            <w:tcW w:w="61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double" w:sz="6" w:space="0" w:color="000000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0E5189">
              <w:rPr>
                <w:rFonts w:ascii="Times New Roman" w:hAnsi="Times New Roman"/>
                <w:sz w:val="18"/>
                <w:szCs w:val="18"/>
              </w:rPr>
              <w:t>5193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MA THESIS CONSULTING II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25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ind w:right="-3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0E5189">
              <w:rPr>
                <w:rFonts w:ascii="Times New Roman" w:hAnsi="Times New Roman"/>
                <w:sz w:val="18"/>
                <w:szCs w:val="18"/>
              </w:rPr>
              <w:t>5194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E5189">
              <w:rPr>
                <w:rFonts w:ascii="Times New Roman" w:hAnsi="Times New Roman"/>
                <w:sz w:val="18"/>
                <w:szCs w:val="18"/>
              </w:rPr>
              <w:t>MA THESIS CONSULTING IV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E5189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E5189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E5189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E5189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E5189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0E5189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E5189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5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455" w:type="dxa"/>
            <w:gridSpan w:val="7"/>
            <w:tcBorders>
              <w:top w:val="single" w:sz="4" w:space="0" w:color="auto"/>
              <w:left w:val="double" w:sz="6" w:space="0" w:color="000000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A760A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otal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663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A760A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otal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16278" w:type="dxa"/>
            <w:gridSpan w:val="18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B2BB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 xml:space="preserve">TOTAL CREDITS:  </w:t>
            </w:r>
            <w:proofErr w:type="gramStart"/>
            <w:r w:rsidRPr="001B2BB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>3</w:t>
            </w:r>
            <w:r w:rsidRPr="001B2BB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 xml:space="preserve">  TOTAL</w:t>
            </w:r>
            <w:proofErr w:type="gramEnd"/>
            <w:r w:rsidRPr="001B2BB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 xml:space="preserve"> ECTS: 120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16278" w:type="dxa"/>
            <w:gridSpan w:val="18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56E89" w:rsidRDefault="00856E89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  <w:proofErr w:type="spellStart"/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Not</w:t>
            </w:r>
            <w:r w:rsidR="00C5668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</w:t>
            </w:r>
            <w:proofErr w:type="spellEnd"/>
            <w:r w:rsidR="00C5668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1</w:t>
            </w: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</w:t>
            </w:r>
            <w:r w:rsidRPr="00D208E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*:</w:t>
            </w:r>
            <w:r w:rsidR="00C5668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="00CE73F0"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The student ha</w:t>
            </w:r>
            <w:r w:rsidR="00C56684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s</w:t>
            </w:r>
            <w:r w:rsidR="00CE73F0"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 the option of choosing one</w:t>
            </w:r>
            <w:r w:rsidR="00CE73F0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 (1) </w:t>
            </w:r>
            <w:r w:rsidR="00C56684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elective course </w:t>
            </w:r>
            <w:r w:rsidR="00CE73F0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out of </w:t>
            </w:r>
            <w:r w:rsidR="00C56684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the </w:t>
            </w:r>
            <w:r w:rsidR="00BE1833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field with the same ECTS in each semester</w:t>
            </w:r>
            <w:r w:rsidR="00C56684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,</w:t>
            </w:r>
            <w:r w:rsidR="00BE1833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 </w:t>
            </w:r>
            <w:r w:rsidR="00C5343E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providing </w:t>
            </w:r>
            <w:r w:rsidR="00C56684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the </w:t>
            </w:r>
            <w:r w:rsidR="00C5343E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supervisor’s </w:t>
            </w:r>
            <w:r w:rsidR="0087723B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approval. An elective course </w:t>
            </w:r>
            <w:r w:rsidR="00CE73F0"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from </w:t>
            </w:r>
            <w:r w:rsidR="0087723B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the doctorate program of the </w:t>
            </w:r>
            <w:r w:rsidR="00CE73F0"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department </w:t>
            </w:r>
            <w:r w:rsidR="0087723B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is accepted as </w:t>
            </w:r>
            <w:r w:rsidR="00C56684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a course </w:t>
            </w:r>
            <w:r w:rsidR="0087723B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out of </w:t>
            </w:r>
            <w:r w:rsidR="00C56684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the </w:t>
            </w:r>
            <w:r w:rsidR="0087723B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field</w:t>
            </w:r>
            <w:r w:rsidR="005C2085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.</w:t>
            </w:r>
          </w:p>
          <w:p w:rsidR="00C56684" w:rsidRDefault="00C56684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2- The elective courses of </w:t>
            </w:r>
            <w:r w:rsidR="001A5345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Autumn and Spring semesters will be considered to be in the same group.</w:t>
            </w:r>
          </w:p>
          <w:p w:rsidR="003E6797" w:rsidRDefault="003E6797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</w:p>
          <w:p w:rsidR="0087723B" w:rsidRDefault="0087723B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E03230" w:rsidRDefault="00E03230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E03230" w:rsidRDefault="00E03230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E03230" w:rsidRDefault="00E03230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E03230" w:rsidRDefault="00E03230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E03230" w:rsidRDefault="00E03230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E03230" w:rsidRDefault="00E03230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E03230" w:rsidRPr="006A2001" w:rsidRDefault="00E03230" w:rsidP="008772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16278" w:type="dxa"/>
            <w:gridSpan w:val="18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856E89" w:rsidRPr="00E03230" w:rsidRDefault="002F0D1C" w:rsidP="005A5621">
            <w:pPr>
              <w:pStyle w:val="stBilgi"/>
              <w:jc w:val="center"/>
              <w:rPr>
                <w:b/>
                <w:sz w:val="16"/>
                <w:szCs w:val="16"/>
              </w:rPr>
            </w:pPr>
            <w:r w:rsidRPr="00E03230">
              <w:rPr>
                <w:noProof/>
                <w:sz w:val="16"/>
                <w:szCs w:val="16"/>
              </w:rPr>
              <w:lastRenderedPageBreak/>
              <w:drawing>
                <wp:anchor distT="0" distB="0" distL="114300" distR="114300" simplePos="0" relativeHeight="251649536" behindDoc="0" locked="0" layoutInCell="1" allowOverlap="1" wp14:anchorId="55A0C6F9" wp14:editId="13FE245D">
                  <wp:simplePos x="0" y="0"/>
                  <wp:positionH relativeFrom="margin">
                    <wp:posOffset>112395</wp:posOffset>
                  </wp:positionH>
                  <wp:positionV relativeFrom="margin">
                    <wp:posOffset>38100</wp:posOffset>
                  </wp:positionV>
                  <wp:extent cx="495300" cy="495300"/>
                  <wp:effectExtent l="0" t="0" r="0" b="0"/>
                  <wp:wrapSquare wrapText="bothSides"/>
                  <wp:docPr id="25" name="Resim 25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25D16" w:rsidRPr="00E03230">
              <w:rPr>
                <w:b/>
                <w:sz w:val="16"/>
                <w:szCs w:val="16"/>
              </w:rPr>
              <w:t xml:space="preserve">BURSA </w:t>
            </w:r>
            <w:r w:rsidR="00856E89" w:rsidRPr="00E03230">
              <w:rPr>
                <w:b/>
                <w:sz w:val="16"/>
                <w:szCs w:val="16"/>
              </w:rPr>
              <w:t>ULUDAĞ UNIVERSITY</w:t>
            </w:r>
          </w:p>
          <w:p w:rsidR="00856E89" w:rsidRPr="00E03230" w:rsidRDefault="00102CFC" w:rsidP="005A5621">
            <w:pPr>
              <w:pStyle w:val="stBilgi"/>
              <w:tabs>
                <w:tab w:val="left" w:pos="4911"/>
              </w:tabs>
              <w:jc w:val="center"/>
              <w:rPr>
                <w:b/>
                <w:sz w:val="16"/>
                <w:szCs w:val="16"/>
              </w:rPr>
            </w:pPr>
            <w:r w:rsidRPr="00E03230">
              <w:rPr>
                <w:b/>
                <w:bCs/>
                <w:sz w:val="16"/>
                <w:szCs w:val="16"/>
              </w:rPr>
              <w:t>INSTITUTE</w:t>
            </w:r>
            <w:r w:rsidRPr="00E03230">
              <w:rPr>
                <w:b/>
                <w:sz w:val="16"/>
                <w:szCs w:val="16"/>
              </w:rPr>
              <w:t xml:space="preserve"> </w:t>
            </w:r>
            <w:r w:rsidR="00856E89" w:rsidRPr="00E03230">
              <w:rPr>
                <w:b/>
                <w:sz w:val="16"/>
                <w:szCs w:val="16"/>
              </w:rPr>
              <w:t>OF NATURAL AND APPLIED SCIENCES</w:t>
            </w:r>
          </w:p>
          <w:p w:rsidR="00856E89" w:rsidRPr="00E03230" w:rsidRDefault="00856E89" w:rsidP="005A5621">
            <w:pPr>
              <w:pStyle w:val="stBilgi"/>
              <w:jc w:val="center"/>
              <w:rPr>
                <w:b/>
                <w:bCs/>
                <w:sz w:val="16"/>
                <w:szCs w:val="16"/>
              </w:rPr>
            </w:pPr>
            <w:r w:rsidRPr="00E03230">
              <w:rPr>
                <w:b/>
                <w:sz w:val="16"/>
                <w:szCs w:val="16"/>
              </w:rPr>
              <w:t>20</w:t>
            </w:r>
            <w:r w:rsidR="006C05F7">
              <w:rPr>
                <w:b/>
                <w:sz w:val="16"/>
                <w:szCs w:val="16"/>
              </w:rPr>
              <w:t>2</w:t>
            </w:r>
            <w:r w:rsidR="009C5556">
              <w:rPr>
                <w:b/>
                <w:sz w:val="16"/>
                <w:szCs w:val="16"/>
              </w:rPr>
              <w:t>1</w:t>
            </w:r>
            <w:r w:rsidRPr="00E03230">
              <w:rPr>
                <w:b/>
                <w:sz w:val="16"/>
                <w:szCs w:val="16"/>
              </w:rPr>
              <w:t>-2</w:t>
            </w:r>
            <w:r w:rsidR="005F4436" w:rsidRPr="00E03230">
              <w:rPr>
                <w:b/>
                <w:sz w:val="16"/>
                <w:szCs w:val="16"/>
              </w:rPr>
              <w:t>02</w:t>
            </w:r>
            <w:r w:rsidR="009C5556">
              <w:rPr>
                <w:b/>
                <w:sz w:val="16"/>
                <w:szCs w:val="16"/>
              </w:rPr>
              <w:t>2</w:t>
            </w:r>
            <w:r w:rsidRPr="00E03230">
              <w:rPr>
                <w:b/>
                <w:sz w:val="16"/>
                <w:szCs w:val="16"/>
              </w:rPr>
              <w:t xml:space="preserve"> ACADEMIC YEAR COURSE PLAN (ELECTIVE COURSES)</w:t>
            </w:r>
            <w:r w:rsidRPr="00E03230">
              <w:rPr>
                <w:b/>
                <w:bCs/>
                <w:sz w:val="16"/>
                <w:szCs w:val="16"/>
              </w:rPr>
              <w:t xml:space="preserve"> </w:t>
            </w:r>
          </w:p>
          <w:p w:rsidR="00856E89" w:rsidRPr="006A2001" w:rsidRDefault="00856E89" w:rsidP="005A5621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2672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E03230" w:rsidRDefault="00856E89" w:rsidP="005A5621">
            <w:pPr>
              <w:pStyle w:val="stBilgi"/>
              <w:rPr>
                <w:b/>
                <w:noProof/>
                <w:sz w:val="16"/>
                <w:szCs w:val="16"/>
              </w:rPr>
            </w:pPr>
            <w:r w:rsidRPr="00E03230">
              <w:rPr>
                <w:b/>
                <w:noProof/>
                <w:sz w:val="16"/>
                <w:szCs w:val="16"/>
              </w:rPr>
              <w:t>ANABİLİM DALI</w:t>
            </w:r>
          </w:p>
        </w:tc>
        <w:tc>
          <w:tcPr>
            <w:tcW w:w="13606" w:type="dxa"/>
            <w:gridSpan w:val="15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856E89" w:rsidRPr="00E03230" w:rsidRDefault="00856E89" w:rsidP="005A5621">
            <w:pPr>
              <w:spacing w:after="0" w:line="240" w:lineRule="auto"/>
              <w:rPr>
                <w:rFonts w:ascii="Times New Roman" w:eastAsia="Times New Roman" w:hAnsi="Times New Roman"/>
                <w:b/>
                <w:caps/>
                <w:sz w:val="16"/>
                <w:szCs w:val="16"/>
                <w:lang w:eastAsia="tr-TR"/>
              </w:rPr>
            </w:pPr>
            <w:r w:rsidRPr="00E03230">
              <w:rPr>
                <w:rFonts w:ascii="Times New Roman" w:eastAsia="Times New Roman" w:hAnsi="Times New Roman"/>
                <w:b/>
                <w:caps/>
                <w:sz w:val="16"/>
                <w:szCs w:val="16"/>
                <w:lang w:eastAsia="tr-TR"/>
              </w:rPr>
              <w:t xml:space="preserve">ENVIRONMENTAL ENGINEERING                         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2672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E03230" w:rsidRDefault="00856E89" w:rsidP="005A5621">
            <w:pPr>
              <w:pStyle w:val="stBilgi"/>
              <w:rPr>
                <w:b/>
                <w:noProof/>
                <w:sz w:val="16"/>
                <w:szCs w:val="16"/>
              </w:rPr>
            </w:pPr>
            <w:r w:rsidRPr="00E03230">
              <w:rPr>
                <w:b/>
                <w:noProof/>
                <w:sz w:val="16"/>
                <w:szCs w:val="16"/>
              </w:rPr>
              <w:t>BİLİM DALI / PROGRAMI</w:t>
            </w:r>
          </w:p>
        </w:tc>
        <w:tc>
          <w:tcPr>
            <w:tcW w:w="13606" w:type="dxa"/>
            <w:gridSpan w:val="15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856E89" w:rsidRPr="00E03230" w:rsidRDefault="00856E89" w:rsidP="005A5621">
            <w:pPr>
              <w:spacing w:after="0" w:line="240" w:lineRule="auto"/>
              <w:rPr>
                <w:rFonts w:ascii="Times New Roman" w:eastAsia="Times New Roman" w:hAnsi="Times New Roman"/>
                <w:caps/>
                <w:sz w:val="16"/>
                <w:szCs w:val="16"/>
                <w:lang w:eastAsia="tr-TR"/>
              </w:rPr>
            </w:pPr>
            <w:r w:rsidRPr="00E03230">
              <w:rPr>
                <w:rFonts w:ascii="Times New Roman" w:eastAsia="Times New Roman" w:hAnsi="Times New Roman"/>
                <w:caps/>
                <w:sz w:val="16"/>
                <w:szCs w:val="16"/>
                <w:lang w:val="en-US" w:eastAsia="tr-TR"/>
              </w:rPr>
              <w:t>Master's</w:t>
            </w:r>
            <w:r w:rsidRPr="00E03230">
              <w:rPr>
                <w:rFonts w:ascii="Times New Roman" w:eastAsia="Times New Roman" w:hAnsi="Times New Roman"/>
                <w:caps/>
                <w:sz w:val="16"/>
                <w:szCs w:val="16"/>
                <w:lang w:eastAsia="tr-TR"/>
              </w:rPr>
              <w:t xml:space="preserve"> </w:t>
            </w:r>
            <w:r w:rsidRPr="00E03230">
              <w:rPr>
                <w:rFonts w:ascii="Times New Roman" w:eastAsia="Times New Roman" w:hAnsi="Times New Roman"/>
                <w:caps/>
                <w:sz w:val="16"/>
                <w:szCs w:val="16"/>
                <w:lang w:val="en-US" w:eastAsia="tr-TR"/>
              </w:rPr>
              <w:t>Degree</w:t>
            </w:r>
            <w:r w:rsidRPr="00E03230">
              <w:rPr>
                <w:rFonts w:ascii="Times New Roman" w:eastAsia="Times New Roman" w:hAnsi="Times New Roman"/>
                <w:caps/>
                <w:sz w:val="16"/>
                <w:szCs w:val="16"/>
                <w:lang w:eastAsia="tr-TR"/>
              </w:rPr>
              <w:t xml:space="preserve"> Program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87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56E89" w:rsidRPr="00F32B4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. TERM / FALL</w:t>
            </w:r>
          </w:p>
        </w:tc>
        <w:tc>
          <w:tcPr>
            <w:tcW w:w="803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56E89" w:rsidRPr="00F32B4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. TERM / SPRING</w:t>
            </w:r>
          </w:p>
        </w:tc>
      </w:tr>
      <w:tr w:rsidR="00856E89" w:rsidRPr="006A2001" w:rsidTr="007F0BCD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025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13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3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ind w:left="-5" w:right="-70" w:hanging="45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56E89" w:rsidRPr="00636597" w:rsidRDefault="00856E89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121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ENVIRONMENTAL MANAGEMENT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AA146A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102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NVİRONMENTAL INSTRUMENTAL ANALYSIS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147</w:t>
            </w:r>
          </w:p>
        </w:tc>
        <w:tc>
          <w:tcPr>
            <w:tcW w:w="4025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MICROBIAL QUALITY OF DRINKING WATER AND</w:t>
            </w:r>
          </w:p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ONTROL OF DISINFECTION BY-PRODUCTS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122</w:t>
            </w:r>
          </w:p>
        </w:tc>
        <w:tc>
          <w:tcPr>
            <w:tcW w:w="413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WATER QUALITY MANAGEMENT </w:t>
            </w:r>
          </w:p>
        </w:tc>
        <w:tc>
          <w:tcPr>
            <w:tcW w:w="61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43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INDUSTRIAL AIR POLLUTION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148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RECYCLE AND REUSE TECHNIQUES ON INDUSTRIAL WASTEWATERS 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47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BASICS OF ENVIRONMENTAL TECHNOLOGY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22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INDUSTRIAL WASTE MANAGEMENT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49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DESIGN CRITERIA FOR WASTEWATER TREATMENT PLANTS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24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PRINCIPLES </w:t>
            </w:r>
            <w:proofErr w:type="gramStart"/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OF  BIOLOGICAL</w:t>
            </w:r>
            <w:proofErr w:type="gramEnd"/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 TREATMENT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51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STACK GAS MEASUREMENT AND ANALYSIS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26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WASTEWATER ENGINEERING 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53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MEASUREMENT AND MONITORING OF AMBIENT AIR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28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ION EXCHANGE AND ADSORPTION TECHNOLOGY IN WASTEWATER TREATMENT 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56E89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56E89" w:rsidRPr="006A2001" w:rsidRDefault="00856E8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55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WETLAND SYSTEMS IN WASTEWATER TREATMENT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30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THE DESIGN OF LANDFILL AREAS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56E89" w:rsidRPr="00B50D1B" w:rsidRDefault="00856E89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65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LEANER PRODUCTION PRINCIPLE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32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AIR POLLUTION ENGINEERING 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67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WATER AND WASTEWATER MICROBIOLOGY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34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ATMOSPHERIC TRANSPORT AND DEPOSITION 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69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ANAEROBIC TREATMENT OF WASTE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36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INSTRUMENTATION AND AUTOMATION OF WATER AND WASTEWATER TREATMENT PLANTS 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71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GREENHOUSE GASES CALCULATION METHODS AND CLIMATE CHANGE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38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BIOINDICATOR ORGANISMS IN DETERMINATION OF WATER QUALITY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73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NANOTECHNOLOGY IN ENVIRONMENTAL ENGINEERING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CEV5242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DISINFECTION OF WATER AND WASTEWATER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75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INTEGRATED WASTE MANAGEMENT TECHNOLOGIE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72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44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MICROBIAL TECHNIQUES IN ENVIRONMENTAL ENGINEERING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3046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79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Default="0030461B" w:rsidP="0030461B">
            <w:pPr>
              <w:spacing w:after="0" w:line="240" w:lineRule="auto"/>
              <w:ind w:left="-66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461B" w:rsidRPr="00B50D1B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FORMATION AND TREATMENT </w:t>
            </w:r>
            <w:proofErr w:type="gramStart"/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OF  LANDFILL</w:t>
            </w:r>
            <w:proofErr w:type="gramEnd"/>
            <w:r w:rsidRPr="00B50D1B">
              <w:rPr>
                <w:rFonts w:ascii="Times New Roman" w:hAnsi="Times New Roman" w:cs="Times New Roman"/>
                <w:sz w:val="16"/>
                <w:szCs w:val="16"/>
              </w:rPr>
              <w:t xml:space="preserve"> LEACHATE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46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ADVANCED ATMOSPHERIC CHEMISTRY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81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tr-TR"/>
              </w:rPr>
              <w:t>BIOLOGICAL TREATMENT OF INDUSTRIAL WASTEWATER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50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tr-TR"/>
              </w:rPr>
              <w:t>ON-</w:t>
            </w:r>
            <w:proofErr w:type="gramStart"/>
            <w:r w:rsidRPr="00B50D1B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tr-TR"/>
              </w:rPr>
              <w:t>SITE  WASTEWATER</w:t>
            </w:r>
            <w:proofErr w:type="gramEnd"/>
            <w:r w:rsidRPr="00B50D1B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tr-TR"/>
              </w:rPr>
              <w:t xml:space="preserve"> TREATMENT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B50D1B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50D1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EA3DBE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03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left="-66"/>
              <w:rPr>
                <w:rFonts w:ascii="Times New Roman" w:hAnsi="Times New Roman"/>
                <w:sz w:val="16"/>
                <w:szCs w:val="16"/>
              </w:rPr>
            </w:pPr>
            <w:r w:rsidRPr="00EA3DBE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OMPOSTING TECHNOLOGY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06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NERGY EFFICIENCY IN ENVIRONMENTAL POLLUTION AND CONTROL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EA3DBE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05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left="-66"/>
              <w:rPr>
                <w:rFonts w:ascii="Times New Roman" w:hAnsi="Times New Roman"/>
                <w:sz w:val="16"/>
                <w:szCs w:val="16"/>
              </w:rPr>
            </w:pPr>
            <w:r w:rsidRPr="00EA3DBE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PRODUCTION OF BIOFUEL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08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NVİRONMENTAL TOXICOLOGY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EA3DBE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07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EA3DBE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SEDIMENT POLLUTION AND TRANSPORT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10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HYDROLOGY OF RIVER CATCHMENTS AND FLOOD-DROUGHT MODELLING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D7568D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D7568D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11</w:t>
            </w: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D7568D" w:rsidRDefault="0030461B" w:rsidP="0030461B">
            <w:pPr>
              <w:pStyle w:val="Default"/>
              <w:spacing w:before="120" w:after="1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OIL POLLUTION AND CONTROL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12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438E9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ADVANCED PHYSİCO-CHEMİCAL TREATMENT PROCESSES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left="-66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0420A5" w:rsidRDefault="0030461B" w:rsidP="0030461B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420A5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14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0420A5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420A5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WASTEWATER SLUDGE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AND SOİL ANALYSİS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0420A5" w:rsidRDefault="0030461B" w:rsidP="0030461B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420A5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16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0420A5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420A5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DEWATERİNG OF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TREATMENT SLUDGES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3438E9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38E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D7568D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402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D7568D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D7568D" w:rsidRDefault="0030461B" w:rsidP="0030461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CEV5318</w:t>
            </w:r>
          </w:p>
        </w:tc>
        <w:tc>
          <w:tcPr>
            <w:tcW w:w="41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D7568D" w:rsidRDefault="0030461B" w:rsidP="0030461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D7568D">
              <w:rPr>
                <w:rFonts w:ascii="Times New Roman" w:eastAsia="Times New Roman" w:hAnsi="Times New Roman" w:cs="Times New Roman"/>
                <w:sz w:val="16"/>
                <w:szCs w:val="16"/>
              </w:rPr>
              <w:t>ORGANIC MICROPOLLUTANTS AN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 CONTROL</w:t>
            </w:r>
          </w:p>
        </w:tc>
        <w:tc>
          <w:tcPr>
            <w:tcW w:w="61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3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0461B" w:rsidRPr="00EA3DBE" w:rsidRDefault="0030461B" w:rsidP="0030461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0461B" w:rsidRPr="006A2001" w:rsidTr="007F0BCD">
        <w:trPr>
          <w:trHeight w:val="20"/>
          <w:jc w:val="center"/>
        </w:trPr>
        <w:tc>
          <w:tcPr>
            <w:tcW w:w="16278" w:type="dxa"/>
            <w:gridSpan w:val="18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0461B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0461B" w:rsidRPr="006A2001" w:rsidRDefault="0030461B" w:rsidP="0030461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</w:tbl>
    <w:p w:rsidR="00DB295A" w:rsidRDefault="00DB295A" w:rsidP="000F7CF5">
      <w:pPr>
        <w:spacing w:after="0" w:line="240" w:lineRule="auto"/>
        <w:ind w:left="14158" w:firstLine="709"/>
        <w:jc w:val="both"/>
      </w:pPr>
    </w:p>
    <w:tbl>
      <w:tblPr>
        <w:tblW w:w="15992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9"/>
        <w:gridCol w:w="936"/>
        <w:gridCol w:w="1366"/>
        <w:gridCol w:w="2575"/>
        <w:gridCol w:w="567"/>
        <w:gridCol w:w="284"/>
        <w:gridCol w:w="283"/>
        <w:gridCol w:w="284"/>
        <w:gridCol w:w="709"/>
        <w:gridCol w:w="684"/>
        <w:gridCol w:w="1018"/>
        <w:gridCol w:w="4110"/>
        <w:gridCol w:w="606"/>
        <w:gridCol w:w="284"/>
        <w:gridCol w:w="283"/>
        <w:gridCol w:w="245"/>
        <w:gridCol w:w="678"/>
        <w:gridCol w:w="18"/>
        <w:gridCol w:w="693"/>
      </w:tblGrid>
      <w:tr w:rsidR="00A760A9" w:rsidRPr="001917D1" w:rsidTr="00E826AF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A760A9" w:rsidRPr="001917D1" w:rsidRDefault="00DB295A" w:rsidP="005A5621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4144" behindDoc="0" locked="0" layoutInCell="1" allowOverlap="1" wp14:anchorId="53A08B30" wp14:editId="510882A2">
                  <wp:simplePos x="0" y="0"/>
                  <wp:positionH relativeFrom="margin">
                    <wp:posOffset>45085</wp:posOffset>
                  </wp:positionH>
                  <wp:positionV relativeFrom="margin">
                    <wp:posOffset>21590</wp:posOffset>
                  </wp:positionV>
                  <wp:extent cx="495300" cy="495300"/>
                  <wp:effectExtent l="0" t="0" r="0" b="0"/>
                  <wp:wrapSquare wrapText="bothSides"/>
                  <wp:docPr id="26" name="Resim 26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D5846">
              <w:rPr>
                <w:b/>
                <w:sz w:val="18"/>
                <w:szCs w:val="18"/>
              </w:rPr>
              <w:t xml:space="preserve">BURSA </w:t>
            </w:r>
            <w:r w:rsidR="00A760A9" w:rsidRPr="001917D1">
              <w:rPr>
                <w:b/>
                <w:sz w:val="18"/>
                <w:szCs w:val="18"/>
              </w:rPr>
              <w:t>ULUDAĞ ÜNİVERSİTESİ</w:t>
            </w:r>
          </w:p>
          <w:p w:rsidR="00A760A9" w:rsidRPr="001917D1" w:rsidRDefault="00A760A9" w:rsidP="005A5621">
            <w:pPr>
              <w:pStyle w:val="stBilgi"/>
              <w:tabs>
                <w:tab w:val="left" w:pos="4911"/>
              </w:tabs>
              <w:jc w:val="center"/>
              <w:rPr>
                <w:b/>
                <w:sz w:val="18"/>
                <w:szCs w:val="18"/>
              </w:rPr>
            </w:pPr>
            <w:r w:rsidRPr="001917D1">
              <w:rPr>
                <w:b/>
                <w:sz w:val="18"/>
                <w:szCs w:val="18"/>
              </w:rPr>
              <w:t>FEN BİLİMLERİ ENSTİTÜSÜ</w:t>
            </w:r>
          </w:p>
          <w:p w:rsidR="00A760A9" w:rsidRPr="001917D1" w:rsidRDefault="005F4436" w:rsidP="005A5621">
            <w:pPr>
              <w:pStyle w:val="stBilgi"/>
              <w:jc w:val="center"/>
              <w:rPr>
                <w:b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6C05F7">
              <w:rPr>
                <w:b/>
                <w:sz w:val="20"/>
                <w:szCs w:val="20"/>
              </w:rPr>
              <w:t>2</w:t>
            </w:r>
            <w:r w:rsidR="009C5556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9C5556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A760A9" w:rsidRPr="001917D1">
              <w:rPr>
                <w:b/>
                <w:sz w:val="18"/>
                <w:szCs w:val="18"/>
              </w:rPr>
              <w:t xml:space="preserve">EĞİTİM ÖĞRETİM YILI DERS PLANLARI </w:t>
            </w:r>
          </w:p>
          <w:p w:rsidR="00A760A9" w:rsidRPr="001917D1" w:rsidRDefault="00A760A9" w:rsidP="005A5621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A760A9" w:rsidRPr="001917D1" w:rsidTr="00E826AF">
        <w:trPr>
          <w:trHeight w:val="20"/>
          <w:jc w:val="center"/>
        </w:trPr>
        <w:tc>
          <w:tcPr>
            <w:tcW w:w="2671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760A9" w:rsidRPr="001917D1" w:rsidRDefault="00A760A9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1917D1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21" w:type="dxa"/>
            <w:gridSpan w:val="16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A760A9" w:rsidRPr="001917D1" w:rsidRDefault="00B04DC2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ÇEVRE MÜHENDİSLİĞİ</w:t>
            </w:r>
            <w:r w:rsidR="00A760A9" w:rsidRPr="001917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="00A760A9" w:rsidRPr="001917D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="00A760A9" w:rsidRPr="001917D1">
              <w:rPr>
                <w:sz w:val="18"/>
                <w:szCs w:val="18"/>
              </w:rPr>
              <w:fldChar w:fldCharType="end"/>
            </w:r>
          </w:p>
        </w:tc>
      </w:tr>
      <w:tr w:rsidR="00A760A9" w:rsidRPr="001917D1" w:rsidTr="00E826AF">
        <w:trPr>
          <w:trHeight w:val="20"/>
          <w:jc w:val="center"/>
        </w:trPr>
        <w:tc>
          <w:tcPr>
            <w:tcW w:w="2671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760A9" w:rsidRPr="001917D1" w:rsidRDefault="00A760A9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1917D1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21" w:type="dxa"/>
            <w:gridSpan w:val="16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A760A9" w:rsidRPr="001917D1" w:rsidRDefault="00A760A9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1917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1917D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1917D1">
              <w:rPr>
                <w:sz w:val="18"/>
                <w:szCs w:val="18"/>
              </w:rPr>
              <w:fldChar w:fldCharType="end"/>
            </w:r>
            <w:r w:rsidRPr="001917D1">
              <w:rPr>
                <w:sz w:val="18"/>
                <w:szCs w:val="18"/>
              </w:rPr>
              <w:t>DOKTORA PROGRAMI</w:t>
            </w:r>
          </w:p>
        </w:tc>
      </w:tr>
      <w:tr w:rsidR="00A760A9" w:rsidRPr="001917D1" w:rsidTr="00884693">
        <w:trPr>
          <w:trHeight w:val="20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688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YARIYIL / GÜZ</w:t>
            </w:r>
          </w:p>
        </w:tc>
        <w:tc>
          <w:tcPr>
            <w:tcW w:w="7935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YARIYIL / BAHAR</w:t>
            </w:r>
          </w:p>
        </w:tc>
      </w:tr>
      <w:tr w:rsidR="0004756A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411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04756A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A760A9" w:rsidRPr="001917D1" w:rsidRDefault="00A760A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B04DC2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A760A9"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1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TEZ DANIŞMANLIĞI 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B04DC2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A760A9"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II</w:t>
            </w:r>
            <w:r w:rsidRPr="001917D1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04756A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A760A9" w:rsidRPr="001917D1" w:rsidRDefault="00A760A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B04DC2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A760A9"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1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C2129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B04DC2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A760A9"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I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760A9" w:rsidRPr="001917D1" w:rsidRDefault="00C2129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A760A9" w:rsidRPr="001917D1" w:rsidRDefault="00A760A9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CE4FDF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CE4FDF" w:rsidRPr="00CE4FDF" w:rsidRDefault="00CE4FDF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1917D1">
              <w:rPr>
                <w:rFonts w:ascii="Times New Roman" w:hAnsi="Times New Roman"/>
                <w:sz w:val="18"/>
                <w:szCs w:val="18"/>
              </w:rPr>
              <w:t>617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917D1">
              <w:rPr>
                <w:rFonts w:ascii="Times New Roman" w:hAnsi="Times New Roman"/>
                <w:sz w:val="18"/>
                <w:szCs w:val="18"/>
              </w:rPr>
              <w:t xml:space="preserve">SEMİNER 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917D1">
              <w:rPr>
                <w:rFonts w:ascii="Times New Roman" w:hAnsi="Times New Roman"/>
                <w:sz w:val="18"/>
                <w:szCs w:val="18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91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917D1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91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917D1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917D1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CE4FDF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ind w:right="-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ind w:right="-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0C52D6" w:rsidRDefault="00CE4FDF" w:rsidP="00884693">
            <w:pPr>
              <w:spacing w:after="0" w:line="240" w:lineRule="auto"/>
              <w:ind w:right="-3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FEN600</w:t>
            </w:r>
            <w:r w:rsidR="00884693"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0C52D6" w:rsidRDefault="00884693" w:rsidP="005A5621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TEKNOLOJİ TRANSFERİ, AR-GE VE İNOVASYON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</w:tr>
      <w:tr w:rsidR="00CE4FDF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073839" w:rsidRDefault="00635DD0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073839" w:rsidRDefault="00635DD0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CE4FDF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073839" w:rsidRDefault="00635DD0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CE4FDF" w:rsidRPr="00073839" w:rsidRDefault="00635DD0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CE4FDF" w:rsidRPr="001917D1" w:rsidRDefault="00CE4FDF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073839" w:rsidRDefault="00635DD0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</w:t>
            </w:r>
            <w:bookmarkStart w:id="0" w:name="_GoBack"/>
            <w:bookmarkEnd w:id="0"/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RS *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073839" w:rsidRDefault="00635DD0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 *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073839" w:rsidRDefault="00635DD0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46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7688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I. YARIYIL / GÜZ</w:t>
            </w:r>
          </w:p>
        </w:tc>
        <w:tc>
          <w:tcPr>
            <w:tcW w:w="7935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V. YARIYIL / BAHAR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ET6177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YETERLİLİK SINAVI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0</w:t>
            </w:r>
          </w:p>
        </w:tc>
        <w:tc>
          <w:tcPr>
            <w:tcW w:w="10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4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V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3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I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IV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3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II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5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oplam Kredi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46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688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. YARIYIL / GÜZ</w:t>
            </w:r>
          </w:p>
        </w:tc>
        <w:tc>
          <w:tcPr>
            <w:tcW w:w="7935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. YARIYIL / BAHAR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5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UZMANLIK ALAN DERSİ V 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6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</w:t>
            </w:r>
            <w:r w:rsidRPr="001917D1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5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V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  <w:tc>
          <w:tcPr>
            <w:tcW w:w="10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TEZ DANIŞMANLIĞI V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nil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nil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46" w:type="dxa"/>
            <w:gridSpan w:val="6"/>
            <w:tcBorders>
              <w:top w:val="nil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688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I. YARIYIL / GÜZ</w:t>
            </w:r>
          </w:p>
        </w:tc>
        <w:tc>
          <w:tcPr>
            <w:tcW w:w="7935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II. YARIYIL / BAHAR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uble" w:sz="6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7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ORA UZMANLIK ALAN DERSİ VII</w:t>
            </w:r>
          </w:p>
        </w:tc>
        <w:tc>
          <w:tcPr>
            <w:tcW w:w="567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UZMANLIK ALAN DERSİ </w:t>
            </w:r>
            <w:r w:rsidRPr="001917D1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VII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7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VII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  <w:tc>
          <w:tcPr>
            <w:tcW w:w="10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VII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46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7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482B88" w:rsidRPr="001917D1" w:rsidTr="00E826AF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OPLAM KREDİ:    23           -  TOPLAM AKTS:  240</w:t>
            </w:r>
          </w:p>
        </w:tc>
      </w:tr>
      <w:tr w:rsidR="00482B88" w:rsidRPr="001917D1" w:rsidTr="00E826AF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B69E2" w:rsidRPr="008B69E2" w:rsidRDefault="008B69E2" w:rsidP="008B69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B69E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Not 1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: * Öğrenci isterse, danışmanının onayı ile her yarıyıl için en fazla 1 (bir) seçmeli dersini aynı AKTS değerinde olmak şartıyla alan dışından da alabilir. Anabilim dalındaki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üksek lisans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programından alacağınız ders de alan dışı kabul edilmektedir. Alan dışı seçmeli dersler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,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ilgili form doldurularak danışman onayıyla gönderilecektir.</w:t>
            </w:r>
          </w:p>
          <w:p w:rsidR="008B69E2" w:rsidRPr="008B69E2" w:rsidRDefault="008B69E2" w:rsidP="008B69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B69E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 xml:space="preserve">2- 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Güz ve Bahar yarıyılı seçmeli dersleri aynı grupta değerlendirilecektir. </w:t>
            </w: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482B88" w:rsidRPr="001917D1" w:rsidTr="00E826AF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482B88" w:rsidRPr="001917D1" w:rsidRDefault="00482B88" w:rsidP="00482B88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5B506D7D" wp14:editId="37852E7A">
                  <wp:simplePos x="0" y="0"/>
                  <wp:positionH relativeFrom="margin">
                    <wp:posOffset>178435</wp:posOffset>
                  </wp:positionH>
                  <wp:positionV relativeFrom="margin">
                    <wp:posOffset>2540</wp:posOffset>
                  </wp:positionV>
                  <wp:extent cx="495300" cy="495300"/>
                  <wp:effectExtent l="0" t="0" r="0" b="0"/>
                  <wp:wrapSquare wrapText="bothSides"/>
                  <wp:docPr id="27" name="Resim 27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18"/>
                <w:szCs w:val="18"/>
              </w:rPr>
              <w:t xml:space="preserve">BURSA </w:t>
            </w:r>
            <w:r w:rsidRPr="001917D1">
              <w:rPr>
                <w:b/>
                <w:sz w:val="18"/>
                <w:szCs w:val="18"/>
              </w:rPr>
              <w:t>ULUDAĞ ÜNİVERSİTESİ</w:t>
            </w:r>
          </w:p>
          <w:p w:rsidR="00482B88" w:rsidRPr="001917D1" w:rsidRDefault="00482B88" w:rsidP="00482B88">
            <w:pPr>
              <w:pStyle w:val="stBilgi"/>
              <w:tabs>
                <w:tab w:val="left" w:pos="4911"/>
              </w:tabs>
              <w:jc w:val="center"/>
              <w:rPr>
                <w:b/>
                <w:sz w:val="18"/>
                <w:szCs w:val="18"/>
              </w:rPr>
            </w:pPr>
            <w:r w:rsidRPr="001917D1">
              <w:rPr>
                <w:b/>
                <w:sz w:val="18"/>
                <w:szCs w:val="18"/>
              </w:rPr>
              <w:t>FEN BİLİMLERİ ENSTİTÜSÜ</w:t>
            </w:r>
          </w:p>
          <w:p w:rsidR="00482B88" w:rsidRPr="001917D1" w:rsidRDefault="005F4436" w:rsidP="00482B88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6C05F7">
              <w:rPr>
                <w:b/>
                <w:sz w:val="20"/>
                <w:szCs w:val="20"/>
              </w:rPr>
              <w:t>2</w:t>
            </w:r>
            <w:r w:rsidR="009C5556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9C5556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482B88" w:rsidRPr="001917D1">
              <w:rPr>
                <w:b/>
                <w:sz w:val="18"/>
                <w:szCs w:val="18"/>
              </w:rPr>
              <w:t>EĞİTİM ÖĞRETİM YILI DERS PLANLARI (SEÇMELİ DERSLER)</w:t>
            </w:r>
            <w:r w:rsidR="00482B88" w:rsidRPr="001917D1">
              <w:rPr>
                <w:b/>
                <w:bCs/>
                <w:sz w:val="18"/>
                <w:szCs w:val="18"/>
              </w:rPr>
              <w:t xml:space="preserve"> </w:t>
            </w:r>
          </w:p>
          <w:p w:rsidR="00482B88" w:rsidRPr="001917D1" w:rsidRDefault="00482B88" w:rsidP="00482B88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482B88" w:rsidRPr="001917D1" w:rsidTr="00E826AF">
        <w:trPr>
          <w:trHeight w:val="20"/>
          <w:jc w:val="center"/>
        </w:trPr>
        <w:tc>
          <w:tcPr>
            <w:tcW w:w="2671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1917D1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21" w:type="dxa"/>
            <w:gridSpan w:val="16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ÇEVRE MÜHENDİSLİĞİ</w:t>
            </w:r>
            <w:r w:rsidRPr="001917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1917D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1917D1">
              <w:rPr>
                <w:sz w:val="18"/>
                <w:szCs w:val="18"/>
              </w:rPr>
              <w:fldChar w:fldCharType="end"/>
            </w:r>
          </w:p>
        </w:tc>
      </w:tr>
      <w:tr w:rsidR="00482B88" w:rsidRPr="001917D1" w:rsidTr="00E826AF">
        <w:trPr>
          <w:trHeight w:val="20"/>
          <w:jc w:val="center"/>
        </w:trPr>
        <w:tc>
          <w:tcPr>
            <w:tcW w:w="2671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1917D1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21" w:type="dxa"/>
            <w:gridSpan w:val="16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482B88" w:rsidRPr="001917D1" w:rsidRDefault="00482B88" w:rsidP="00482B88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1917D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1917D1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1917D1">
              <w:rPr>
                <w:sz w:val="18"/>
                <w:szCs w:val="18"/>
              </w:rPr>
              <w:fldChar w:fldCharType="end"/>
            </w:r>
            <w:r w:rsidRPr="001917D1">
              <w:rPr>
                <w:sz w:val="18"/>
                <w:szCs w:val="18"/>
              </w:rPr>
              <w:t xml:space="preserve">DOKTORA PROGRAMI 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688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YARIYIL / GÜZ</w:t>
            </w:r>
          </w:p>
        </w:tc>
        <w:tc>
          <w:tcPr>
            <w:tcW w:w="7935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YARIYIL / BAHAR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411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917D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101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SU KİMYAS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124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YÜZEYSEL SU KALİTESİ MODELLEMESİ 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123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GÖL SU KALİTESİ MODELLEMESİ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08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EVSEL ve ENDÜSTRİYEL AKTİF ÇAMUR BERTARAF TEKNİKLERİ 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21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TEHLİKELİ ve ZARARLI ATIKLAR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2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ENDÜSTRİYEL ATIK ARITIMI ve BERTARAFI 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25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TEHLİKELİ ATIKLARIN STABİLİZASYONU ve SOLİDİFİKASYONU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4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HAVA KİRLİLİĞİ METEOROLOJİSİ 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27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AKTİF ÇAMUR SİSTEMLERİNDE BİLGİSAYAR DESTEKLİ MODEL YAKLAŞIMLAR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24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AKTİF ÇAMUR PROSESİNİN DİZAYNI ve İŞLETİMİNDE RESPİROMETRİK METODUN KULLANILMASI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29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TOKSİK ORGANİK BİLEŞİKLERİN BİYOLOJİK ARITIMI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4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ARITMA TESİSLERİ İŞLETİLMESİ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31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İLERİ ARITMA TEKNİKLERİ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4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ATIKSU ARITMA TESİSİ BİYOKİNETİK TEKNİKLERİ 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33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ARITMA ÇAMURLARININ ARAZİYE UYGULANMASI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250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İLERİ OKSİDASYON ve MEMBRAN TEKNOLOJİLERİYLE </w:t>
            </w:r>
          </w:p>
          <w:p w:rsidR="00482B88" w:rsidRPr="00342945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U ve ATIKSU ARITIMI 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E4FDF">
              <w:rPr>
                <w:rFonts w:ascii="Times New Roman" w:hAnsi="Times New Roman" w:cs="Times New Roman"/>
                <w:sz w:val="18"/>
                <w:szCs w:val="18"/>
              </w:rPr>
              <w:t>CEV6301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E4FDF">
              <w:rPr>
                <w:rFonts w:ascii="Times New Roman" w:hAnsi="Times New Roman" w:cs="Times New Roman"/>
                <w:sz w:val="18"/>
                <w:szCs w:val="18"/>
              </w:rPr>
              <w:t>İLERİ ÇEVRE MÜHENDİSLİĞİ KİMYASI I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4FD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4FD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4FD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4FD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4FD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25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pStyle w:val="Defaul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TIK ve ATIK SU ARITIMI İÇİN BİYOTEKNOLOJİK PROSESLER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303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ind w:left="-66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BİYOKÜTLE ENERJİSİ TEKNOLOJİLERİ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25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</w:rPr>
              <w:t>AKTİF ÇAMUR SİSTEMLERİNİN MODELLENMESİ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305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TEHLİKELİ HAVA KİRLETİCİLER ve RİSK ANALİZİ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25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pStyle w:val="Defaul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</w:rPr>
              <w:t>İKLİM DEĞİŞİKLİĞİ ETKİLERİ ve ADAPTASYON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342945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1F0A27" w:rsidRPr="001917D1" w:rsidTr="00884693">
        <w:trPr>
          <w:trHeight w:val="415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1F0A27" w:rsidRPr="001917D1" w:rsidRDefault="001F0A27" w:rsidP="001F0A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  <w:r w:rsidR="00F21489" w:rsidRPr="00A54060">
              <w:rPr>
                <w:rFonts w:ascii="Times New Roman" w:hAnsi="Times New Roman" w:cs="Times New Roman"/>
                <w:sz w:val="18"/>
                <w:szCs w:val="18"/>
              </w:rPr>
              <w:t>6307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92EBD" w:rsidRPr="00A54060" w:rsidRDefault="001F0A27" w:rsidP="0047493C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bCs/>
                <w:sz w:val="18"/>
                <w:szCs w:val="18"/>
              </w:rPr>
              <w:t>PARTİKÜLER KİRLETİCİLERİN KONTROLÜ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54060">
              <w:rPr>
                <w:rFonts w:ascii="Times New Roman" w:hAnsi="Times New Roman"/>
                <w:sz w:val="18"/>
                <w:szCs w:val="18"/>
              </w:rPr>
              <w:t>CEV</w:t>
            </w:r>
            <w:r w:rsidR="00F21489" w:rsidRPr="00A54060">
              <w:rPr>
                <w:rFonts w:ascii="Times New Roman" w:hAnsi="Times New Roman"/>
                <w:sz w:val="18"/>
                <w:szCs w:val="18"/>
              </w:rPr>
              <w:t>625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0A27" w:rsidRPr="00A54060" w:rsidRDefault="00392EBD" w:rsidP="001F0A27">
            <w:pPr>
              <w:spacing w:after="0" w:line="240" w:lineRule="auto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bCs/>
                <w:sz w:val="18"/>
                <w:szCs w:val="18"/>
              </w:rPr>
              <w:t>GAZ KİRLETİCİLERİN KONTROLÜ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A5406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F0A27" w:rsidRPr="00A54060" w:rsidRDefault="001F0A27" w:rsidP="001F0A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482B88" w:rsidRPr="001917D1" w:rsidTr="00884693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482B88" w:rsidRPr="00CE4FDF" w:rsidRDefault="00482B88" w:rsidP="00482B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hAnsi="Times New Roman"/>
                <w:caps/>
                <w:sz w:val="18"/>
                <w:szCs w:val="18"/>
              </w:rPr>
            </w:pP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</w:tcPr>
          <w:p w:rsidR="00482B88" w:rsidRPr="001917D1" w:rsidRDefault="00482B88" w:rsidP="00482B88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482B88" w:rsidRPr="001917D1" w:rsidTr="00E826AF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82B88" w:rsidRPr="001917D1" w:rsidRDefault="00482B88" w:rsidP="00482B8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</w:tbl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5F4222" w:rsidRDefault="005F4222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p w:rsidR="00342945" w:rsidRDefault="00342945" w:rsidP="000F7CF5">
      <w:pPr>
        <w:spacing w:after="0" w:line="240" w:lineRule="auto"/>
        <w:ind w:left="14158" w:firstLine="709"/>
        <w:jc w:val="both"/>
      </w:pPr>
    </w:p>
    <w:tbl>
      <w:tblPr>
        <w:tblW w:w="15992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9"/>
        <w:gridCol w:w="936"/>
        <w:gridCol w:w="1366"/>
        <w:gridCol w:w="2575"/>
        <w:gridCol w:w="567"/>
        <w:gridCol w:w="284"/>
        <w:gridCol w:w="283"/>
        <w:gridCol w:w="284"/>
        <w:gridCol w:w="709"/>
        <w:gridCol w:w="708"/>
        <w:gridCol w:w="994"/>
        <w:gridCol w:w="4110"/>
        <w:gridCol w:w="606"/>
        <w:gridCol w:w="284"/>
        <w:gridCol w:w="283"/>
        <w:gridCol w:w="245"/>
        <w:gridCol w:w="678"/>
        <w:gridCol w:w="18"/>
        <w:gridCol w:w="693"/>
      </w:tblGrid>
      <w:tr w:rsidR="0004756A" w:rsidRPr="00A760A9" w:rsidTr="005A5621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280A24" w:rsidRPr="001B2BBF" w:rsidRDefault="00DB295A" w:rsidP="005A5621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5168" behindDoc="0" locked="0" layoutInCell="1" allowOverlap="1" wp14:anchorId="53A08B30" wp14:editId="510882A2">
                  <wp:simplePos x="0" y="0"/>
                  <wp:positionH relativeFrom="margin">
                    <wp:posOffset>45085</wp:posOffset>
                  </wp:positionH>
                  <wp:positionV relativeFrom="margin">
                    <wp:posOffset>48260</wp:posOffset>
                  </wp:positionV>
                  <wp:extent cx="495300" cy="495300"/>
                  <wp:effectExtent l="0" t="0" r="0" b="0"/>
                  <wp:wrapSquare wrapText="bothSides"/>
                  <wp:docPr id="29" name="Resim 29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57E20">
              <w:rPr>
                <w:b/>
                <w:sz w:val="20"/>
                <w:szCs w:val="20"/>
              </w:rPr>
              <w:t xml:space="preserve">BURSA </w:t>
            </w:r>
            <w:r w:rsidR="00280A24" w:rsidRPr="001B2BBF">
              <w:rPr>
                <w:b/>
                <w:sz w:val="20"/>
                <w:szCs w:val="20"/>
              </w:rPr>
              <w:t>ULUDAĞ UNIVERSITY</w:t>
            </w:r>
          </w:p>
          <w:p w:rsidR="00F97DD0" w:rsidRPr="001B2BBF" w:rsidRDefault="00F97DD0" w:rsidP="00F97DD0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D85C48">
              <w:rPr>
                <w:b/>
                <w:bCs/>
                <w:sz w:val="20"/>
                <w:szCs w:val="20"/>
              </w:rPr>
              <w:t>INSTITUTE</w:t>
            </w:r>
            <w:r w:rsidRPr="001B2BBF">
              <w:rPr>
                <w:b/>
                <w:sz w:val="20"/>
                <w:szCs w:val="20"/>
              </w:rPr>
              <w:t xml:space="preserve"> OF NATURAL AND APPLIED SCIENCES</w:t>
            </w:r>
          </w:p>
          <w:p w:rsidR="0004756A" w:rsidRDefault="005F4436" w:rsidP="005A5621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9C5556">
              <w:rPr>
                <w:b/>
                <w:sz w:val="20"/>
                <w:szCs w:val="20"/>
              </w:rPr>
              <w:t>2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9C5556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280A24" w:rsidRPr="001B2BBF">
              <w:rPr>
                <w:b/>
                <w:sz w:val="20"/>
                <w:szCs w:val="20"/>
              </w:rPr>
              <w:t>ACADEMIC YEAR COURSE PLAN</w:t>
            </w:r>
            <w:r w:rsidR="00280A24" w:rsidRPr="00A760A9">
              <w:rPr>
                <w:b/>
                <w:bCs/>
                <w:sz w:val="18"/>
                <w:szCs w:val="18"/>
              </w:rPr>
              <w:t xml:space="preserve"> </w:t>
            </w:r>
          </w:p>
          <w:p w:rsidR="00280A24" w:rsidRPr="00A760A9" w:rsidRDefault="00280A24" w:rsidP="005A5621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04756A" w:rsidRPr="00A760A9" w:rsidTr="005A5621">
        <w:trPr>
          <w:trHeight w:val="20"/>
          <w:jc w:val="center"/>
        </w:trPr>
        <w:tc>
          <w:tcPr>
            <w:tcW w:w="2671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4756A" w:rsidRPr="00A760A9" w:rsidRDefault="0004756A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A760A9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21" w:type="dxa"/>
            <w:gridSpan w:val="16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04756A" w:rsidRPr="0004756A" w:rsidRDefault="00B04DC2" w:rsidP="005A5621">
            <w:pPr>
              <w:pStyle w:val="stBilgi"/>
              <w:rPr>
                <w:b/>
                <w:caps/>
                <w:noProof/>
                <w:sz w:val="17"/>
                <w:szCs w:val="17"/>
              </w:rPr>
            </w:pPr>
            <w:r>
              <w:rPr>
                <w:b/>
                <w:caps/>
                <w:noProof/>
                <w:sz w:val="17"/>
                <w:szCs w:val="17"/>
              </w:rPr>
              <w:t>ENVIRONMENTAL ENGINEERING</w:t>
            </w:r>
            <w:r w:rsidR="000359DA">
              <w:rPr>
                <w:b/>
                <w:caps/>
                <w:noProof/>
                <w:sz w:val="17"/>
                <w:szCs w:val="17"/>
              </w:rPr>
              <w:t xml:space="preserve"> </w:t>
            </w:r>
          </w:p>
        </w:tc>
      </w:tr>
      <w:tr w:rsidR="0004756A" w:rsidRPr="00A760A9" w:rsidTr="005A5621">
        <w:trPr>
          <w:trHeight w:val="20"/>
          <w:jc w:val="center"/>
        </w:trPr>
        <w:tc>
          <w:tcPr>
            <w:tcW w:w="2671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4756A" w:rsidRPr="00A760A9" w:rsidRDefault="0004756A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A760A9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21" w:type="dxa"/>
            <w:gridSpan w:val="16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04756A" w:rsidRPr="0004756A" w:rsidRDefault="0004756A" w:rsidP="005A5621">
            <w:pPr>
              <w:pStyle w:val="stBilgi"/>
              <w:rPr>
                <w:b/>
                <w:caps/>
                <w:noProof/>
                <w:sz w:val="17"/>
                <w:szCs w:val="17"/>
              </w:rPr>
            </w:pPr>
            <w:r w:rsidRPr="0004756A">
              <w:rPr>
                <w:caps/>
                <w:sz w:val="17"/>
                <w:szCs w:val="17"/>
                <w:lang w:val="en-US"/>
              </w:rPr>
              <w:t>Doctoral</w:t>
            </w:r>
            <w:r w:rsidRPr="0004756A">
              <w:rPr>
                <w:caps/>
                <w:sz w:val="17"/>
                <w:szCs w:val="17"/>
              </w:rPr>
              <w:t xml:space="preserve"> Program</w:t>
            </w:r>
          </w:p>
        </w:tc>
      </w:tr>
      <w:tr w:rsidR="00481B5E" w:rsidRPr="00A760A9" w:rsidTr="005A5621">
        <w:trPr>
          <w:trHeight w:val="20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481B5E" w:rsidRPr="00A760A9" w:rsidRDefault="00481B5E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A760A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71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1B5E" w:rsidRPr="00F32B47" w:rsidRDefault="00481B5E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. TERM / FALL</w:t>
            </w:r>
          </w:p>
        </w:tc>
        <w:tc>
          <w:tcPr>
            <w:tcW w:w="7911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481B5E" w:rsidRPr="00F32B47" w:rsidRDefault="00481B5E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. TERM / SPRING</w:t>
            </w:r>
          </w:p>
        </w:tc>
      </w:tr>
      <w:tr w:rsidR="00133B75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133B75" w:rsidRPr="00A760A9" w:rsidRDefault="00133B7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11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left="-5" w:right="-70" w:hanging="45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33B75" w:rsidRPr="00636597" w:rsidRDefault="00133B75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</w:tr>
      <w:tr w:rsidR="00481B5E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481B5E" w:rsidRPr="00A760A9" w:rsidRDefault="00481B5E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B04DC2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481B5E" w:rsidRPr="00280A24">
              <w:rPr>
                <w:rFonts w:ascii="Times New Roman" w:hAnsi="Times New Roman"/>
                <w:sz w:val="18"/>
                <w:szCs w:val="18"/>
              </w:rPr>
              <w:t>6191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PHD THESIS CONSULTING I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B04DC2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481B5E" w:rsidRPr="00280A24">
              <w:rPr>
                <w:rFonts w:ascii="Times New Roman" w:hAnsi="Times New Roman"/>
                <w:sz w:val="18"/>
                <w:szCs w:val="18"/>
              </w:rPr>
              <w:t>619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PHD THESIS CONSULTING II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</w:tr>
      <w:tr w:rsidR="00481B5E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81B5E" w:rsidRPr="00A760A9" w:rsidRDefault="00481B5E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B04DC2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481B5E" w:rsidRPr="00280A24">
              <w:rPr>
                <w:rFonts w:ascii="Times New Roman" w:hAnsi="Times New Roman"/>
                <w:sz w:val="18"/>
                <w:szCs w:val="18"/>
              </w:rPr>
              <w:t>6181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ADVANCED TOPICS IN PHD THESIS I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B04DC2" w:rsidP="005A5621">
            <w:pPr>
              <w:spacing w:after="0" w:line="240" w:lineRule="auto"/>
              <w:textAlignment w:val="bottom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="00481B5E" w:rsidRPr="00280A24">
              <w:rPr>
                <w:rFonts w:ascii="Times New Roman" w:hAnsi="Times New Roman"/>
                <w:sz w:val="18"/>
                <w:szCs w:val="18"/>
              </w:rPr>
              <w:t>618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both"/>
              <w:textAlignment w:val="bottom"/>
              <w:rPr>
                <w:rFonts w:ascii="Times New Roman" w:eastAsia="Times New Roman" w:hAnsi="Times New Roman"/>
                <w:sz w:val="18"/>
                <w:szCs w:val="18"/>
                <w:lang w:val="en-US" w:eastAsia="tr-TR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ADVANCED TOPICS IN PHD THESIS II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481B5E" w:rsidRPr="00280A24" w:rsidRDefault="00481B5E" w:rsidP="005A5621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/>
                <w:color w:val="FF0000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</w:tr>
      <w:tr w:rsidR="00342945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42945" w:rsidRPr="00A760A9" w:rsidRDefault="0034294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342945" w:rsidRPr="003A3FCC" w:rsidRDefault="00342945" w:rsidP="007E21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EV</w:t>
            </w:r>
            <w:r w:rsidRPr="00280A24">
              <w:rPr>
                <w:rFonts w:ascii="Times New Roman" w:hAnsi="Times New Roman"/>
                <w:sz w:val="18"/>
                <w:szCs w:val="18"/>
              </w:rPr>
              <w:t>617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 xml:space="preserve">SEMINAR 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80A24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342945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42945" w:rsidRPr="00A760A9" w:rsidRDefault="0034294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50214D" w:rsidP="005A5621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FEN6002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50214D" w:rsidP="005A5621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50214D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TECHNOLOGY TRANSFER, R&amp;D AND INNOVATION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</w:tr>
      <w:tr w:rsidR="00342945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42945" w:rsidRPr="00A760A9" w:rsidRDefault="0034294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073839" w:rsidRDefault="009139DB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073839" w:rsidRDefault="009139DB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342945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42945" w:rsidRPr="00A760A9" w:rsidRDefault="0034294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073839" w:rsidRDefault="009139DB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7E2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42945" w:rsidRPr="00073839" w:rsidRDefault="009139DB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42945" w:rsidRPr="00280A24" w:rsidRDefault="00342945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073839" w:rsidRDefault="009139DB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 *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073839" w:rsidRDefault="009139DB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 *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073839" w:rsidRDefault="009139DB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pStyle w:val="NormalWeb"/>
              <w:spacing w:before="0" w:beforeAutospacing="0" w:after="0" w:afterAutospacing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pStyle w:val="NormalWeb"/>
              <w:spacing w:before="0" w:beforeAutospacing="0" w:after="0" w:afterAutospacing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22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A760A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771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  <w:t>III. TERM / FALL</w:t>
            </w:r>
          </w:p>
        </w:tc>
        <w:tc>
          <w:tcPr>
            <w:tcW w:w="7911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  <w:t>IV. TERM / SPRING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83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ADVANCED TOPICS IN PHD THESIS III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8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5</w:t>
            </w:r>
          </w:p>
        </w:tc>
        <w:tc>
          <w:tcPr>
            <w:tcW w:w="99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84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ADVANCED TOPICS IN PHD THESIS IV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9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5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93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PHD THESIS CONSULTING II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1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15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9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PHD THESIS CONSULTING IV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1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25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YET6177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PHD PROFICIENCY EXAMINATION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 xml:space="preserve">    10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7"/>
                <w:szCs w:val="17"/>
              </w:rPr>
            </w:pP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22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71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  <w:t>V. TERM / FALL</w:t>
            </w:r>
          </w:p>
        </w:tc>
        <w:tc>
          <w:tcPr>
            <w:tcW w:w="7911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  <w:t>VII. TERM / SPRING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85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ADVANCED TOPICS IN PHD THESIS V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8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5</w:t>
            </w:r>
          </w:p>
        </w:tc>
        <w:tc>
          <w:tcPr>
            <w:tcW w:w="99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86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ADVANCED TOPICS IN PHD THESIS V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5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95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PHD THESIS CONSULTING V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1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8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25</w:t>
            </w:r>
          </w:p>
        </w:tc>
        <w:tc>
          <w:tcPr>
            <w:tcW w:w="99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9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PHD THESIS CONSULTING V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1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25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nil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nil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22" w:type="dxa"/>
            <w:gridSpan w:val="6"/>
            <w:tcBorders>
              <w:top w:val="nil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71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  <w:t>VII. TERM / FALL</w:t>
            </w:r>
          </w:p>
        </w:tc>
        <w:tc>
          <w:tcPr>
            <w:tcW w:w="7911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tr-TR"/>
              </w:rPr>
              <w:t>VIII. TERM / SPRING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uble" w:sz="6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87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ADVANCED TOPICS IN PHD THESIS VII</w:t>
            </w:r>
          </w:p>
        </w:tc>
        <w:tc>
          <w:tcPr>
            <w:tcW w:w="567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4</w:t>
            </w:r>
          </w:p>
        </w:tc>
        <w:tc>
          <w:tcPr>
            <w:tcW w:w="283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4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9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8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5</w:t>
            </w:r>
          </w:p>
        </w:tc>
        <w:tc>
          <w:tcPr>
            <w:tcW w:w="99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8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ADV</w:t>
            </w:r>
            <w:r>
              <w:rPr>
                <w:rFonts w:ascii="Times New Roman" w:hAnsi="Times New Roman"/>
                <w:sz w:val="17"/>
                <w:szCs w:val="17"/>
              </w:rPr>
              <w:t>ANCED TOPICS IN PHD THESIS VII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5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97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PHD THESIS CONSULTING VII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1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08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25</w:t>
            </w:r>
          </w:p>
        </w:tc>
        <w:tc>
          <w:tcPr>
            <w:tcW w:w="99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CEV</w:t>
            </w:r>
            <w:r w:rsidRPr="00F32B47">
              <w:rPr>
                <w:rFonts w:ascii="Times New Roman" w:hAnsi="Times New Roman"/>
                <w:sz w:val="17"/>
                <w:szCs w:val="17"/>
              </w:rPr>
              <w:t>619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PHD THESIS CONSULTING VIII</w:t>
            </w:r>
          </w:p>
        </w:tc>
        <w:tc>
          <w:tcPr>
            <w:tcW w:w="606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C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1</w:t>
            </w:r>
          </w:p>
        </w:tc>
        <w:tc>
          <w:tcPr>
            <w:tcW w:w="24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67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hAnsi="Times New Roman"/>
                <w:sz w:val="17"/>
                <w:szCs w:val="17"/>
              </w:rPr>
            </w:pPr>
            <w:r w:rsidRPr="00F32B47">
              <w:rPr>
                <w:rFonts w:ascii="Times New Roman" w:hAnsi="Times New Roman"/>
                <w:sz w:val="17"/>
                <w:szCs w:val="17"/>
              </w:rPr>
              <w:t>25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295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22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280A24" w:rsidRDefault="003C526A" w:rsidP="003C526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678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C526A" w:rsidRPr="00280A24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280A2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1B2BB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 xml:space="preserve">TOTAL CREDITS:  </w:t>
            </w:r>
            <w:proofErr w:type="gramStart"/>
            <w:r w:rsidRPr="001B2BBF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>3  TOTAL</w:t>
            </w:r>
            <w:proofErr w:type="gramEnd"/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tr-TR"/>
              </w:rPr>
              <w:t xml:space="preserve"> ECTS: 240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B69E2" w:rsidRDefault="008B69E2" w:rsidP="008B69E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  <w:proofErr w:type="spellStart"/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Not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1</w:t>
            </w: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</w:t>
            </w:r>
            <w:r w:rsidRPr="00D208E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*: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The student ha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s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 the option of choosing one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 (1) elective course out of the field with the same ECTS in each semester, providing the supervisor’s approval. An elective course 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from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the Master’s program of the 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department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is accepted as a course out of the field.</w:t>
            </w:r>
          </w:p>
          <w:p w:rsidR="008B69E2" w:rsidRDefault="008B69E2" w:rsidP="008B69E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2- The elective courses of the Autumn and Spring semesters will be considered to be in the same group.</w:t>
            </w:r>
          </w:p>
          <w:p w:rsidR="003C526A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</w:p>
          <w:p w:rsidR="003C526A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C526A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C526A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C526A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2949B1" w:rsidRDefault="002949B1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2949B1" w:rsidRDefault="002949B1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2949B1" w:rsidRDefault="002949B1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C526A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3C526A" w:rsidRPr="00A760A9" w:rsidRDefault="003C526A" w:rsidP="003C526A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0798629E" wp14:editId="7C0C0E47">
                  <wp:simplePos x="0" y="0"/>
                  <wp:positionH relativeFrom="margin">
                    <wp:posOffset>128270</wp:posOffset>
                  </wp:positionH>
                  <wp:positionV relativeFrom="margin">
                    <wp:posOffset>19685</wp:posOffset>
                  </wp:positionV>
                  <wp:extent cx="495300" cy="495300"/>
                  <wp:effectExtent l="0" t="0" r="0" b="0"/>
                  <wp:wrapSquare wrapText="bothSides"/>
                  <wp:docPr id="30" name="Resim 30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18"/>
                <w:szCs w:val="18"/>
              </w:rPr>
              <w:t xml:space="preserve">BURSA </w:t>
            </w:r>
            <w:r w:rsidRPr="00A760A9">
              <w:rPr>
                <w:b/>
                <w:sz w:val="18"/>
                <w:szCs w:val="18"/>
              </w:rPr>
              <w:t xml:space="preserve">ULUDAĞ </w:t>
            </w:r>
            <w:r>
              <w:rPr>
                <w:b/>
                <w:sz w:val="18"/>
                <w:szCs w:val="18"/>
              </w:rPr>
              <w:t>U</w:t>
            </w:r>
            <w:r w:rsidRPr="00A760A9">
              <w:rPr>
                <w:b/>
                <w:sz w:val="18"/>
                <w:szCs w:val="18"/>
              </w:rPr>
              <w:t>N</w:t>
            </w:r>
            <w:r>
              <w:rPr>
                <w:b/>
                <w:sz w:val="18"/>
                <w:szCs w:val="18"/>
              </w:rPr>
              <w:t>I</w:t>
            </w:r>
            <w:r w:rsidRPr="00A760A9">
              <w:rPr>
                <w:b/>
                <w:sz w:val="18"/>
                <w:szCs w:val="18"/>
              </w:rPr>
              <w:t>VERSİT</w:t>
            </w:r>
            <w:r>
              <w:rPr>
                <w:b/>
                <w:sz w:val="18"/>
                <w:szCs w:val="18"/>
              </w:rPr>
              <w:t>Y</w:t>
            </w:r>
          </w:p>
          <w:p w:rsidR="003C526A" w:rsidRPr="001B2BBF" w:rsidRDefault="003C526A" w:rsidP="003C526A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D85C48">
              <w:rPr>
                <w:b/>
                <w:bCs/>
                <w:sz w:val="20"/>
                <w:szCs w:val="20"/>
              </w:rPr>
              <w:t>INSTITUTE</w:t>
            </w:r>
            <w:r w:rsidRPr="001B2BBF">
              <w:rPr>
                <w:b/>
                <w:sz w:val="20"/>
                <w:szCs w:val="20"/>
              </w:rPr>
              <w:t xml:space="preserve"> OF NATURAL AND APPLIED SCIENCES</w:t>
            </w:r>
          </w:p>
          <w:p w:rsidR="003C526A" w:rsidRDefault="005F4436" w:rsidP="003C526A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6C05F7">
              <w:rPr>
                <w:b/>
                <w:sz w:val="20"/>
                <w:szCs w:val="20"/>
              </w:rPr>
              <w:t>2</w:t>
            </w:r>
            <w:r w:rsidR="009C5556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9C5556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3C526A" w:rsidRPr="001B2BBF">
              <w:rPr>
                <w:b/>
                <w:sz w:val="20"/>
                <w:szCs w:val="20"/>
              </w:rPr>
              <w:t>ACADEMIC YEAR COURSE PLAN</w:t>
            </w:r>
            <w:r w:rsidR="003C526A" w:rsidRPr="006A2001">
              <w:rPr>
                <w:b/>
                <w:sz w:val="18"/>
                <w:szCs w:val="18"/>
              </w:rPr>
              <w:t xml:space="preserve"> (</w:t>
            </w:r>
            <w:r w:rsidR="003C526A" w:rsidRPr="004D4DC4">
              <w:rPr>
                <w:b/>
                <w:sz w:val="18"/>
                <w:szCs w:val="18"/>
              </w:rPr>
              <w:t>ELECTIVE COURSES</w:t>
            </w:r>
            <w:r w:rsidR="003C526A" w:rsidRPr="006A2001">
              <w:rPr>
                <w:b/>
                <w:sz w:val="18"/>
                <w:szCs w:val="18"/>
              </w:rPr>
              <w:t>)</w:t>
            </w:r>
            <w:r w:rsidR="003C526A" w:rsidRPr="006A2001">
              <w:rPr>
                <w:b/>
                <w:bCs/>
                <w:sz w:val="18"/>
                <w:szCs w:val="18"/>
              </w:rPr>
              <w:t xml:space="preserve"> </w:t>
            </w:r>
          </w:p>
          <w:p w:rsidR="003C526A" w:rsidRPr="00A760A9" w:rsidRDefault="003C526A" w:rsidP="003C526A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2671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A760A9" w:rsidRDefault="003C526A" w:rsidP="003C526A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A760A9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21" w:type="dxa"/>
            <w:gridSpan w:val="16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3C526A" w:rsidRPr="0004756A" w:rsidRDefault="003C526A" w:rsidP="003C526A">
            <w:pPr>
              <w:pStyle w:val="stBilgi"/>
              <w:rPr>
                <w:b/>
                <w:caps/>
                <w:noProof/>
                <w:sz w:val="17"/>
                <w:szCs w:val="17"/>
              </w:rPr>
            </w:pPr>
            <w:r>
              <w:rPr>
                <w:b/>
                <w:caps/>
                <w:noProof/>
                <w:sz w:val="17"/>
                <w:szCs w:val="17"/>
              </w:rPr>
              <w:t xml:space="preserve">ENVIRONMENTAL ENGINEERING 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2671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A760A9" w:rsidRDefault="003C526A" w:rsidP="003C526A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A760A9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21" w:type="dxa"/>
            <w:gridSpan w:val="16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3C526A" w:rsidRPr="0004756A" w:rsidRDefault="003C526A" w:rsidP="003C526A">
            <w:pPr>
              <w:pStyle w:val="stBilgi"/>
              <w:rPr>
                <w:b/>
                <w:caps/>
                <w:noProof/>
                <w:sz w:val="17"/>
                <w:szCs w:val="17"/>
              </w:rPr>
            </w:pPr>
            <w:r w:rsidRPr="0004756A">
              <w:rPr>
                <w:caps/>
                <w:sz w:val="17"/>
                <w:szCs w:val="17"/>
                <w:lang w:val="en-US"/>
              </w:rPr>
              <w:t>Doctoral</w:t>
            </w:r>
            <w:r w:rsidRPr="0004756A">
              <w:rPr>
                <w:caps/>
                <w:sz w:val="17"/>
                <w:szCs w:val="17"/>
              </w:rPr>
              <w:t xml:space="preserve"> Program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A760A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71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. TERM / FALL</w:t>
            </w:r>
          </w:p>
        </w:tc>
        <w:tc>
          <w:tcPr>
            <w:tcW w:w="7911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C526A" w:rsidRPr="00F32B4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. TERM / SPRING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394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11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ind w:left="-5" w:right="-70" w:hanging="45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3C526A" w:rsidRPr="00636597" w:rsidRDefault="003C526A" w:rsidP="003C526A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6365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101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WATER CHEMISTRY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124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SURFACE WATER QUALITY MODELLING 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123</w:t>
            </w: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LAKE WATER QUALITY MODELLİNG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08</w:t>
            </w:r>
          </w:p>
        </w:tc>
        <w:tc>
          <w:tcPr>
            <w:tcW w:w="41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DISPOSAL TECHNİQUES OF DOMESTIC AND INDUSTRIAL SLUDGE</w:t>
            </w:r>
          </w:p>
        </w:tc>
        <w:tc>
          <w:tcPr>
            <w:tcW w:w="60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21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HAZARDOUS WASTES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2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TREATMENT AND DISPOSAL OF INDUSTRIAL WASTES 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25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STABILIZATION AND SOLIDIFICATION OF HAZARDOUS WASTES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4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AIR POLLUTION METEOROLOGY 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27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OMPUTER SUPPORTED MODEL APPROACHES IN ACTIVATED SLUDGE SYSTEM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624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USE OF RESPIROMETRIC METHOD IN DESIGN AND OPERATION OF ACTIVATED SLUDGE PROCESS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29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BIOLOGICAL TREATMENT OF TOXIC ORGANIC COMPOUNDS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4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OPERATION OF TREATMENT PLANTS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31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ADVANCED TREATMENT TECHNIQUE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4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BIOKINETICS TECHNIQUES OF WASTEWATER TREATMENT PLANTS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233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 xml:space="preserve">LAND APPLICATION OF WASTEWATER SLUDGES 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6250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WATER AND WASTEWATER TREATMENT WITH ADVANCED OXIDATION AND MEMBRANE TECHNOLOGIES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CEV6301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ADVANCED ENVIRONMENTAL ENGINEERING CHEMISTRY II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3F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6252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WASTE AND WASTEWATER TREATMENT FOR BIOTECHNOLOGY PROCESSES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A3FC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4C7D33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CEV6303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4C7D33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BIOMASS ENERGY TECHNOLOGIE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4C7D33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083BD6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6254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MODELLING OF ACTIVATED SLUDGE SYSTEMS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6535ED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3A3FCC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EV6305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236852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36852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  <w:lang w:val="en"/>
              </w:rPr>
              <w:t>HAZARDOUS AIR POLLUTANTS AND RISK ANALYSI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4C7D33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4C7D33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7D33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A1284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6256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LIMATE CHANGE IMPACTS AND ADAPTATION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C526A" w:rsidRPr="00083BD6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83BD6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C526A" w:rsidRPr="006535ED" w:rsidRDefault="003C526A" w:rsidP="003C52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4C6A5A" w:rsidRPr="00A760A9" w:rsidTr="005A5621">
        <w:trPr>
          <w:trHeight w:val="20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4C6A5A" w:rsidRPr="00A760A9" w:rsidRDefault="004C6A5A" w:rsidP="004C6A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C6A5A" w:rsidRPr="00A54060" w:rsidRDefault="004C6A5A" w:rsidP="004C6A5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CEV</w:t>
            </w:r>
            <w:r w:rsidR="00CE3C54" w:rsidRPr="00A54060">
              <w:rPr>
                <w:rFonts w:ascii="Times New Roman" w:hAnsi="Times New Roman" w:cs="Times New Roman"/>
                <w:sz w:val="16"/>
                <w:szCs w:val="16"/>
              </w:rPr>
              <w:t>6307</w:t>
            </w:r>
          </w:p>
        </w:tc>
        <w:tc>
          <w:tcPr>
            <w:tcW w:w="39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C6A5A" w:rsidRPr="00A54060" w:rsidRDefault="009C7E26" w:rsidP="004C6A5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NTROL OF PARTICULATE POLLUTANTS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94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4C6A5A" w:rsidP="004C6A5A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54060">
              <w:rPr>
                <w:rFonts w:ascii="Times New Roman" w:hAnsi="Times New Roman"/>
                <w:sz w:val="16"/>
                <w:szCs w:val="16"/>
              </w:rPr>
              <w:t>CEV</w:t>
            </w:r>
            <w:r w:rsidR="00CE3C54" w:rsidRPr="00A54060">
              <w:rPr>
                <w:rFonts w:ascii="Times New Roman" w:hAnsi="Times New Roman"/>
                <w:sz w:val="16"/>
                <w:szCs w:val="16"/>
              </w:rPr>
              <w:t>6258</w:t>
            </w:r>
          </w:p>
        </w:tc>
        <w:tc>
          <w:tcPr>
            <w:tcW w:w="41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9C7E26" w:rsidP="004C6A5A">
            <w:pPr>
              <w:spacing w:after="0" w:line="240" w:lineRule="auto"/>
              <w:rPr>
                <w:rFonts w:ascii="Times New Roman" w:hAnsi="Times New Roman" w:cs="Times New Roman"/>
                <w:caps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NTROL OF GASEOUS POLLUTANTS</w:t>
            </w:r>
          </w:p>
        </w:tc>
        <w:tc>
          <w:tcPr>
            <w:tcW w:w="6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A54060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9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4C6A5A" w:rsidRPr="00A54060" w:rsidRDefault="004C6A5A" w:rsidP="004C6A5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54060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C526A" w:rsidRPr="00A760A9" w:rsidTr="005A5621">
        <w:trPr>
          <w:trHeight w:val="20"/>
          <w:jc w:val="center"/>
        </w:trPr>
        <w:tc>
          <w:tcPr>
            <w:tcW w:w="15992" w:type="dxa"/>
            <w:gridSpan w:val="19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C526A" w:rsidRDefault="003C526A" w:rsidP="003C526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3C526A" w:rsidRPr="00A760A9" w:rsidRDefault="003C526A" w:rsidP="003C526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</w:tbl>
    <w:p w:rsidR="005A5621" w:rsidRDefault="005A5621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AC49AE" w:rsidRDefault="00AC49AE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AC49AE" w:rsidRDefault="00AC49AE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9E0237" w:rsidRDefault="009E0237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1F25CF" w:rsidRDefault="001F25CF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A5621" w:rsidRDefault="00FC2D44" w:rsidP="00FC2D44">
      <w:pPr>
        <w:tabs>
          <w:tab w:val="left" w:pos="159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/>
          <w:sz w:val="20"/>
          <w:szCs w:val="20"/>
        </w:rPr>
        <w:tab/>
      </w:r>
    </w:p>
    <w:tbl>
      <w:tblPr>
        <w:tblW w:w="16047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0"/>
        <w:gridCol w:w="936"/>
        <w:gridCol w:w="254"/>
        <w:gridCol w:w="1112"/>
        <w:gridCol w:w="2161"/>
        <w:gridCol w:w="129"/>
        <w:gridCol w:w="565"/>
        <w:gridCol w:w="23"/>
        <w:gridCol w:w="275"/>
        <w:gridCol w:w="291"/>
        <w:gridCol w:w="288"/>
        <w:gridCol w:w="720"/>
        <w:gridCol w:w="740"/>
        <w:gridCol w:w="982"/>
        <w:gridCol w:w="85"/>
        <w:gridCol w:w="4149"/>
        <w:gridCol w:w="711"/>
        <w:gridCol w:w="284"/>
        <w:gridCol w:w="283"/>
        <w:gridCol w:w="268"/>
        <w:gridCol w:w="18"/>
        <w:gridCol w:w="692"/>
        <w:gridCol w:w="18"/>
        <w:gridCol w:w="693"/>
      </w:tblGrid>
      <w:tr w:rsidR="005A5621" w:rsidRPr="00590F8D" w:rsidTr="00342945">
        <w:trPr>
          <w:trHeight w:val="20"/>
          <w:jc w:val="center"/>
        </w:trPr>
        <w:tc>
          <w:tcPr>
            <w:tcW w:w="16047" w:type="dxa"/>
            <w:gridSpan w:val="24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5A5621" w:rsidRPr="00590F8D" w:rsidRDefault="00900FC0" w:rsidP="005A5621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752" behindDoc="0" locked="0" layoutInCell="1" allowOverlap="1" wp14:anchorId="53A08B30" wp14:editId="510882A2">
                  <wp:simplePos x="0" y="0"/>
                  <wp:positionH relativeFrom="margin">
                    <wp:posOffset>64770</wp:posOffset>
                  </wp:positionH>
                  <wp:positionV relativeFrom="margin">
                    <wp:posOffset>67945</wp:posOffset>
                  </wp:positionV>
                  <wp:extent cx="495300" cy="495300"/>
                  <wp:effectExtent l="0" t="0" r="0" b="0"/>
                  <wp:wrapSquare wrapText="bothSides"/>
                  <wp:docPr id="31" name="Resim 31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D4714">
              <w:rPr>
                <w:b/>
                <w:sz w:val="18"/>
                <w:szCs w:val="18"/>
              </w:rPr>
              <w:t xml:space="preserve">BURSA </w:t>
            </w:r>
            <w:r w:rsidR="005A5621" w:rsidRPr="00590F8D">
              <w:rPr>
                <w:b/>
                <w:sz w:val="18"/>
                <w:szCs w:val="18"/>
              </w:rPr>
              <w:t>ULUDAĞ ÜNİVERSİTESİ</w:t>
            </w:r>
          </w:p>
          <w:p w:rsidR="005A5621" w:rsidRPr="00590F8D" w:rsidRDefault="005A5621" w:rsidP="005A5621">
            <w:pPr>
              <w:pStyle w:val="stBilgi"/>
              <w:tabs>
                <w:tab w:val="left" w:pos="4911"/>
              </w:tabs>
              <w:jc w:val="center"/>
              <w:rPr>
                <w:b/>
                <w:sz w:val="18"/>
                <w:szCs w:val="18"/>
              </w:rPr>
            </w:pPr>
            <w:r w:rsidRPr="00590F8D">
              <w:rPr>
                <w:b/>
                <w:sz w:val="18"/>
                <w:szCs w:val="18"/>
              </w:rPr>
              <w:t>FEN BİLİMLERİ ENSTİTÜSÜ</w:t>
            </w:r>
          </w:p>
          <w:p w:rsidR="005A5621" w:rsidRPr="00590F8D" w:rsidRDefault="005F4436" w:rsidP="005A5621">
            <w:pPr>
              <w:pStyle w:val="stBilgi"/>
              <w:jc w:val="center"/>
              <w:rPr>
                <w:b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5F0F9B">
              <w:rPr>
                <w:b/>
                <w:sz w:val="20"/>
                <w:szCs w:val="20"/>
              </w:rPr>
              <w:t>2</w:t>
            </w:r>
            <w:r w:rsidR="009C5556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9C5556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5A5621" w:rsidRPr="00590F8D">
              <w:rPr>
                <w:b/>
                <w:sz w:val="18"/>
                <w:szCs w:val="18"/>
              </w:rPr>
              <w:t xml:space="preserve">EĞİTİM ÖĞRETİM YILI DERS PLANLARI </w:t>
            </w:r>
          </w:p>
          <w:p w:rsidR="005A5621" w:rsidRPr="00590F8D" w:rsidRDefault="005A5621" w:rsidP="005A5621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2672" w:type="dxa"/>
            <w:gridSpan w:val="4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A5621" w:rsidRPr="00590F8D" w:rsidRDefault="005A5621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590F8D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75" w:type="dxa"/>
            <w:gridSpan w:val="20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5A5621" w:rsidRPr="00590F8D" w:rsidRDefault="001568A4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CEVRE MÜHENDİSLİĞİ</w:t>
            </w:r>
            <w:r w:rsidR="005A5621" w:rsidRPr="00590F8D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="005A5621" w:rsidRPr="00590F8D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="005A5621" w:rsidRPr="00590F8D">
              <w:rPr>
                <w:sz w:val="18"/>
                <w:szCs w:val="18"/>
              </w:rPr>
              <w:fldChar w:fldCharType="end"/>
            </w: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2672" w:type="dxa"/>
            <w:gridSpan w:val="4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A5621" w:rsidRPr="00590F8D" w:rsidRDefault="005A5621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590F8D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75" w:type="dxa"/>
            <w:gridSpan w:val="20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5A5621" w:rsidRPr="00590F8D" w:rsidRDefault="005A5621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590F8D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590F8D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590F8D">
              <w:rPr>
                <w:sz w:val="18"/>
                <w:szCs w:val="18"/>
              </w:rPr>
              <w:fldChar w:fldCharType="end"/>
            </w:r>
            <w:r w:rsidRPr="00590F8D">
              <w:rPr>
                <w:sz w:val="18"/>
                <w:szCs w:val="18"/>
              </w:rPr>
              <w:t>/BÜTÜNLEŞİK DOKTORA PROGRAMI</w:t>
            </w: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494" w:type="dxa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YARIYIL / GÜZ</w:t>
            </w:r>
          </w:p>
        </w:tc>
        <w:tc>
          <w:tcPr>
            <w:tcW w:w="8183" w:type="dxa"/>
            <w:gridSpan w:val="11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YARIYIL / BAHAR</w:t>
            </w: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273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7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10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414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1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TEZ DANIŞMANLIĞI I 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2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TEZ DANIŞMANLIĞI II</w:t>
            </w:r>
            <w:r w:rsidRPr="00590F8D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5A5621" w:rsidRPr="00590F8D" w:rsidTr="00A464E3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1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2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I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A464E3" w:rsidRPr="00590F8D" w:rsidTr="00A464E3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A464E3" w:rsidRPr="00590F8D" w:rsidRDefault="00A464E3" w:rsidP="00A464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CEV5301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 xml:space="preserve">KİMYASALLARIN ÇEVRESEL HAREKETİ 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CEV5302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 xml:space="preserve">ÇEVRE MÜHENDİSLERİ İÇİN İSTATİSTİK 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A464E3" w:rsidRPr="00590F8D" w:rsidTr="00A464E3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A464E3" w:rsidRPr="00590F8D" w:rsidRDefault="00A464E3" w:rsidP="00A464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A464E3" w:rsidRPr="00590F8D" w:rsidRDefault="00A464E3" w:rsidP="00A464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CEV5304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 xml:space="preserve">İLERİ ÇEVRE MÜHENDİSLİĞİ KİMYASI I 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A464E3" w:rsidRPr="005D0980" w:rsidRDefault="00A464E3" w:rsidP="00A464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5A5621" w:rsidRPr="00590F8D" w:rsidTr="00A464E3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4" w:type="dxa"/>
            <w:gridSpan w:val="10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80" w:type="dxa"/>
            <w:gridSpan w:val="8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5A5621" w:rsidRPr="00590F8D" w:rsidTr="00342945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7494" w:type="dxa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I. YARIYIL / GÜZ</w:t>
            </w:r>
          </w:p>
        </w:tc>
        <w:tc>
          <w:tcPr>
            <w:tcW w:w="8183" w:type="dxa"/>
            <w:gridSpan w:val="11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V. YARIYIL / BAHAR</w:t>
            </w:r>
          </w:p>
        </w:tc>
      </w:tr>
      <w:tr w:rsidR="005A5621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3</w:t>
            </w:r>
          </w:p>
        </w:tc>
        <w:tc>
          <w:tcPr>
            <w:tcW w:w="3656" w:type="dxa"/>
            <w:gridSpan w:val="4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TEZ DANIŞMANLIĞI III </w:t>
            </w:r>
          </w:p>
        </w:tc>
        <w:tc>
          <w:tcPr>
            <w:tcW w:w="58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67" w:type="dxa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97846"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72</w:t>
            </w:r>
          </w:p>
        </w:tc>
        <w:tc>
          <w:tcPr>
            <w:tcW w:w="4149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5A5621" w:rsidP="005A5621">
            <w:pPr>
              <w:spacing w:after="0" w:line="240" w:lineRule="auto"/>
              <w:ind w:right="-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EMİNER </w:t>
            </w:r>
          </w:p>
        </w:tc>
        <w:tc>
          <w:tcPr>
            <w:tcW w:w="7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884693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</w:tr>
      <w:tr w:rsidR="005A5621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590F8D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7E21E6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3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1568A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UZMANLIK ALAN DERSİ III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1568A4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590F8D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0C52D6" w:rsidRDefault="00884693" w:rsidP="005A56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C52D6">
              <w:rPr>
                <w:rFonts w:ascii="Times New Roman" w:hAnsi="Times New Roman"/>
                <w:sz w:val="18"/>
                <w:szCs w:val="18"/>
              </w:rPr>
              <w:t>FEN6002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0C52D6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>TEKNOLOJİ TRANSFERİ, AR-GE VE İNOVASYON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884693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884693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884693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884693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884693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0C52D6" w:rsidRDefault="00884693" w:rsidP="005A562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FEN5000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>ARAŞTIRMA TEKNİKLERİ VE YAYIN ETİĞ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84693" w:rsidRPr="000C52D6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0C52D6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TEZ DANIŞMANLIĞI IV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884693" w:rsidRPr="00590F8D" w:rsidTr="00884693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0738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V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884693" w:rsidRPr="00590F8D" w:rsidTr="00884693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0738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0738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0738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0738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*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0738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ÇMELİ DER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*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0738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07383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4" w:type="dxa"/>
            <w:gridSpan w:val="10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80" w:type="dxa"/>
            <w:gridSpan w:val="8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494" w:type="dxa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. YARIYIL / GÜZ</w:t>
            </w:r>
          </w:p>
        </w:tc>
        <w:tc>
          <w:tcPr>
            <w:tcW w:w="8183" w:type="dxa"/>
            <w:gridSpan w:val="11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. YARIYIL / BAHAR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ET6177</w:t>
            </w:r>
          </w:p>
        </w:tc>
        <w:tc>
          <w:tcPr>
            <w:tcW w:w="3656" w:type="dxa"/>
            <w:gridSpan w:val="4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YETERLİLİK SINAVI</w:t>
            </w:r>
          </w:p>
        </w:tc>
        <w:tc>
          <w:tcPr>
            <w:tcW w:w="58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0</w:t>
            </w:r>
          </w:p>
        </w:tc>
        <w:tc>
          <w:tcPr>
            <w:tcW w:w="982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6</w:t>
            </w:r>
          </w:p>
        </w:tc>
        <w:tc>
          <w:tcPr>
            <w:tcW w:w="423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VI</w:t>
            </w:r>
          </w:p>
        </w:tc>
        <w:tc>
          <w:tcPr>
            <w:tcW w:w="7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5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V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8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6</w:t>
            </w:r>
          </w:p>
        </w:tc>
        <w:tc>
          <w:tcPr>
            <w:tcW w:w="423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TEZ DANIŞMANLIĞI VI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5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TEZ DANIŞMANLIĞI V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5</w:t>
            </w:r>
          </w:p>
        </w:tc>
        <w:tc>
          <w:tcPr>
            <w:tcW w:w="982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234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4" w:type="dxa"/>
            <w:gridSpan w:val="10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oplam Kredi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80" w:type="dxa"/>
            <w:gridSpan w:val="8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494" w:type="dxa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I. YARIYIL / GÜZ</w:t>
            </w:r>
          </w:p>
        </w:tc>
        <w:tc>
          <w:tcPr>
            <w:tcW w:w="8183" w:type="dxa"/>
            <w:gridSpan w:val="11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II. YARIYIL / BAHAR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7</w:t>
            </w:r>
          </w:p>
        </w:tc>
        <w:tc>
          <w:tcPr>
            <w:tcW w:w="3656" w:type="dxa"/>
            <w:gridSpan w:val="4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UZMANLIK ALAN   DERSİ VII </w:t>
            </w:r>
          </w:p>
        </w:tc>
        <w:tc>
          <w:tcPr>
            <w:tcW w:w="56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9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82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8</w:t>
            </w:r>
          </w:p>
        </w:tc>
        <w:tc>
          <w:tcPr>
            <w:tcW w:w="423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</w:t>
            </w:r>
            <w:r w:rsidRPr="00590F8D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VIII </w:t>
            </w:r>
          </w:p>
        </w:tc>
        <w:tc>
          <w:tcPr>
            <w:tcW w:w="7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6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7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TEZ DANIŞMANLIĞI VII </w:t>
            </w:r>
          </w:p>
        </w:tc>
        <w:tc>
          <w:tcPr>
            <w:tcW w:w="56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9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82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8</w:t>
            </w:r>
          </w:p>
        </w:tc>
        <w:tc>
          <w:tcPr>
            <w:tcW w:w="423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TEZ DANIŞMANLIĞI VIII</w:t>
            </w:r>
            <w:r w:rsidRPr="00590F8D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7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6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4" w:type="dxa"/>
            <w:gridSpan w:val="10"/>
            <w:tcBorders>
              <w:top w:val="nil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62" w:type="dxa"/>
            <w:gridSpan w:val="7"/>
            <w:tcBorders>
              <w:top w:val="nil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494" w:type="dxa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X</w:t>
            </w: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. YARIYIL / GÜZ</w:t>
            </w:r>
          </w:p>
        </w:tc>
        <w:tc>
          <w:tcPr>
            <w:tcW w:w="8183" w:type="dxa"/>
            <w:gridSpan w:val="11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X</w:t>
            </w: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. YARIYIL / BAHAR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uble" w:sz="6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189</w:t>
            </w:r>
          </w:p>
        </w:tc>
        <w:tc>
          <w:tcPr>
            <w:tcW w:w="3656" w:type="dxa"/>
            <w:gridSpan w:val="4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X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565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98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82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90</w:t>
            </w:r>
          </w:p>
        </w:tc>
        <w:tc>
          <w:tcPr>
            <w:tcW w:w="423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Pr="00833EB9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X</w:t>
            </w:r>
          </w:p>
        </w:tc>
        <w:tc>
          <w:tcPr>
            <w:tcW w:w="7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6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365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TEZ DANIŞMANLIĞI 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X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56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9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82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00</w:t>
            </w:r>
          </w:p>
        </w:tc>
        <w:tc>
          <w:tcPr>
            <w:tcW w:w="423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DOKTORA TEZ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ANIŞMANLIĞI X</w:t>
            </w:r>
          </w:p>
        </w:tc>
        <w:tc>
          <w:tcPr>
            <w:tcW w:w="7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6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4" w:type="dxa"/>
            <w:gridSpan w:val="10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62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16047" w:type="dxa"/>
            <w:gridSpan w:val="24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İ: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47</w:t>
            </w: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-  TOPLAM AKTS:  300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16047" w:type="dxa"/>
            <w:gridSpan w:val="24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84693" w:rsidRPr="008B69E2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B69E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Not 1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: * Öğrenci isterse, danışmanının onayı ile her yarıyıl için en fazla 1 (bir) seçmeli dersini aynı AKTS değerinde olmak şartıyla alan dışından da alabilir. Anabilim dalındaki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üksek lisans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programından alacağınız ders de alan dışı kabul edilmektedir. Alan dışı seçmeli dersler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,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ilgili form doldurularak danışman onayıyla gönderilecektir.</w:t>
            </w:r>
          </w:p>
          <w:p w:rsidR="00884693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8B69E2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tr-TR"/>
              </w:rPr>
              <w:t xml:space="preserve">2- </w:t>
            </w:r>
            <w:r w:rsidRPr="008B69E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Güz ve Bahar yarıyılı seçmeli dersleri aynı grupta değerlendirilecektir. </w:t>
            </w:r>
          </w:p>
          <w:p w:rsidR="00884693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884693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16047" w:type="dxa"/>
            <w:gridSpan w:val="24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884693" w:rsidRPr="00590F8D" w:rsidRDefault="00884693" w:rsidP="00884693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81280" behindDoc="0" locked="0" layoutInCell="1" allowOverlap="1" wp14:anchorId="0898B0C4" wp14:editId="64C20A05">
                  <wp:simplePos x="0" y="0"/>
                  <wp:positionH relativeFrom="margin">
                    <wp:posOffset>64770</wp:posOffset>
                  </wp:positionH>
                  <wp:positionV relativeFrom="margin">
                    <wp:posOffset>2540</wp:posOffset>
                  </wp:positionV>
                  <wp:extent cx="495300" cy="495300"/>
                  <wp:effectExtent l="0" t="0" r="0" b="0"/>
                  <wp:wrapSquare wrapText="bothSides"/>
                  <wp:docPr id="32" name="Resim 32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18"/>
                <w:szCs w:val="18"/>
              </w:rPr>
              <w:t xml:space="preserve">BURSA </w:t>
            </w:r>
            <w:r w:rsidRPr="00590F8D">
              <w:rPr>
                <w:b/>
                <w:sz w:val="18"/>
                <w:szCs w:val="18"/>
              </w:rPr>
              <w:t>ULUDAĞ ÜNİVERSİTESİ</w:t>
            </w:r>
          </w:p>
          <w:p w:rsidR="00884693" w:rsidRPr="00590F8D" w:rsidRDefault="00884693" w:rsidP="00884693">
            <w:pPr>
              <w:pStyle w:val="stBilgi"/>
              <w:tabs>
                <w:tab w:val="left" w:pos="4911"/>
              </w:tabs>
              <w:jc w:val="center"/>
              <w:rPr>
                <w:b/>
                <w:sz w:val="18"/>
                <w:szCs w:val="18"/>
              </w:rPr>
            </w:pPr>
            <w:r w:rsidRPr="00590F8D">
              <w:rPr>
                <w:b/>
                <w:sz w:val="18"/>
                <w:szCs w:val="18"/>
              </w:rPr>
              <w:t>FEN BİLİMLERİ ENSTİTÜSÜ</w:t>
            </w:r>
          </w:p>
          <w:p w:rsidR="00884693" w:rsidRDefault="00884693" w:rsidP="00884693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>
              <w:rPr>
                <w:b/>
                <w:sz w:val="20"/>
                <w:szCs w:val="20"/>
              </w:rPr>
              <w:t>21</w:t>
            </w:r>
            <w:r w:rsidRPr="005F4436">
              <w:rPr>
                <w:b/>
                <w:sz w:val="20"/>
                <w:szCs w:val="20"/>
              </w:rPr>
              <w:t>-</w:t>
            </w:r>
            <w:proofErr w:type="gramStart"/>
            <w:r w:rsidRPr="005F4436">
              <w:rPr>
                <w:b/>
                <w:sz w:val="20"/>
                <w:szCs w:val="20"/>
              </w:rPr>
              <w:t>202</w:t>
            </w:r>
            <w:r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590F8D">
              <w:rPr>
                <w:bCs/>
                <w:sz w:val="18"/>
                <w:szCs w:val="18"/>
              </w:rPr>
              <w:t xml:space="preserve"> </w:t>
            </w:r>
            <w:r w:rsidRPr="00590F8D">
              <w:rPr>
                <w:b/>
                <w:sz w:val="18"/>
                <w:szCs w:val="18"/>
              </w:rPr>
              <w:t>EĞİTİM</w:t>
            </w:r>
            <w:proofErr w:type="gramEnd"/>
            <w:r w:rsidRPr="00590F8D">
              <w:rPr>
                <w:b/>
                <w:sz w:val="18"/>
                <w:szCs w:val="18"/>
              </w:rPr>
              <w:t xml:space="preserve"> ÖĞRETİM YILI DERS PLANLARI (SEÇMELİ DERSLER)</w:t>
            </w:r>
            <w:r w:rsidRPr="00590F8D">
              <w:rPr>
                <w:b/>
                <w:bCs/>
                <w:sz w:val="18"/>
                <w:szCs w:val="18"/>
              </w:rPr>
              <w:t xml:space="preserve"> </w:t>
            </w:r>
          </w:p>
          <w:p w:rsidR="00884693" w:rsidRPr="00590F8D" w:rsidRDefault="00884693" w:rsidP="00884693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2672" w:type="dxa"/>
            <w:gridSpan w:val="4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590F8D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75" w:type="dxa"/>
            <w:gridSpan w:val="20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ÇEVRE MÜHENDİSLİĞİ</w:t>
            </w:r>
            <w:r w:rsidRPr="00590F8D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590F8D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590F8D">
              <w:rPr>
                <w:sz w:val="18"/>
                <w:szCs w:val="18"/>
              </w:rPr>
              <w:fldChar w:fldCharType="end"/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2672" w:type="dxa"/>
            <w:gridSpan w:val="4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590F8D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75" w:type="dxa"/>
            <w:gridSpan w:val="20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884693" w:rsidRPr="00590F8D" w:rsidRDefault="00884693" w:rsidP="00884693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590F8D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590F8D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590F8D">
              <w:rPr>
                <w:sz w:val="18"/>
                <w:szCs w:val="18"/>
              </w:rPr>
              <w:fldChar w:fldCharType="end"/>
            </w:r>
            <w:r w:rsidRPr="00590F8D">
              <w:rPr>
                <w:sz w:val="18"/>
                <w:szCs w:val="18"/>
              </w:rPr>
              <w:t xml:space="preserve">BÜTÜNLEŞİK DOKTORA PROGRAMI 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494" w:type="dxa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YARIYIL / GÜZ</w:t>
            </w:r>
          </w:p>
        </w:tc>
        <w:tc>
          <w:tcPr>
            <w:tcW w:w="8183" w:type="dxa"/>
            <w:gridSpan w:val="11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YARIYIL / BAHAR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527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7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10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414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121</w:t>
            </w:r>
          </w:p>
        </w:tc>
        <w:tc>
          <w:tcPr>
            <w:tcW w:w="352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ÇEVRE YÖNETİMİ 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102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ÇEVRESEL ENSTRÜMENTAL ANALİZ TEKNİĞİ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147</w:t>
            </w:r>
          </w:p>
        </w:tc>
        <w:tc>
          <w:tcPr>
            <w:tcW w:w="352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İÇME SUYU MİKROBİYAL KALİTESİ ve DEZENFEKSİYON YAN-ÜRÜNLERİNİN KONTROLÜ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122</w:t>
            </w:r>
          </w:p>
        </w:tc>
        <w:tc>
          <w:tcPr>
            <w:tcW w:w="414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SU KALİTESİ YÖNETİMİ </w:t>
            </w:r>
          </w:p>
        </w:tc>
        <w:tc>
          <w:tcPr>
            <w:tcW w:w="71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43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ENDÜSTRİYEL HAVA KİRLİLİĞİ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14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ENDÜSTRİYEL ATIKSULARDA GERİ KAZANIM ve TEKRAR KULLANIM TEKNİKLER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47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ÇEVRE TEKNOLOJİSİNİN TEMELLERİ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22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ENDÜSTRİYEL ATIK YÖNETİM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49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ATIKSU ARITMA TESİSİ BOYUTLANDIRMA KRİTERLERİ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2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BİYOLOJİK ARITMANIN PRENSİPLER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51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BACAGAZI ÖLÇÜM ve ANALİZİ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2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ATIKSU MÜHENDİSLİĞ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53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DIŞ HAVA KALİTESİ ÖLÇÜM ve İZLENMESİ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2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ATIKSU ARITIMINDA İYON DEĞİŞİMİ ve ADSORPSİYON TEKNOLOJİS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55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ATIKSU ARITIMINDA SULAK ALAN SİSTEMLERİ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30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DÜZENLİ KATI ATIK DEPONİ ALANLARININ OLUŞTURULMASI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65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TEMİZ ÜRETİM TEKNİKLERİ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32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HAVA KİRLİLİĞİ MÜHENDİSLİĞ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67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U ve ATIKSU MİKROBİYOLOJİSİ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3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ATMOSFERİK TAŞINIM ve ÇÖKELME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69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ATIKLARIN ANAEROBİK ARITIMI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3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U ve ATIKSU ARITMA TESİSLERİNİN ENSTRÜMENTASYONU ve KONTROLÜ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71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SERA GAZI HESAPLAMA YÖNTEMLERİ ve İKLİM DEĞİŞİKLİĞİ 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3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U KALİTESİNİN BELİRLENMESİNDE BİYOİNDİKATÖR CANLILAR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73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 xml:space="preserve">ÇEVRE MÜHENDİSLİĞİNDE NANOTEKNOLOJİ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CEV5242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U ve ATIKSULARIN DEZENFEKSİYONU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75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ENTEGRE ATIK YÖNETİMİ TEKNOLOJİLERİ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72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4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ÇEVRE MÜHENDİSLİĞİ İÇİN BİYOMOLEKÜLER TEKNİKLER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79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IZINTI SULARININ OLUŞUMU ve ARITIMI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4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İLERİ ATMOSFER KİMYASI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B50D1B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81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ENDÜSTRİYEL ATIKSULARIN BİYOLOJİK ARITIMI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F2155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4F2155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250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F2155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4F2155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ARAZİDE ARITMA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4F215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4F2155">
              <w:rPr>
                <w:rFonts w:ascii="Times New Roman" w:hAnsi="Times New Roman"/>
                <w:sz w:val="16"/>
                <w:szCs w:val="16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F215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4F2155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4F215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4F2155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4F215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4F2155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F215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4F2155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4F215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4F2155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03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KOMPO</w:t>
            </w: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T TEKNOLOJİSİ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0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</w:rPr>
              <w:t>ÇEVRE KİRLİLİĞİ VE KONTROLÜNDE ENERJİ VERİMLİLİĞ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05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color w:val="333333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BİYOYAKIT ÜRETİMİ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CA0B33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CA0B33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CA0B3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0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ÇEVRE TOKSİKOLOJİS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9A795D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84693" w:rsidRPr="00AD51DC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D51DC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07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84693" w:rsidRPr="00AD51DC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D51DC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EDİMAN KİRLİLİĞİ VE TAŞINIMI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D51DC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D51DC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D51DC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D51DC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D51DC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D51DC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10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NEHİR HAVZALARI HİDROLOJİSİ VE TAŞKIN – KURAKLIK MODELLEMES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7F2C4E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11</w:t>
            </w: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pStyle w:val="Default"/>
              <w:spacing w:before="1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F2C4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TOPRAK </w:t>
            </w:r>
            <w:proofErr w:type="gramStart"/>
            <w:r w:rsidRPr="007F2C4E">
              <w:rPr>
                <w:rFonts w:ascii="Times New Roman" w:eastAsia="Times New Roman" w:hAnsi="Times New Roman" w:cs="Times New Roman"/>
                <w:sz w:val="16"/>
                <w:szCs w:val="16"/>
              </w:rPr>
              <w:t>KİRLİLİĞİ  VE</w:t>
            </w:r>
            <w:proofErr w:type="gramEnd"/>
            <w:r w:rsidRPr="007F2C4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KONTROLÜ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7F2C4E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12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İLERİ FİZİKO – KİMYASAL ARITMA PROSESLER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pStyle w:val="Default"/>
              <w:spacing w:before="1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E078A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4E078A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1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E078A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4E078A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ARITMA ÇAMURU VE TOPRAK ANALİZLER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84693" w:rsidRPr="00AD51DC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84693" w:rsidRPr="00AD51DC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E078A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4E078A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1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E078A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4E078A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ARITMA ÇAMURLARININ SUSUZLAŞTIRILMASI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261D39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261D39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261D3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B53E44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8866CA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AD51DC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531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7F2C4E">
              <w:rPr>
                <w:rFonts w:ascii="Times New Roman" w:eastAsia="Times New Roman" w:hAnsi="Times New Roman"/>
                <w:sz w:val="16"/>
                <w:szCs w:val="16"/>
              </w:rPr>
              <w:t>ORGANİK MİKROKİRLETİCİLER</w:t>
            </w:r>
            <w:r>
              <w:rPr>
                <w:rFonts w:ascii="Times New Roman" w:eastAsia="Times New Roman" w:hAnsi="Times New Roman"/>
                <w:sz w:val="16"/>
                <w:szCs w:val="16"/>
              </w:rPr>
              <w:t xml:space="preserve"> </w:t>
            </w:r>
            <w:r w:rsidRPr="007F2C4E">
              <w:rPr>
                <w:rFonts w:ascii="Times New Roman" w:eastAsia="Times New Roman" w:hAnsi="Times New Roman"/>
                <w:sz w:val="16"/>
                <w:szCs w:val="16"/>
              </w:rPr>
              <w:t>VE KONTROLÜ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7F2C4E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7F2C4E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C46E2C">
        <w:trPr>
          <w:trHeight w:val="478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352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pStyle w:val="Default"/>
              <w:spacing w:before="12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B50D1B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88469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88469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88469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88469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884693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  <w:p w:rsidR="00884693" w:rsidRPr="007F2C4E" w:rsidRDefault="00884693" w:rsidP="00884693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7F2C4E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lastRenderedPageBreak/>
              <w:t>TEZ AŞAMASI</w:t>
            </w:r>
          </w:p>
        </w:tc>
        <w:tc>
          <w:tcPr>
            <w:tcW w:w="7494" w:type="dxa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I. YARIYIL / GÜZ</w:t>
            </w:r>
          </w:p>
        </w:tc>
        <w:tc>
          <w:tcPr>
            <w:tcW w:w="8183" w:type="dxa"/>
            <w:gridSpan w:val="11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90F8D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V. YARIYIL / BAHAR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101</w:t>
            </w:r>
          </w:p>
        </w:tc>
        <w:tc>
          <w:tcPr>
            <w:tcW w:w="3402" w:type="dxa"/>
            <w:gridSpan w:val="3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SU KİMYASI </w:t>
            </w:r>
          </w:p>
        </w:tc>
        <w:tc>
          <w:tcPr>
            <w:tcW w:w="58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124</w:t>
            </w:r>
          </w:p>
        </w:tc>
        <w:tc>
          <w:tcPr>
            <w:tcW w:w="4149" w:type="dxa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YÜZEYSEL SU KALİTESİ MODELLEMESİ </w:t>
            </w:r>
          </w:p>
        </w:tc>
        <w:tc>
          <w:tcPr>
            <w:tcW w:w="7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123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GÖL SU KALİTESİ MODELLEMESİ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0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EVSEL ve ENDÜSTRİYEL AKTİF ÇAMUR BERTARAF TEKNİKLER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21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TEHLİKELİ ve ZARARLI ATIKLAR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2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ENDÜSTRİYEL ATIK ARITIMI ve BERTARAFI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25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TEHLİKELİ ATIKLARIN STABİLİZASYONU ve SOLİDİFİKASYONU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42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HAVA KİRLİLİĞİ METEOROLOJİS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27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AKTİF ÇAMUR SİSTEMLERİNDE BİLGİSAYAR DESTEKLİ MODEL YAKLAŞIMLARI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624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AKTİF ÇAMUR PROSESİNİN DİZAYNI ve İŞLETİMİNDE RESPİROMETRİK METODUN KULLANILMASI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29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TOKSİK ORGANİK BİLEŞİKLERİN BİYOLOJİK ARITIMI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4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ARITMA TESİSLERİ İŞLETİLMES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31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İLERİ ARITMA TEKNİKLERİ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4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ATIKSU ARITMA TESİSİ BİYOKİNETİK TEKNİKLERİ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CEV6233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 xml:space="preserve">ARITMA ÇAMURLARININ ARAZİYE UYGULANMASI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6250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İLERİ OKSİDASYON ve MEMBRAN TEKNOLOJİLERİYLE </w:t>
            </w:r>
          </w:p>
          <w:p w:rsidR="00884693" w:rsidRPr="00A12846" w:rsidRDefault="00884693" w:rsidP="00884693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 xml:space="preserve">SU ve ATIKSU ARITIMI 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87DB8">
              <w:rPr>
                <w:rFonts w:ascii="Times New Roman" w:hAnsi="Times New Roman"/>
                <w:sz w:val="16"/>
                <w:szCs w:val="16"/>
              </w:rPr>
              <w:t>CEV6301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587DB8">
              <w:rPr>
                <w:rFonts w:ascii="Times New Roman" w:hAnsi="Times New Roman"/>
                <w:sz w:val="16"/>
                <w:szCs w:val="16"/>
              </w:rPr>
              <w:t>İLERİ ÇEVRE MÜHENDİSLİĞİ KİMYASI II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proofErr w:type="gramStart"/>
            <w:r w:rsidRPr="00587DB8">
              <w:rPr>
                <w:rFonts w:ascii="Times New Roman" w:hAnsi="Times New Roman"/>
                <w:sz w:val="16"/>
                <w:szCs w:val="16"/>
              </w:rPr>
              <w:t>s</w:t>
            </w:r>
            <w:proofErr w:type="gramEnd"/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587DB8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587DB8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587DB8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587DB8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587DB8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587DB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6252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pStyle w:val="Defaul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12846">
              <w:rPr>
                <w:rFonts w:ascii="Times New Roman" w:hAnsi="Times New Roman" w:cs="Times New Roman"/>
                <w:color w:val="auto"/>
                <w:sz w:val="16"/>
                <w:szCs w:val="16"/>
              </w:rPr>
              <w:t>ATIK ve ATIK SU ARITIMI İÇİN BİYOTEKNOLOJİK PROSESLER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12846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A1284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CEV6303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ind w:left="-66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BİYOKÜTLE ENERJİSİ TEKNOLOJİLERİ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6535ED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  <w:r w:rsidRPr="006535ED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CEV6254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6535ED" w:rsidRDefault="00884693" w:rsidP="00884693">
            <w:pPr>
              <w:pStyle w:val="Default"/>
              <w:rPr>
                <w:rFonts w:ascii="Times New Roman" w:hAnsi="Times New Roman" w:cs="Times New Roman"/>
                <w:color w:val="auto"/>
                <w:sz w:val="16"/>
                <w:szCs w:val="16"/>
              </w:rPr>
            </w:pPr>
            <w:r w:rsidRPr="006535ED">
              <w:rPr>
                <w:rFonts w:ascii="Times New Roman" w:eastAsia="Times New Roman" w:hAnsi="Times New Roman" w:cs="Times New Roman"/>
                <w:sz w:val="16"/>
                <w:szCs w:val="16"/>
              </w:rPr>
              <w:t>AKTİF ÇAMUR SİSTEMLERİNİN MODELLENMESİ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6535ED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6535ED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6535ED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6535ED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6535ED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6535ED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6535ED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6535ED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6535ED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6535ED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Default="00884693" w:rsidP="00884693">
            <w:pPr>
              <w:jc w:val="center"/>
            </w:pPr>
            <w:r w:rsidRPr="00F500D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</w:tr>
      <w:tr w:rsidR="00884693" w:rsidRPr="00590F8D" w:rsidTr="007E21E6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CEV6305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12846" w:rsidRDefault="00884693" w:rsidP="00884693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TEHLİKELİ HAVA KİRLETİCİLER ve RİSK ANALİZİ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43505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43505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Default="00884693" w:rsidP="00884693">
            <w:pPr>
              <w:jc w:val="center"/>
            </w:pPr>
            <w:r w:rsidRPr="00595AE8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4A0678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625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pStyle w:val="Defaul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İKLİM DEĞİŞİKLİĞİ ETKİLERİ ve ADAPTASYON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4A0678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CEV6307</w:t>
            </w: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bCs/>
                <w:sz w:val="18"/>
                <w:szCs w:val="18"/>
              </w:rPr>
              <w:t>PARTİKÜLER KİRLETİCİLERİN KONTROLÜ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54060">
              <w:rPr>
                <w:rFonts w:ascii="Times New Roman" w:hAnsi="Times New Roman"/>
                <w:sz w:val="18"/>
                <w:szCs w:val="18"/>
              </w:rPr>
              <w:t>CEV6258</w:t>
            </w: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bCs/>
                <w:sz w:val="18"/>
                <w:szCs w:val="18"/>
              </w:rPr>
              <w:t>GAZ KİRLETİCİLERİN KONTROLÜ</w:t>
            </w: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A5406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84693" w:rsidRPr="00A54060" w:rsidRDefault="00884693" w:rsidP="0088469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406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884693" w:rsidRPr="00590F8D" w:rsidTr="00342945">
        <w:trPr>
          <w:trHeight w:val="20"/>
          <w:jc w:val="center"/>
        </w:trPr>
        <w:tc>
          <w:tcPr>
            <w:tcW w:w="37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190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0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84693" w:rsidRPr="00D80BFF" w:rsidRDefault="00884693" w:rsidP="0088469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67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4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884693" w:rsidRPr="00590F8D" w:rsidRDefault="00884693" w:rsidP="008846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</w:tbl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405D2" w:rsidRDefault="002405D2" w:rsidP="005A5621">
      <w:pPr>
        <w:spacing w:after="0" w:line="240" w:lineRule="auto"/>
        <w:jc w:val="right"/>
        <w:rPr>
          <w:rFonts w:ascii="Times New Roman" w:hAnsi="Times New Roman" w:cs="Times New Roman"/>
        </w:rPr>
      </w:pPr>
    </w:p>
    <w:tbl>
      <w:tblPr>
        <w:tblW w:w="16047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9"/>
        <w:gridCol w:w="937"/>
        <w:gridCol w:w="1365"/>
        <w:gridCol w:w="2161"/>
        <w:gridCol w:w="129"/>
        <w:gridCol w:w="567"/>
        <w:gridCol w:w="21"/>
        <w:gridCol w:w="263"/>
        <w:gridCol w:w="14"/>
        <w:gridCol w:w="269"/>
        <w:gridCol w:w="22"/>
        <w:gridCol w:w="288"/>
        <w:gridCol w:w="720"/>
        <w:gridCol w:w="740"/>
        <w:gridCol w:w="925"/>
        <w:gridCol w:w="57"/>
        <w:gridCol w:w="85"/>
        <w:gridCol w:w="4110"/>
        <w:gridCol w:w="38"/>
        <w:gridCol w:w="671"/>
        <w:gridCol w:w="40"/>
        <w:gridCol w:w="243"/>
        <w:gridCol w:w="41"/>
        <w:gridCol w:w="243"/>
        <w:gridCol w:w="40"/>
        <w:gridCol w:w="268"/>
        <w:gridCol w:w="18"/>
        <w:gridCol w:w="99"/>
        <w:gridCol w:w="567"/>
        <w:gridCol w:w="26"/>
        <w:gridCol w:w="18"/>
        <w:gridCol w:w="693"/>
      </w:tblGrid>
      <w:tr w:rsidR="005A5621" w:rsidRPr="004D4DC4" w:rsidTr="005A5621">
        <w:trPr>
          <w:trHeight w:val="705"/>
          <w:jc w:val="center"/>
        </w:trPr>
        <w:tc>
          <w:tcPr>
            <w:tcW w:w="16047" w:type="dxa"/>
            <w:gridSpan w:val="32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5A5621" w:rsidRPr="004D4DC4" w:rsidRDefault="001C7117" w:rsidP="005A5621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9776" behindDoc="0" locked="0" layoutInCell="1" allowOverlap="1" wp14:anchorId="53A08B30" wp14:editId="510882A2">
                  <wp:simplePos x="0" y="0"/>
                  <wp:positionH relativeFrom="margin">
                    <wp:posOffset>64770</wp:posOffset>
                  </wp:positionH>
                  <wp:positionV relativeFrom="margin">
                    <wp:posOffset>-17145</wp:posOffset>
                  </wp:positionV>
                  <wp:extent cx="495300" cy="495300"/>
                  <wp:effectExtent l="0" t="0" r="0" b="0"/>
                  <wp:wrapSquare wrapText="bothSides"/>
                  <wp:docPr id="33" name="Resim 33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0E18">
              <w:rPr>
                <w:b/>
                <w:sz w:val="18"/>
                <w:szCs w:val="18"/>
              </w:rPr>
              <w:t xml:space="preserve">BURSA </w:t>
            </w:r>
            <w:r w:rsidR="005A5621" w:rsidRPr="004D4DC4">
              <w:rPr>
                <w:b/>
                <w:sz w:val="18"/>
                <w:szCs w:val="18"/>
              </w:rPr>
              <w:t>ULUDAĞ UNIVERSITY</w:t>
            </w:r>
          </w:p>
          <w:p w:rsidR="001938EA" w:rsidRPr="001B2BBF" w:rsidRDefault="001938EA" w:rsidP="001938EA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D85C48">
              <w:rPr>
                <w:b/>
                <w:bCs/>
                <w:sz w:val="20"/>
                <w:szCs w:val="20"/>
              </w:rPr>
              <w:t>INSTITUTE</w:t>
            </w:r>
            <w:r w:rsidRPr="001B2BBF">
              <w:rPr>
                <w:b/>
                <w:sz w:val="20"/>
                <w:szCs w:val="20"/>
              </w:rPr>
              <w:t xml:space="preserve"> OF NATURAL AND APPLIED SCIENCES</w:t>
            </w:r>
          </w:p>
          <w:p w:rsidR="005A5621" w:rsidRPr="004D4DC4" w:rsidRDefault="005F4436" w:rsidP="009C5556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1D351F">
              <w:rPr>
                <w:b/>
                <w:sz w:val="20"/>
                <w:szCs w:val="20"/>
              </w:rPr>
              <w:t>2</w:t>
            </w:r>
            <w:r w:rsidR="009C5556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9C5556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5A5621" w:rsidRPr="004D4DC4">
              <w:rPr>
                <w:b/>
                <w:sz w:val="18"/>
                <w:szCs w:val="18"/>
              </w:rPr>
              <w:t xml:space="preserve">ACADEMIC YEAR COURSE PLAN </w:t>
            </w:r>
          </w:p>
        </w:tc>
      </w:tr>
      <w:tr w:rsidR="005A5621" w:rsidRPr="004D4DC4" w:rsidTr="005A5621">
        <w:trPr>
          <w:trHeight w:val="155"/>
          <w:jc w:val="center"/>
        </w:trPr>
        <w:tc>
          <w:tcPr>
            <w:tcW w:w="2671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A5621" w:rsidRPr="004D4DC4" w:rsidRDefault="005A5621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4D4DC4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76" w:type="dxa"/>
            <w:gridSpan w:val="29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5A5621" w:rsidRPr="004D4DC4" w:rsidRDefault="002405D2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ENVIRONMENTAL</w:t>
            </w:r>
            <w:r w:rsidR="005A5621" w:rsidRPr="004D4DC4">
              <w:rPr>
                <w:sz w:val="18"/>
                <w:szCs w:val="18"/>
              </w:rPr>
              <w:t xml:space="preserve"> ENGINEERING</w:t>
            </w:r>
            <w:r w:rsidR="005A5621" w:rsidRPr="004D4DC4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="005A5621" w:rsidRPr="004D4DC4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="005A5621" w:rsidRPr="004D4DC4">
              <w:rPr>
                <w:sz w:val="18"/>
                <w:szCs w:val="18"/>
              </w:rPr>
              <w:fldChar w:fldCharType="end"/>
            </w:r>
          </w:p>
        </w:tc>
      </w:tr>
      <w:tr w:rsidR="005A5621" w:rsidRPr="004D4DC4" w:rsidTr="005A5621">
        <w:trPr>
          <w:trHeight w:val="246"/>
          <w:jc w:val="center"/>
        </w:trPr>
        <w:tc>
          <w:tcPr>
            <w:tcW w:w="2671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A5621" w:rsidRPr="004D4DC4" w:rsidRDefault="005A5621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4D4DC4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76" w:type="dxa"/>
            <w:gridSpan w:val="29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5A5621" w:rsidRPr="004D4DC4" w:rsidRDefault="005A5621" w:rsidP="005A5621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4D4DC4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4D4DC4">
              <w:rPr>
                <w:sz w:val="18"/>
                <w:szCs w:val="18"/>
              </w:rPr>
              <w:instrText xml:space="preserve"> FORMTEXT </w:instrText>
            </w:r>
            <w:r w:rsidR="000C52D6">
              <w:rPr>
                <w:sz w:val="18"/>
                <w:szCs w:val="18"/>
              </w:rPr>
            </w:r>
            <w:r w:rsidR="000C52D6">
              <w:rPr>
                <w:sz w:val="18"/>
                <w:szCs w:val="18"/>
              </w:rPr>
              <w:fldChar w:fldCharType="separate"/>
            </w:r>
            <w:r w:rsidRPr="004D4DC4">
              <w:rPr>
                <w:sz w:val="18"/>
                <w:szCs w:val="18"/>
              </w:rPr>
              <w:fldChar w:fldCharType="end"/>
            </w:r>
            <w:r w:rsidRPr="004D4DC4">
              <w:rPr>
                <w:sz w:val="18"/>
                <w:szCs w:val="18"/>
                <w:lang w:val="en-US"/>
              </w:rPr>
              <w:t>INTEGRATED DOCTORAL</w:t>
            </w:r>
            <w:r w:rsidRPr="004D4DC4">
              <w:rPr>
                <w:sz w:val="18"/>
                <w:szCs w:val="18"/>
              </w:rPr>
              <w:t xml:space="preserve"> PROGRAM</w:t>
            </w:r>
          </w:p>
        </w:tc>
      </w:tr>
      <w:tr w:rsidR="005A5621" w:rsidRPr="004D4DC4" w:rsidTr="005A5621">
        <w:trPr>
          <w:trHeight w:val="215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OURSE STAGE</w:t>
            </w:r>
          </w:p>
        </w:tc>
        <w:tc>
          <w:tcPr>
            <w:tcW w:w="7496" w:type="dxa"/>
            <w:gridSpan w:val="13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TERM / FALL</w:t>
            </w:r>
          </w:p>
        </w:tc>
        <w:tc>
          <w:tcPr>
            <w:tcW w:w="8182" w:type="dxa"/>
            <w:gridSpan w:val="1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TERM / SPRING</w:t>
            </w:r>
          </w:p>
        </w:tc>
      </w:tr>
      <w:tr w:rsidR="005A5621" w:rsidRPr="004D4DC4" w:rsidTr="001B2413">
        <w:trPr>
          <w:trHeight w:val="217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3526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7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  <w:tc>
          <w:tcPr>
            <w:tcW w:w="106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148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7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1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</w:tr>
      <w:tr w:rsidR="005A5621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1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>CONSULTING I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2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>CONSULTING II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5A5621" w:rsidRPr="004D4DC4" w:rsidTr="009674D1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1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PECIAL TOPICS IN PHD THESIS I 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2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PECIAL TOPICS IN PHD THESIS II 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9674D1" w:rsidRPr="004D4DC4" w:rsidTr="009674D1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1147AF" w:rsidRPr="004D4DC4" w:rsidRDefault="001147AF" w:rsidP="001147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301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 xml:space="preserve">ENVIRONMENTAL MOVEMENT OF CHEMICALS 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302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 xml:space="preserve">STATISTICS FOR ENVIRONMENTAL ENGINEERS 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1147AF" w:rsidRPr="004D4DC4" w:rsidTr="009674D1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1147AF" w:rsidRPr="004D4DC4" w:rsidRDefault="001147AF" w:rsidP="001147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1147AF" w:rsidRPr="004D4DC4" w:rsidRDefault="001147AF" w:rsidP="001147AF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5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1147AF" w:rsidRPr="003E4797" w:rsidRDefault="001147AF" w:rsidP="001147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1147AF" w:rsidRPr="004D4DC4" w:rsidRDefault="001147AF" w:rsidP="00114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1147AF" w:rsidRPr="004D4DC4" w:rsidRDefault="001147AF" w:rsidP="00114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1147AF" w:rsidRPr="004D4DC4" w:rsidRDefault="001147AF" w:rsidP="00114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1147AF" w:rsidRPr="004D4DC4" w:rsidRDefault="001147AF" w:rsidP="00114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1147AF" w:rsidRPr="004D4DC4" w:rsidRDefault="001147AF" w:rsidP="00114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1147AF" w:rsidRPr="004D4DC4" w:rsidRDefault="001147AF" w:rsidP="00114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303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ADVANCED ENVIRONMENTAL ENGINEERING CHEMISTRY I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1147AF" w:rsidRPr="008D3DBF" w:rsidRDefault="001147AF" w:rsidP="001147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5A5621" w:rsidRPr="004D4DC4" w:rsidTr="009674D1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3E4797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5A5621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5A5621" w:rsidRPr="004D4DC4" w:rsidTr="005A5621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6" w:type="dxa"/>
            <w:gridSpan w:val="11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79" w:type="dxa"/>
            <w:gridSpan w:val="13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5A5621" w:rsidRPr="004D4DC4" w:rsidTr="005A5621">
        <w:trPr>
          <w:trHeight w:val="212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HESIS STAGE</w:t>
            </w:r>
          </w:p>
        </w:tc>
        <w:tc>
          <w:tcPr>
            <w:tcW w:w="7496" w:type="dxa"/>
            <w:gridSpan w:val="13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TERM / FALL</w:t>
            </w:r>
          </w:p>
        </w:tc>
        <w:tc>
          <w:tcPr>
            <w:tcW w:w="8182" w:type="dxa"/>
            <w:gridSpan w:val="1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V. TERM / SPRING</w:t>
            </w:r>
          </w:p>
        </w:tc>
      </w:tr>
      <w:tr w:rsidR="005A5621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3</w:t>
            </w:r>
          </w:p>
        </w:tc>
        <w:tc>
          <w:tcPr>
            <w:tcW w:w="3655" w:type="dxa"/>
            <w:gridSpan w:val="3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PECIAL TOPICS IN PHD THESIS III</w:t>
            </w:r>
          </w:p>
        </w:tc>
        <w:tc>
          <w:tcPr>
            <w:tcW w:w="58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67" w:type="dxa"/>
            <w:gridSpan w:val="3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1B2413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="005A5621"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74</w:t>
            </w:r>
          </w:p>
        </w:tc>
        <w:tc>
          <w:tcPr>
            <w:tcW w:w="4148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ind w:right="-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SEMINAR  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A5621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A5621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</w:tr>
      <w:tr w:rsidR="0050214D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50214D" w:rsidRPr="004D4DC4" w:rsidRDefault="0050214D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Default="0050214D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0214D" w:rsidRDefault="0050214D" w:rsidP="005A5621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FEN6002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50214D" w:rsidRPr="004D4DC4" w:rsidRDefault="0050214D" w:rsidP="005A562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CHNOLOGY TRANSFER, R&amp;D AND INNOVATION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0C52D6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0C52D6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50214D" w:rsidRPr="004D4DC4" w:rsidRDefault="0050214D" w:rsidP="005A5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7D0BBC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FEN5</w:t>
            </w:r>
            <w:r w:rsidRPr="007D0BBC">
              <w:rPr>
                <w:rFonts w:ascii="Times New Roman" w:hAnsi="Times New Roman"/>
                <w:sz w:val="18"/>
                <w:szCs w:val="18"/>
              </w:rPr>
              <w:t>000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7D0BBC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</w:pPr>
            <w:r w:rsidRPr="0076587B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 xml:space="preserve">RESEARCH TECHNIQUES </w:t>
            </w:r>
            <w:proofErr w:type="spellStart"/>
            <w:r w:rsidRPr="0076587B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>and</w:t>
            </w:r>
            <w:proofErr w:type="spellEnd"/>
            <w:r w:rsidRPr="0076587B">
              <w:rPr>
                <w:rFonts w:ascii="Times New Roman" w:eastAsia="Times New Roman" w:hAnsi="Times New Roman"/>
                <w:sz w:val="19"/>
                <w:szCs w:val="19"/>
                <w:lang w:eastAsia="tr-TR"/>
              </w:rPr>
              <w:t xml:space="preserve"> PUBLICATION ETHIC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76587B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76587B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7D0BBC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7D0BBC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7D0BBC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7D0BBC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7D0BBC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7D0BBC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7D0BBC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7D0BBC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7D0BBC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7D0BBC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3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CONSULTING 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III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CONSULTING 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IV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</w:tr>
      <w:tr w:rsidR="000C52D6" w:rsidRPr="004D4DC4" w:rsidTr="00224239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1F2C77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F2C77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PECIAL TOPICS IN PHD THESIS IV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0C52D6" w:rsidRPr="004D4DC4" w:rsidTr="00D26F5C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F2C77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F2C77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3E4797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0C52D6" w:rsidRPr="004D4DC4" w:rsidTr="00D26F5C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F2C77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F2C77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0C52D6" w:rsidRPr="004D4DC4" w:rsidTr="00D26F5C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*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F2C77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F2C77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LECTIVE COURS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*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6" w:type="dxa"/>
            <w:gridSpan w:val="11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79" w:type="dxa"/>
            <w:gridSpan w:val="13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496" w:type="dxa"/>
            <w:gridSpan w:val="13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. TERM / FALL</w:t>
            </w:r>
          </w:p>
        </w:tc>
        <w:tc>
          <w:tcPr>
            <w:tcW w:w="8182" w:type="dxa"/>
            <w:gridSpan w:val="1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. TERM / SPRING</w:t>
            </w:r>
          </w:p>
        </w:tc>
      </w:tr>
      <w:tr w:rsidR="000C52D6" w:rsidRPr="004D4DC4" w:rsidTr="001B2413">
        <w:trPr>
          <w:trHeight w:val="274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ET6177</w:t>
            </w:r>
          </w:p>
        </w:tc>
        <w:tc>
          <w:tcPr>
            <w:tcW w:w="3655" w:type="dxa"/>
            <w:gridSpan w:val="3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PHD PROFICIENCY</w:t>
            </w:r>
          </w:p>
        </w:tc>
        <w:tc>
          <w:tcPr>
            <w:tcW w:w="58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0</w:t>
            </w:r>
          </w:p>
        </w:tc>
        <w:tc>
          <w:tcPr>
            <w:tcW w:w="982" w:type="dxa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6</w:t>
            </w:r>
          </w:p>
        </w:tc>
        <w:tc>
          <w:tcPr>
            <w:tcW w:w="4233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PECIAL TOPICS IN PHD THESIS VI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5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PECIAL TOPICS IN PHD THESIS V</w:t>
            </w:r>
            <w:r w:rsidRPr="004D4DC4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8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6</w:t>
            </w:r>
          </w:p>
        </w:tc>
        <w:tc>
          <w:tcPr>
            <w:tcW w:w="4233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CONSULTING 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VI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5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>CONSULTING V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5</w:t>
            </w:r>
          </w:p>
        </w:tc>
        <w:tc>
          <w:tcPr>
            <w:tcW w:w="982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233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6" w:type="dxa"/>
            <w:gridSpan w:val="11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79" w:type="dxa"/>
            <w:gridSpan w:val="13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496" w:type="dxa"/>
            <w:gridSpan w:val="13"/>
            <w:tcBorders>
              <w:top w:val="single" w:sz="4" w:space="0" w:color="auto"/>
              <w:left w:val="nil"/>
              <w:bottom w:val="dashSmallGap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I. TERM / FALL</w:t>
            </w:r>
          </w:p>
        </w:tc>
        <w:tc>
          <w:tcPr>
            <w:tcW w:w="8182" w:type="dxa"/>
            <w:gridSpan w:val="18"/>
            <w:tcBorders>
              <w:top w:val="single" w:sz="4" w:space="0" w:color="auto"/>
              <w:left w:val="nil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VIII. TERM / SPRING</w:t>
            </w:r>
          </w:p>
        </w:tc>
      </w:tr>
      <w:tr w:rsidR="000C52D6" w:rsidRPr="004D4DC4" w:rsidTr="001B2413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ashSmallGap" w:sz="4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7</w:t>
            </w:r>
          </w:p>
        </w:tc>
        <w:tc>
          <w:tcPr>
            <w:tcW w:w="3655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PECIAL TOPICS IN PHD THESIS VII </w:t>
            </w:r>
          </w:p>
        </w:tc>
        <w:tc>
          <w:tcPr>
            <w:tcW w:w="56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10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25" w:type="dxa"/>
            <w:tcBorders>
              <w:top w:val="dotted" w:sz="4" w:space="0" w:color="auto"/>
              <w:left w:val="dashSmallGap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8</w:t>
            </w:r>
          </w:p>
        </w:tc>
        <w:tc>
          <w:tcPr>
            <w:tcW w:w="425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PECIAL TOPICS IN PHD THESIS VIII </w:t>
            </w:r>
          </w:p>
        </w:tc>
        <w:tc>
          <w:tcPr>
            <w:tcW w:w="70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25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3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0C52D6" w:rsidRPr="004D4DC4" w:rsidTr="001B2413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ashSmallGap" w:sz="4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7</w:t>
            </w:r>
          </w:p>
        </w:tc>
        <w:tc>
          <w:tcPr>
            <w:tcW w:w="3655" w:type="dxa"/>
            <w:gridSpan w:val="3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CONSULTING 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VII </w:t>
            </w:r>
          </w:p>
        </w:tc>
        <w:tc>
          <w:tcPr>
            <w:tcW w:w="56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310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  <w:tc>
          <w:tcPr>
            <w:tcW w:w="925" w:type="dxa"/>
            <w:tcBorders>
              <w:top w:val="dotted" w:sz="4" w:space="0" w:color="auto"/>
              <w:left w:val="dashSmallGap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8</w:t>
            </w:r>
          </w:p>
        </w:tc>
        <w:tc>
          <w:tcPr>
            <w:tcW w:w="425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CONSULTING 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III</w:t>
            </w:r>
            <w:r w:rsidRPr="004D4DC4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70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425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3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6" w:type="dxa"/>
            <w:gridSpan w:val="11"/>
            <w:tcBorders>
              <w:top w:val="dashSmallGap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20" w:type="dxa"/>
            <w:tcBorders>
              <w:top w:val="dashSmallGap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dashSmallGap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878" w:type="dxa"/>
            <w:gridSpan w:val="1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3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7496" w:type="dxa"/>
            <w:gridSpan w:val="13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X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. TERM / FALL</w:t>
            </w:r>
          </w:p>
        </w:tc>
        <w:tc>
          <w:tcPr>
            <w:tcW w:w="8182" w:type="dxa"/>
            <w:gridSpan w:val="1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X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. TERM / SPRING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189</w:t>
            </w:r>
          </w:p>
        </w:tc>
        <w:tc>
          <w:tcPr>
            <w:tcW w:w="3655" w:type="dxa"/>
            <w:gridSpan w:val="3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PECIAL TOPICS IN PHD THESIS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IX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98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9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7</w:t>
            </w:r>
          </w:p>
        </w:tc>
        <w:tc>
          <w:tcPr>
            <w:tcW w:w="982" w:type="dxa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190</w:t>
            </w:r>
          </w:p>
        </w:tc>
        <w:tc>
          <w:tcPr>
            <w:tcW w:w="4233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PECIAL TOPICS IN PHD THESIS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X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8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6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CONSULTING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IX</w:t>
            </w:r>
          </w:p>
        </w:tc>
        <w:tc>
          <w:tcPr>
            <w:tcW w:w="56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98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9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3</w:t>
            </w:r>
          </w:p>
        </w:tc>
        <w:tc>
          <w:tcPr>
            <w:tcW w:w="982" w:type="dxa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00</w:t>
            </w:r>
          </w:p>
        </w:tc>
        <w:tc>
          <w:tcPr>
            <w:tcW w:w="4233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PHD THESIS </w:t>
            </w:r>
            <w:r w:rsidRPr="004D4DC4">
              <w:rPr>
                <w:rFonts w:ascii="Times New Roman" w:hAnsi="Times New Roman" w:cs="Times New Roman"/>
                <w:sz w:val="18"/>
                <w:szCs w:val="18"/>
              </w:rPr>
              <w:t xml:space="preserve">CONSULTING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X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</w:t>
            </w:r>
          </w:p>
        </w:tc>
        <w:tc>
          <w:tcPr>
            <w:tcW w:w="284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8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6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0" w:type="dxa"/>
            <w:gridSpan w:val="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</w:tr>
      <w:tr w:rsidR="000C52D6" w:rsidRPr="004D4DC4" w:rsidTr="005A5621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036" w:type="dxa"/>
            <w:gridSpan w:val="11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761" w:type="dxa"/>
            <w:gridSpan w:val="12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</w:t>
            </w:r>
            <w:proofErr w:type="spellStart"/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redits</w:t>
            </w:r>
            <w:proofErr w:type="spellEnd"/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16047" w:type="dxa"/>
            <w:gridSpan w:val="3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TAL CREDITS: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47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-  TOTAL ECTS: 300</w:t>
            </w:r>
          </w:p>
        </w:tc>
      </w:tr>
      <w:tr w:rsidR="000C52D6" w:rsidRPr="004D4DC4" w:rsidTr="005A5621">
        <w:trPr>
          <w:trHeight w:val="251"/>
          <w:jc w:val="center"/>
        </w:trPr>
        <w:tc>
          <w:tcPr>
            <w:tcW w:w="16047" w:type="dxa"/>
            <w:gridSpan w:val="3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52D6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  <w:proofErr w:type="spellStart"/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Not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1</w:t>
            </w:r>
            <w:r w:rsidRPr="006A200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</w:t>
            </w:r>
            <w:r w:rsidRPr="00D208E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*: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The student ha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s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 the option of choosing one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 (1) elective course out of the field with the same ECTS in each semester, providing the supervisor’s approval. An elective course 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from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the Master’s program of the 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 xml:space="preserve">department </w:t>
            </w: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t>is accepted as a course out of the field.</w:t>
            </w:r>
          </w:p>
          <w:p w:rsidR="000C52D6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  <w:lastRenderedPageBreak/>
              <w:t>2- The elective courses of the Autumn and Spring semesters will be considered to be in the same group.</w:t>
            </w:r>
          </w:p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0C52D6" w:rsidRPr="004D4DC4" w:rsidTr="005A5621">
        <w:trPr>
          <w:trHeight w:val="705"/>
          <w:jc w:val="center"/>
        </w:trPr>
        <w:tc>
          <w:tcPr>
            <w:tcW w:w="16047" w:type="dxa"/>
            <w:gridSpan w:val="32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0C52D6" w:rsidRPr="004D4DC4" w:rsidRDefault="000C52D6" w:rsidP="000C52D6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83328" behindDoc="0" locked="0" layoutInCell="1" allowOverlap="1" wp14:anchorId="51876750" wp14:editId="52934679">
                  <wp:simplePos x="0" y="0"/>
                  <wp:positionH relativeFrom="margin">
                    <wp:posOffset>64770</wp:posOffset>
                  </wp:positionH>
                  <wp:positionV relativeFrom="margin">
                    <wp:posOffset>0</wp:posOffset>
                  </wp:positionV>
                  <wp:extent cx="390525" cy="390525"/>
                  <wp:effectExtent l="0" t="0" r="9525" b="9525"/>
                  <wp:wrapSquare wrapText="bothSides"/>
                  <wp:docPr id="34" name="Resim 34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525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18"/>
                <w:szCs w:val="18"/>
              </w:rPr>
              <w:t xml:space="preserve">BURSA </w:t>
            </w:r>
            <w:r w:rsidRPr="004D4DC4">
              <w:rPr>
                <w:b/>
                <w:sz w:val="18"/>
                <w:szCs w:val="18"/>
              </w:rPr>
              <w:t>ULUDAĞ UNIVERSITY</w:t>
            </w:r>
          </w:p>
          <w:p w:rsidR="000C52D6" w:rsidRPr="001B2BBF" w:rsidRDefault="000C52D6" w:rsidP="000C52D6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D85C48">
              <w:rPr>
                <w:b/>
                <w:bCs/>
                <w:sz w:val="20"/>
                <w:szCs w:val="20"/>
              </w:rPr>
              <w:t>INSTITUTE</w:t>
            </w:r>
            <w:r w:rsidRPr="001B2BBF">
              <w:rPr>
                <w:b/>
                <w:sz w:val="20"/>
                <w:szCs w:val="20"/>
              </w:rPr>
              <w:t xml:space="preserve"> OF NATURAL AND APPLIED SCIENCES</w:t>
            </w:r>
          </w:p>
          <w:p w:rsidR="000C52D6" w:rsidRPr="004D4DC4" w:rsidRDefault="000C52D6" w:rsidP="000C52D6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>
              <w:rPr>
                <w:b/>
                <w:sz w:val="20"/>
                <w:szCs w:val="20"/>
              </w:rPr>
              <w:t>21</w:t>
            </w:r>
            <w:r w:rsidRPr="005F4436">
              <w:rPr>
                <w:b/>
                <w:sz w:val="20"/>
                <w:szCs w:val="20"/>
              </w:rPr>
              <w:t>-202</w:t>
            </w:r>
            <w:r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4D4DC4">
              <w:rPr>
                <w:b/>
                <w:sz w:val="18"/>
                <w:szCs w:val="18"/>
              </w:rPr>
              <w:t>ACADEMIC YEAR COURSE PLAN (ELECTIVE COURSES)</w:t>
            </w:r>
            <w:r w:rsidRPr="004D4DC4">
              <w:rPr>
                <w:b/>
                <w:bCs/>
                <w:sz w:val="18"/>
                <w:szCs w:val="18"/>
              </w:rPr>
              <w:t xml:space="preserve">  </w:t>
            </w:r>
          </w:p>
        </w:tc>
      </w:tr>
      <w:tr w:rsidR="000C52D6" w:rsidRPr="004D4DC4" w:rsidTr="005A5621">
        <w:trPr>
          <w:trHeight w:val="155"/>
          <w:jc w:val="center"/>
        </w:trPr>
        <w:tc>
          <w:tcPr>
            <w:tcW w:w="2671" w:type="dxa"/>
            <w:gridSpan w:val="3"/>
            <w:tcBorders>
              <w:top w:val="double" w:sz="6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4D4DC4">
              <w:rPr>
                <w:b/>
                <w:noProof/>
                <w:sz w:val="18"/>
                <w:szCs w:val="18"/>
              </w:rPr>
              <w:t>ANABİLİM DALI</w:t>
            </w:r>
          </w:p>
        </w:tc>
        <w:tc>
          <w:tcPr>
            <w:tcW w:w="13376" w:type="dxa"/>
            <w:gridSpan w:val="29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pStyle w:val="stBilgi"/>
              <w:rPr>
                <w:b/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ENVIRONMENTAL</w:t>
            </w:r>
            <w:r w:rsidRPr="004D4DC4">
              <w:rPr>
                <w:sz w:val="18"/>
                <w:szCs w:val="18"/>
              </w:rPr>
              <w:t xml:space="preserve"> ENGINEERING </w:t>
            </w:r>
            <w:r w:rsidRPr="004D4DC4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4D4DC4"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Pr="004D4DC4">
              <w:rPr>
                <w:sz w:val="18"/>
                <w:szCs w:val="18"/>
              </w:rPr>
              <w:fldChar w:fldCharType="end"/>
            </w:r>
          </w:p>
        </w:tc>
      </w:tr>
      <w:tr w:rsidR="000C52D6" w:rsidRPr="004D4DC4" w:rsidTr="005A5621">
        <w:trPr>
          <w:trHeight w:val="246"/>
          <w:jc w:val="center"/>
        </w:trPr>
        <w:tc>
          <w:tcPr>
            <w:tcW w:w="2671" w:type="dxa"/>
            <w:gridSpan w:val="3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4D4DC4">
              <w:rPr>
                <w:b/>
                <w:noProof/>
                <w:sz w:val="18"/>
                <w:szCs w:val="18"/>
              </w:rPr>
              <w:t>BİLİM DALI / PROGRAMI</w:t>
            </w:r>
          </w:p>
        </w:tc>
        <w:tc>
          <w:tcPr>
            <w:tcW w:w="13376" w:type="dxa"/>
            <w:gridSpan w:val="29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</w:tcPr>
          <w:p w:rsidR="000C52D6" w:rsidRPr="004D4DC4" w:rsidRDefault="000C52D6" w:rsidP="000C52D6">
            <w:pPr>
              <w:pStyle w:val="stBilgi"/>
              <w:rPr>
                <w:b/>
                <w:noProof/>
                <w:sz w:val="18"/>
                <w:szCs w:val="18"/>
              </w:rPr>
            </w:pPr>
            <w:r w:rsidRPr="004D4DC4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4D4DC4"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Pr="004D4DC4">
              <w:rPr>
                <w:sz w:val="18"/>
                <w:szCs w:val="18"/>
              </w:rPr>
              <w:fldChar w:fldCharType="end"/>
            </w:r>
            <w:r w:rsidRPr="004D4DC4">
              <w:rPr>
                <w:sz w:val="18"/>
                <w:szCs w:val="18"/>
                <w:lang w:val="en-US"/>
              </w:rPr>
              <w:t xml:space="preserve"> INTEGRATED DOCTORAL</w:t>
            </w:r>
            <w:r w:rsidRPr="004D4DC4">
              <w:rPr>
                <w:sz w:val="18"/>
                <w:szCs w:val="18"/>
              </w:rPr>
              <w:t xml:space="preserve"> PROGRAM</w:t>
            </w:r>
          </w:p>
        </w:tc>
      </w:tr>
      <w:tr w:rsidR="000C52D6" w:rsidRPr="004D4DC4" w:rsidTr="005A5621">
        <w:trPr>
          <w:trHeight w:val="215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OURSE STAGE</w:t>
            </w:r>
          </w:p>
        </w:tc>
        <w:tc>
          <w:tcPr>
            <w:tcW w:w="7496" w:type="dxa"/>
            <w:gridSpan w:val="13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F32B47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. TERM / FALL</w:t>
            </w:r>
          </w:p>
        </w:tc>
        <w:tc>
          <w:tcPr>
            <w:tcW w:w="8182" w:type="dxa"/>
            <w:gridSpan w:val="1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F32B47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</w:pP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I</w:t>
            </w:r>
            <w:r w:rsidRPr="00F32B47">
              <w:rPr>
                <w:rFonts w:ascii="Times New Roman" w:eastAsia="Times New Roman" w:hAnsi="Times New Roman"/>
                <w:b/>
                <w:bCs/>
                <w:sz w:val="17"/>
                <w:szCs w:val="17"/>
                <w:lang w:eastAsia="tr-TR"/>
              </w:rPr>
              <w:t>. TERM / SPRING</w:t>
            </w:r>
          </w:p>
        </w:tc>
      </w:tr>
      <w:tr w:rsidR="000C52D6" w:rsidRPr="004D4DC4" w:rsidTr="001B2413">
        <w:trPr>
          <w:trHeight w:val="217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3526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7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  <w:tc>
          <w:tcPr>
            <w:tcW w:w="106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ode</w:t>
            </w:r>
          </w:p>
        </w:tc>
        <w:tc>
          <w:tcPr>
            <w:tcW w:w="4148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Course 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itle</w:t>
            </w:r>
          </w:p>
        </w:tc>
        <w:tc>
          <w:tcPr>
            <w:tcW w:w="7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Type</w:t>
            </w: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          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71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tr-TR"/>
              </w:rPr>
              <w:t>Credit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ECTS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121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ENVIRONMENTAL MANAGEMENT 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102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NVİRONMENTAL INSTRUMENTAL ANALYSIS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147</w:t>
            </w:r>
          </w:p>
        </w:tc>
        <w:tc>
          <w:tcPr>
            <w:tcW w:w="352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MICROBIAL QUALITY OF DRINKING WATER AND</w:t>
            </w:r>
          </w:p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ONTROL OF DISINFECTION BY-PRODUCTS</w:t>
            </w:r>
          </w:p>
        </w:tc>
        <w:tc>
          <w:tcPr>
            <w:tcW w:w="717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122</w:t>
            </w:r>
          </w:p>
        </w:tc>
        <w:tc>
          <w:tcPr>
            <w:tcW w:w="4148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WATER QUALITY MANAGEMENT 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FFFFFF" w:themeFill="background1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43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INDUSTRIAL AIR POLLUTION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14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RECYCLE AND REUSE TECHNIQUES ON INDUSTRIAL WASTEWATERS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47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BASICS OF ENVIRONMENTAL TECHNOLOGY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22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INDUSTRIAL WASTE MANAGEMENT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49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DESIGN CRITERIA FOR WASTEWATER TREATMENT PLANTS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2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PRINCIPLES </w:t>
            </w:r>
            <w:proofErr w:type="gramStart"/>
            <w:r w:rsidRPr="001B2413">
              <w:rPr>
                <w:rFonts w:ascii="Times New Roman" w:hAnsi="Times New Roman"/>
                <w:sz w:val="18"/>
                <w:szCs w:val="18"/>
              </w:rPr>
              <w:t>OF  BIOLOGICAL</w:t>
            </w:r>
            <w:proofErr w:type="gramEnd"/>
            <w:r w:rsidRPr="001B2413">
              <w:rPr>
                <w:rFonts w:ascii="Times New Roman" w:hAnsi="Times New Roman"/>
                <w:sz w:val="18"/>
                <w:szCs w:val="18"/>
              </w:rPr>
              <w:t xml:space="preserve"> TREATMENT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51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STACK GAS MEASUREMENT AND ANALYSIS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2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WASTEWATER ENGINEERING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53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MEASUREMENT AND MONITORING OF AMBIENT AIR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2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ION EXCHANGE AND ADSORPTION TECHNOLOGY IN WASTEWATER TREATMENT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55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WETLAND SYSTEMS IN WASTEWATER TREATMENT 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30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THE DESIGN OF LANDFILL AREA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65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LEANER PRODUCTION PRINCIPLES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32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AIR POLLUTION ENGINEERING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67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color w:val="FF0000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WATER AND WASTEWATER MICROBIOLOGY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3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ATMOSPHERIC TRANSPORT AND DEPOSITION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69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ANAEROBIC TREATMENT OF WASTES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3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INSTRUMENTATION AND AUTOMATION OF WATER AND WASTEWATER TREATMENT PLANTS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71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hAnsi="Times New Roman"/>
                <w:sz w:val="18"/>
                <w:szCs w:val="18"/>
                <w:shd w:val="clear" w:color="auto" w:fill="FFFFFF"/>
              </w:rPr>
              <w:t>GREENHOUSE GASES CALCULATION METHODS AND CLIMATE CHANGE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3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BIOINDICATOR ORGANISMS IN DETERMINATION OF WATER QUALITY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73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NANOTECHNOLOGY IN ENVIRONMENTAL ENGINEERING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5242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DISINFECTION OF WATER AND WASTEWATER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75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INTEGRATED WASTE MANAGEMENT TECHNOLOGIES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72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4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MICROBIAL TECHNIQUES IN ENVIRONMENTAL ENGINEERING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79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hAnsi="Times New Roman"/>
                <w:sz w:val="18"/>
                <w:szCs w:val="18"/>
              </w:rPr>
            </w:pPr>
          </w:p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FORMATION AND TREATMENT </w:t>
            </w:r>
            <w:proofErr w:type="gramStart"/>
            <w:r w:rsidRPr="001B2413">
              <w:rPr>
                <w:rFonts w:ascii="Times New Roman" w:hAnsi="Times New Roman"/>
                <w:sz w:val="18"/>
                <w:szCs w:val="18"/>
              </w:rPr>
              <w:t>OF  LANDFILL</w:t>
            </w:r>
            <w:proofErr w:type="gramEnd"/>
            <w:r w:rsidRPr="001B2413">
              <w:rPr>
                <w:rFonts w:ascii="Times New Roman" w:hAnsi="Times New Roman"/>
                <w:sz w:val="18"/>
                <w:szCs w:val="18"/>
              </w:rPr>
              <w:t xml:space="preserve"> LEACHATE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4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ADVANCED ATMOSPHERIC CHEMISTRY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81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color w:val="333333"/>
                <w:sz w:val="18"/>
                <w:szCs w:val="18"/>
                <w:lang w:eastAsia="tr-TR"/>
              </w:rPr>
              <w:t>BIOLOGICAL TREATMENT OF INDUSTRIAL WASTEWATERS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250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color w:val="333333"/>
                <w:sz w:val="18"/>
                <w:szCs w:val="18"/>
                <w:lang w:eastAsia="tr-TR"/>
              </w:rPr>
              <w:t>ON-</w:t>
            </w:r>
            <w:proofErr w:type="gramStart"/>
            <w:r w:rsidRPr="001B2413">
              <w:rPr>
                <w:rFonts w:ascii="Times New Roman" w:eastAsia="Times New Roman" w:hAnsi="Times New Roman"/>
                <w:color w:val="333333"/>
                <w:sz w:val="18"/>
                <w:szCs w:val="18"/>
                <w:lang w:eastAsia="tr-TR"/>
              </w:rPr>
              <w:t>SITE  WASTEWATER</w:t>
            </w:r>
            <w:proofErr w:type="gramEnd"/>
            <w:r w:rsidRPr="001B2413">
              <w:rPr>
                <w:rFonts w:ascii="Times New Roman" w:eastAsia="Times New Roman" w:hAnsi="Times New Roman"/>
                <w:color w:val="333333"/>
                <w:sz w:val="18"/>
                <w:szCs w:val="18"/>
                <w:lang w:eastAsia="tr-TR"/>
              </w:rPr>
              <w:t xml:space="preserve"> TREATMENT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03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OMPOSTING TECHNOLOGY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0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NERGY EFFICIENCY IN ENVIRONMENTAL POLLUTION AND CONTROL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05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PRODUCTION OF BIOFUELS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0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NVİRONMENTAL TOXICOLOGY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07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 xml:space="preserve">SEDIMENT POLLUTION AND </w:t>
            </w: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lastRenderedPageBreak/>
              <w:t>TRANSPORT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lastRenderedPageBreak/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10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 xml:space="preserve">HYDROLOGY OF RIVER CATCHMENTS AND </w:t>
            </w: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lastRenderedPageBreak/>
              <w:t>FLOOD-DROUGHT MODELLING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lastRenderedPageBreak/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11</w:t>
            </w: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pStyle w:val="Default"/>
              <w:spacing w:before="120" w:after="12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eastAsia="Times New Roman" w:hAnsi="Times New Roman" w:cs="Times New Roman"/>
                <w:sz w:val="18"/>
                <w:szCs w:val="18"/>
              </w:rPr>
              <w:t>SOIL POLLUTION AND CONTROL</w:t>
            </w: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12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ADVANCED PHYSİCO-CHEMİCAL TREATMENT PROCESSE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pStyle w:val="Default"/>
              <w:spacing w:before="120" w:after="12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1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WASTEWATER SLUDGE AND SOİL ANALYSİ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1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DEWATERİNG OF TREATMENT SLUDGE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</w:p>
        </w:tc>
        <w:tc>
          <w:tcPr>
            <w:tcW w:w="352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3E4797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color w:val="FF0000"/>
                <w:sz w:val="18"/>
                <w:szCs w:val="18"/>
                <w:lang w:eastAsia="tr-TR"/>
              </w:rPr>
            </w:pPr>
          </w:p>
        </w:tc>
        <w:tc>
          <w:tcPr>
            <w:tcW w:w="717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531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ind w:left="-66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</w:rPr>
              <w:t>ORGANIC MICROPOLLUTANTS AND CONTROL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5A5621">
        <w:trPr>
          <w:trHeight w:val="212"/>
          <w:jc w:val="center"/>
        </w:trPr>
        <w:tc>
          <w:tcPr>
            <w:tcW w:w="369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4D4DC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COURSE STAGE</w:t>
            </w:r>
          </w:p>
        </w:tc>
        <w:tc>
          <w:tcPr>
            <w:tcW w:w="7496" w:type="dxa"/>
            <w:gridSpan w:val="13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85530F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8553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I. TERM / FALL</w:t>
            </w:r>
          </w:p>
        </w:tc>
        <w:tc>
          <w:tcPr>
            <w:tcW w:w="8182" w:type="dxa"/>
            <w:gridSpan w:val="1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0C52D6" w:rsidRPr="0085530F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8553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V. TERM / SPRING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101</w:t>
            </w:r>
          </w:p>
        </w:tc>
        <w:tc>
          <w:tcPr>
            <w:tcW w:w="3655" w:type="dxa"/>
            <w:gridSpan w:val="3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WATER CHEMISTRY</w:t>
            </w:r>
          </w:p>
        </w:tc>
        <w:tc>
          <w:tcPr>
            <w:tcW w:w="588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2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124</w:t>
            </w:r>
          </w:p>
        </w:tc>
        <w:tc>
          <w:tcPr>
            <w:tcW w:w="4148" w:type="dxa"/>
            <w:gridSpan w:val="2"/>
            <w:tcBorders>
              <w:top w:val="double" w:sz="6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SURFACE WATER QUALITY MODELLING </w:t>
            </w:r>
          </w:p>
        </w:tc>
        <w:tc>
          <w:tcPr>
            <w:tcW w:w="711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123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LAKE WATER QUALITY MODELLİNG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0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DISPOSAL TECHNİQUES OF DOMESTIC AND INDUSTRIAL SLUDGE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21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HAZARDOUS WASTES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2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TREATMENT AND DISPOSAL OF INDUSTRIAL WASTES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25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STABILIZATION AND SOLIDIFICATION OF HAZARDOUS WASTES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42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AIR POLLUTION METEOROLOGY 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27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OMPUTER SUPPORTED MODEL APPROACHES IN ACTIVATED SLUDGE SYSTEM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624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USE OF RESPIROMETRIC METHOD IN DESIGN AND OPERATION OF ACTIVATED SLUDGE PROCES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29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BIOLOGICAL TREATMENT OF TOXIC ORGANIC COMPOUNDS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4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OPERATION OF TREATMENT PLANT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31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ADVANCED TREATMENT TECHNIQUE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4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BIOKINETICS TECHNIQUES OF WASTEWATER TREATMENT PLANT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       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233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 xml:space="preserve">LAND APPLICATION OF WASTEWATER SLUDGES 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6250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WATER AND WASTEWATER TREATMENT WITH ADVANCED OXIDATION AND MEMBRANE TECHNOLOGIE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CEV6301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ADVANCED ENVIRONMENTAL ENGINEERING CHEMISTRY II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D67BD6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67BD6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6252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WASTE AND WASTEWATER TREATMENT FOR BIOTECHNOLOGY PROCESSE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303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BIOMASS ENERGY TECHNOLOGIE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CEV6254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MODELLING OF ACTIVATED SLUDGE SYSTEM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</w:tr>
      <w:tr w:rsidR="000C52D6" w:rsidRPr="004D4DC4" w:rsidTr="001B2413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CEV6305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bCs/>
                <w:color w:val="000000" w:themeColor="text1"/>
                <w:sz w:val="18"/>
                <w:szCs w:val="18"/>
                <w:lang w:val="en"/>
              </w:rPr>
              <w:t>HAZARDOUS AIR POLLUTANTS AND RISK ANALYSI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/>
                <w:sz w:val="18"/>
                <w:szCs w:val="18"/>
                <w:lang w:eastAsia="tr-TR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B2413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1B2413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256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hAnsi="Times New Roman" w:cs="Times New Roman"/>
                <w:sz w:val="18"/>
                <w:szCs w:val="18"/>
              </w:rPr>
              <w:t>CLIMATE CHANGE IMPACTS AND ADAPTATION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1B2413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241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0C52D6" w:rsidRPr="004D4DC4" w:rsidTr="001A5345">
        <w:trPr>
          <w:trHeight w:val="203"/>
          <w:jc w:val="center"/>
        </w:trPr>
        <w:tc>
          <w:tcPr>
            <w:tcW w:w="369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0C52D6" w:rsidRPr="004D4DC4" w:rsidRDefault="000C52D6" w:rsidP="000C52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93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CEV6307</w:t>
            </w:r>
          </w:p>
        </w:tc>
        <w:tc>
          <w:tcPr>
            <w:tcW w:w="36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NTROL OF PARTICULATE POLLUTANTS</w:t>
            </w:r>
          </w:p>
        </w:tc>
        <w:tc>
          <w:tcPr>
            <w:tcW w:w="5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67" w:type="dxa"/>
            <w:gridSpan w:val="3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E608F8">
              <w:rPr>
                <w:rFonts w:ascii="Times New Roman" w:hAnsi="Times New Roman"/>
                <w:sz w:val="16"/>
                <w:szCs w:val="16"/>
              </w:rPr>
              <w:t>CEV6258</w:t>
            </w:r>
          </w:p>
        </w:tc>
        <w:tc>
          <w:tcPr>
            <w:tcW w:w="414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rPr>
                <w:rFonts w:ascii="Times New Roman" w:hAnsi="Times New Roman" w:cs="Times New Roman"/>
                <w:caps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NTROL OF GASEOUS POLLUTANTS</w:t>
            </w:r>
          </w:p>
        </w:tc>
        <w:tc>
          <w:tcPr>
            <w:tcW w:w="71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E608F8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E</w:t>
            </w: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8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8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1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52D6" w:rsidRPr="00E608F8" w:rsidRDefault="000C52D6" w:rsidP="000C52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08F8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</w:tbl>
    <w:p w:rsidR="005A5621" w:rsidRDefault="005A5621" w:rsidP="005A5621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A5621" w:rsidRDefault="005A5621" w:rsidP="005A5621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A5621" w:rsidRDefault="005A5621" w:rsidP="005A5621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A5621" w:rsidRDefault="005A5621" w:rsidP="005A5621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A5621" w:rsidRDefault="005A5621" w:rsidP="005A5621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A5621" w:rsidRDefault="005A5621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A5621" w:rsidRDefault="005A5621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F4222" w:rsidRDefault="005F4222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5F4222" w:rsidRDefault="005F4222" w:rsidP="000F7CF5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EF74E3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p w:rsidR="00EF74E3" w:rsidRDefault="00EF74E3" w:rsidP="00EF74E3">
      <w:pPr>
        <w:spacing w:after="0" w:line="240" w:lineRule="auto"/>
        <w:jc w:val="right"/>
        <w:rPr>
          <w:rFonts w:ascii="Times New Roman" w:hAnsi="Times New Roman" w:cs="Times New Roman"/>
        </w:rPr>
      </w:pPr>
    </w:p>
    <w:tbl>
      <w:tblPr>
        <w:tblW w:w="1603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"/>
        <w:gridCol w:w="1011"/>
        <w:gridCol w:w="1422"/>
        <w:gridCol w:w="2555"/>
        <w:gridCol w:w="632"/>
        <w:gridCol w:w="291"/>
        <w:gridCol w:w="300"/>
        <w:gridCol w:w="291"/>
        <w:gridCol w:w="624"/>
        <w:gridCol w:w="676"/>
        <w:gridCol w:w="1099"/>
        <w:gridCol w:w="3964"/>
        <w:gridCol w:w="632"/>
        <w:gridCol w:w="291"/>
        <w:gridCol w:w="300"/>
        <w:gridCol w:w="291"/>
        <w:gridCol w:w="579"/>
        <w:gridCol w:w="670"/>
      </w:tblGrid>
      <w:tr w:rsidR="00EF74E3" w:rsidRPr="005D0980" w:rsidTr="006D2956">
        <w:trPr>
          <w:trHeight w:val="814"/>
          <w:jc w:val="center"/>
        </w:trPr>
        <w:tc>
          <w:tcPr>
            <w:tcW w:w="16035" w:type="dxa"/>
            <w:gridSpan w:val="18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EF74E3" w:rsidRPr="005D0980" w:rsidRDefault="00EF74E3" w:rsidP="006D2956">
            <w:pPr>
              <w:pStyle w:val="stBilgi"/>
              <w:jc w:val="center"/>
              <w:rPr>
                <w:b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6944" behindDoc="0" locked="0" layoutInCell="1" allowOverlap="1" wp14:anchorId="5182EDE8" wp14:editId="26EDAE21">
                  <wp:simplePos x="0" y="0"/>
                  <wp:positionH relativeFrom="margin">
                    <wp:posOffset>60325</wp:posOffset>
                  </wp:positionH>
                  <wp:positionV relativeFrom="margin">
                    <wp:posOffset>-45085</wp:posOffset>
                  </wp:positionV>
                  <wp:extent cx="495300" cy="495300"/>
                  <wp:effectExtent l="0" t="0" r="0" b="0"/>
                  <wp:wrapSquare wrapText="bothSides"/>
                  <wp:docPr id="35" name="Resim 35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18"/>
                <w:szCs w:val="18"/>
              </w:rPr>
              <w:t xml:space="preserve">BURSA </w:t>
            </w:r>
            <w:r w:rsidRPr="005D0980">
              <w:rPr>
                <w:b/>
                <w:sz w:val="18"/>
                <w:szCs w:val="18"/>
              </w:rPr>
              <w:t>ULUDAĞ ÜNİVERSİTESİ</w:t>
            </w:r>
          </w:p>
          <w:p w:rsidR="00EF74E3" w:rsidRPr="005D0980" w:rsidRDefault="00EF74E3" w:rsidP="006D2956">
            <w:pPr>
              <w:pStyle w:val="stBilgi"/>
              <w:tabs>
                <w:tab w:val="left" w:pos="4911"/>
              </w:tabs>
              <w:jc w:val="center"/>
              <w:rPr>
                <w:b/>
                <w:sz w:val="18"/>
                <w:szCs w:val="18"/>
              </w:rPr>
            </w:pPr>
            <w:r w:rsidRPr="005D0980">
              <w:rPr>
                <w:b/>
                <w:sz w:val="18"/>
                <w:szCs w:val="18"/>
              </w:rPr>
              <w:t>FEN BİLİMLERİ ENSTİTÜSÜ</w:t>
            </w:r>
          </w:p>
          <w:p w:rsidR="00EF74E3" w:rsidRPr="005D0980" w:rsidRDefault="00EF74E3" w:rsidP="006D2956">
            <w:pPr>
              <w:pStyle w:val="stBilgi"/>
              <w:jc w:val="center"/>
              <w:rPr>
                <w:b/>
                <w:sz w:val="18"/>
                <w:szCs w:val="18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>
              <w:rPr>
                <w:b/>
                <w:sz w:val="20"/>
                <w:szCs w:val="20"/>
              </w:rPr>
              <w:t>2</w:t>
            </w:r>
            <w:r w:rsidR="0016070D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5D0980">
              <w:rPr>
                <w:b/>
                <w:sz w:val="18"/>
                <w:szCs w:val="18"/>
              </w:rPr>
              <w:t xml:space="preserve">EĞİTİM ÖĞRETİM YILI DERS PLANLARI </w:t>
            </w:r>
          </w:p>
          <w:p w:rsidR="00EF74E3" w:rsidRPr="005D0980" w:rsidRDefault="00EF74E3" w:rsidP="006D2956">
            <w:pPr>
              <w:pStyle w:val="stBilgi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EF74E3" w:rsidRPr="005D0980" w:rsidTr="006D2956">
        <w:trPr>
          <w:trHeight w:val="275"/>
          <w:jc w:val="center"/>
        </w:trPr>
        <w:tc>
          <w:tcPr>
            <w:tcW w:w="2840" w:type="dxa"/>
            <w:gridSpan w:val="3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195" w:type="dxa"/>
            <w:gridSpan w:val="15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 ÇEVRE MÜHENDİSLİĞİ </w:t>
            </w:r>
          </w:p>
        </w:tc>
      </w:tr>
      <w:tr w:rsidR="00EF74E3" w:rsidRPr="005D0980" w:rsidTr="006D2956">
        <w:trPr>
          <w:trHeight w:val="278"/>
          <w:jc w:val="center"/>
        </w:trPr>
        <w:tc>
          <w:tcPr>
            <w:tcW w:w="2840" w:type="dxa"/>
            <w:gridSpan w:val="3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BİLİM DALI / PROGRAMI                  </w:t>
            </w:r>
          </w:p>
        </w:tc>
        <w:tc>
          <w:tcPr>
            <w:tcW w:w="13195" w:type="dxa"/>
            <w:gridSpan w:val="15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 / Tezsiz Yüksek Lisans Programı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</w:p>
        </w:tc>
      </w:tr>
      <w:tr w:rsidR="00EF74E3" w:rsidRPr="005D0980" w:rsidTr="006D2956">
        <w:trPr>
          <w:trHeight w:val="265"/>
          <w:jc w:val="center"/>
        </w:trPr>
        <w:tc>
          <w:tcPr>
            <w:tcW w:w="407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780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. YARIYIL / GÜZ</w:t>
            </w:r>
          </w:p>
        </w:tc>
        <w:tc>
          <w:tcPr>
            <w:tcW w:w="782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. YARIYIL / BAHAR</w:t>
            </w:r>
          </w:p>
        </w:tc>
      </w:tr>
      <w:tr w:rsidR="00EF74E3" w:rsidRPr="005D0980" w:rsidTr="006D2956">
        <w:trPr>
          <w:trHeight w:val="268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977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ind w:right="-70" w:hanging="17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7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96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Dersin Adı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ürü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ind w:left="-58" w:right="-7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Kredi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EF74E3" w:rsidRPr="005D0980" w:rsidTr="006D2956">
        <w:trPr>
          <w:trHeight w:val="24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F74E3" w:rsidRPr="005D0980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F74E3" w:rsidRPr="005D0980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EF74E3" w:rsidRPr="005D0980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 xml:space="preserve">    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EF74E3" w:rsidRPr="005D0980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 xml:space="preserve">    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EF74E3" w:rsidRPr="005D0980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EF74E3" w:rsidRPr="005D0980" w:rsidTr="006D2956">
        <w:trPr>
          <w:trHeight w:val="238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EÇMELİ DER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EF74E3" w:rsidRPr="005D0980" w:rsidTr="006D2956">
        <w:trPr>
          <w:trHeight w:val="242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F74E3" w:rsidRPr="005D0980" w:rsidTr="006D2956">
        <w:trPr>
          <w:trHeight w:val="18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502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24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5</w:t>
            </w:r>
          </w:p>
        </w:tc>
        <w:tc>
          <w:tcPr>
            <w:tcW w:w="676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77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57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15</w:t>
            </w:r>
          </w:p>
        </w:tc>
        <w:tc>
          <w:tcPr>
            <w:tcW w:w="67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</w:tr>
      <w:tr w:rsidR="00EF74E3" w:rsidRPr="005D0980" w:rsidTr="006D2956">
        <w:trPr>
          <w:trHeight w:val="261"/>
          <w:jc w:val="center"/>
        </w:trPr>
        <w:tc>
          <w:tcPr>
            <w:tcW w:w="407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780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II. YARIYIL / GÜZ</w:t>
            </w:r>
          </w:p>
        </w:tc>
        <w:tc>
          <w:tcPr>
            <w:tcW w:w="782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IV. YARIYIL / BAHAR (*)</w:t>
            </w:r>
          </w:p>
        </w:tc>
      </w:tr>
      <w:tr w:rsidR="00EF74E3" w:rsidRPr="005D0980" w:rsidTr="006D2956">
        <w:trPr>
          <w:trHeight w:val="256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  <w:lang w:eastAsia="tr-TR"/>
              </w:rPr>
              <w:t>CEV5001</w:t>
            </w:r>
          </w:p>
        </w:tc>
        <w:tc>
          <w:tcPr>
            <w:tcW w:w="39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 xml:space="preserve">DÖNEM PROJESİ </w:t>
            </w:r>
          </w:p>
        </w:tc>
        <w:tc>
          <w:tcPr>
            <w:tcW w:w="63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 xml:space="preserve">  Z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2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D098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76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1099" w:type="dxa"/>
            <w:tcBorders>
              <w:top w:val="nil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F74E3" w:rsidRPr="005D0980" w:rsidTr="006D2956">
        <w:trPr>
          <w:trHeight w:val="256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6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7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F74E3" w:rsidRPr="005D0980" w:rsidTr="006D2956">
        <w:trPr>
          <w:trHeight w:val="2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502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624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676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6577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Toplam Kredi </w:t>
            </w:r>
          </w:p>
        </w:tc>
        <w:tc>
          <w:tcPr>
            <w:tcW w:w="57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</w:p>
        </w:tc>
      </w:tr>
      <w:tr w:rsidR="00EF74E3" w:rsidRPr="005D0980" w:rsidTr="006D2956">
        <w:trPr>
          <w:trHeight w:val="382"/>
          <w:jc w:val="center"/>
        </w:trPr>
        <w:tc>
          <w:tcPr>
            <w:tcW w:w="16035" w:type="dxa"/>
            <w:gridSpan w:val="18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5D0980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</w:pP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TOPLAM K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>REDİ: 30</w:t>
            </w:r>
            <w:r w:rsidRPr="005D098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tr-TR"/>
              </w:rPr>
              <w:t xml:space="preserve"> - TOPLAM AKTS: 90</w:t>
            </w:r>
          </w:p>
        </w:tc>
      </w:tr>
      <w:tr w:rsidR="00EF74E3" w:rsidRPr="005D0980" w:rsidTr="006D2956">
        <w:trPr>
          <w:trHeight w:val="788"/>
          <w:jc w:val="center"/>
        </w:trPr>
        <w:tc>
          <w:tcPr>
            <w:tcW w:w="16035" w:type="dxa"/>
            <w:gridSpan w:val="18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74E3" w:rsidRPr="005D0980" w:rsidRDefault="00EF74E3" w:rsidP="006D2956">
            <w:pPr>
              <w:pStyle w:val="AltBilgi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</w:tbl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FA589A" w:rsidRDefault="00FA589A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F2B69" w:rsidRDefault="009F2B6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F2B69" w:rsidRDefault="009F2B6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F2B69" w:rsidRDefault="009F2B6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F2B69" w:rsidRDefault="009F2B6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9F2B69" w:rsidRDefault="009F2B6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EF74E3">
      <w:pPr>
        <w:spacing w:after="0" w:line="240" w:lineRule="auto"/>
        <w:jc w:val="right"/>
        <w:rPr>
          <w:rFonts w:ascii="Times New Roman" w:hAnsi="Times New Roman" w:cs="Times New Roman"/>
        </w:rPr>
      </w:pPr>
    </w:p>
    <w:tbl>
      <w:tblPr>
        <w:tblW w:w="16206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"/>
        <w:gridCol w:w="978"/>
        <w:gridCol w:w="1455"/>
        <w:gridCol w:w="2555"/>
        <w:gridCol w:w="632"/>
        <w:gridCol w:w="291"/>
        <w:gridCol w:w="300"/>
        <w:gridCol w:w="291"/>
        <w:gridCol w:w="654"/>
        <w:gridCol w:w="817"/>
        <w:gridCol w:w="943"/>
        <w:gridCol w:w="4120"/>
        <w:gridCol w:w="632"/>
        <w:gridCol w:w="291"/>
        <w:gridCol w:w="300"/>
        <w:gridCol w:w="291"/>
        <w:gridCol w:w="579"/>
        <w:gridCol w:w="670"/>
      </w:tblGrid>
      <w:tr w:rsidR="00EF74E3" w:rsidRPr="00B12AAF" w:rsidTr="001A13EF">
        <w:trPr>
          <w:trHeight w:val="20"/>
          <w:jc w:val="center"/>
        </w:trPr>
        <w:tc>
          <w:tcPr>
            <w:tcW w:w="16206" w:type="dxa"/>
            <w:gridSpan w:val="18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EF74E3" w:rsidRPr="00B12AAF" w:rsidRDefault="00EF74E3" w:rsidP="006D2956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198C3E8E" wp14:editId="3448893B">
                  <wp:simplePos x="0" y="0"/>
                  <wp:positionH relativeFrom="margin">
                    <wp:posOffset>119380</wp:posOffset>
                  </wp:positionH>
                  <wp:positionV relativeFrom="margin">
                    <wp:posOffset>-74930</wp:posOffset>
                  </wp:positionV>
                  <wp:extent cx="495300" cy="495300"/>
                  <wp:effectExtent l="0" t="0" r="0" b="0"/>
                  <wp:wrapSquare wrapText="bothSides"/>
                  <wp:docPr id="36" name="Resim 36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20"/>
                <w:szCs w:val="20"/>
              </w:rPr>
              <w:t xml:space="preserve">BURSA </w:t>
            </w:r>
            <w:r w:rsidRPr="00B12AAF">
              <w:rPr>
                <w:b/>
                <w:sz w:val="20"/>
                <w:szCs w:val="20"/>
              </w:rPr>
              <w:t>ULUDAĞ ÜNİVERSİTESİ</w:t>
            </w:r>
          </w:p>
          <w:p w:rsidR="00EF74E3" w:rsidRPr="00B12AAF" w:rsidRDefault="00EF74E3" w:rsidP="006D2956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EN BİLİMLERİ </w:t>
            </w:r>
            <w:r w:rsidRPr="00B12AAF">
              <w:rPr>
                <w:b/>
                <w:sz w:val="20"/>
                <w:szCs w:val="20"/>
              </w:rPr>
              <w:t>ENSTİTÜSÜ</w:t>
            </w:r>
          </w:p>
          <w:p w:rsidR="00EF74E3" w:rsidRDefault="00EF74E3" w:rsidP="006D2956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>
              <w:rPr>
                <w:b/>
                <w:sz w:val="20"/>
                <w:szCs w:val="20"/>
              </w:rPr>
              <w:t>2</w:t>
            </w:r>
            <w:r w:rsidR="0016070D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B12AAF">
              <w:rPr>
                <w:b/>
                <w:sz w:val="20"/>
                <w:szCs w:val="20"/>
              </w:rPr>
              <w:t xml:space="preserve">EĞİTİM ÖĞRETİM YILI DERS PLANLARI </w:t>
            </w:r>
          </w:p>
          <w:p w:rsidR="00EF74E3" w:rsidRPr="00A22D93" w:rsidRDefault="00EF74E3" w:rsidP="006D2956">
            <w:pPr>
              <w:pStyle w:val="stBilgi"/>
              <w:jc w:val="center"/>
              <w:rPr>
                <w:b/>
                <w:bCs/>
                <w:sz w:val="8"/>
                <w:szCs w:val="20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2840" w:type="dxa"/>
            <w:gridSpan w:val="3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366" w:type="dxa"/>
            <w:gridSpan w:val="15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ÇEVRE MÜHENDİSLİĞİ 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2840" w:type="dxa"/>
            <w:gridSpan w:val="3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366" w:type="dxa"/>
            <w:gridSpan w:val="15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 /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Tezsiz </w:t>
            </w: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sek Lisan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Programı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 AŞAMASI</w:t>
            </w:r>
          </w:p>
        </w:tc>
        <w:tc>
          <w:tcPr>
            <w:tcW w:w="7973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I-III</w:t>
            </w: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YARIYIL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EÇMELİ</w:t>
            </w: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/ GÜZ</w:t>
            </w:r>
          </w:p>
        </w:tc>
        <w:tc>
          <w:tcPr>
            <w:tcW w:w="782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II. YARIYI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SEÇMELİ</w:t>
            </w: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/ BAHAR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4010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ind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</w:t>
            </w:r>
            <w:r w:rsidRPr="005C361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412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ind w:left="-58"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</w:t>
            </w:r>
            <w:r w:rsidRPr="005C361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S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CEV5257</w:t>
            </w: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 xml:space="preserve">İŞYERİNDE ÇEVRE GÜVENLİĞİ 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72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  <w:r w:rsidRPr="009B6D71"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  <w:t>CEV5240</w:t>
            </w: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  <w:r w:rsidRPr="009B6D71"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  <w:t>ÇEVRE MÜHENDİSLİĞİNDE TEMEL PROSESLER II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CEV5259</w:t>
            </w: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 xml:space="preserve">ÇEVRE </w:t>
            </w: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MÜHENDİSLİĞİNDE TEMEL PROSESLER </w:t>
            </w: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I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  <w:p w:rsidR="00EF74E3" w:rsidRPr="009B6D71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  <w:r w:rsidRPr="009B6D71"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  <w:t>CEV5248</w:t>
            </w: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  <w:p w:rsidR="00EF74E3" w:rsidRPr="009B6D71" w:rsidRDefault="00EF74E3" w:rsidP="006D2956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  <w:r w:rsidRPr="009B6D71"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  <w:t>ÇEVRE KİRLİLİĞİ ve HALK SAĞLIĞI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CEV5263</w:t>
            </w: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YENİLENEBİLİR ENERJİ ve ÇEVR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CEV526</w:t>
            </w:r>
            <w:r w:rsidR="00F92D57">
              <w:rPr>
                <w:rFonts w:ascii="Times New Roman" w:hAnsi="Times New Roman" w:cs="Times New Roman"/>
                <w:sz w:val="17"/>
                <w:szCs w:val="17"/>
              </w:rPr>
              <w:t>2</w:t>
            </w: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E37AB" w:rsidRDefault="009E37AB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ÇEVRE BİYOTEKNOLOJİSİ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  <w:r w:rsidRPr="009B6D71"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  <w:t>CEV5277</w:t>
            </w: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ATIK BERTARAFI ve YASAL MEVZUAT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  <w:r w:rsidRPr="009B6D71"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9B6D71"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D75C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CEV5320</w:t>
            </w: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ATIKSU ARITMA TEKNOLOJİLERİ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D75C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AD51D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09</w:t>
            </w: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ÇEVRE KİRLİLİĞİNİN </w:t>
            </w:r>
            <w:r w:rsidRPr="00AD51D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TEMELLERİ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AD51D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51D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51D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51D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51D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51DC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D75C80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CEV5322</w:t>
            </w: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ATIK DEPOLAMA SAHASI TEKNOLOJİLERİ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D75C80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S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6</w:t>
            </w: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AD51DC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72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72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B12AAF" w:rsidTr="001A13EF">
        <w:trPr>
          <w:trHeight w:val="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B12AA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7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40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65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94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4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7"/>
                <w:szCs w:val="17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9B6D71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</w:tr>
      <w:tr w:rsidR="00EF74E3" w:rsidRPr="000E3E44" w:rsidTr="001A13EF">
        <w:trPr>
          <w:trHeight w:val="20"/>
          <w:jc w:val="center"/>
        </w:trPr>
        <w:tc>
          <w:tcPr>
            <w:tcW w:w="16206" w:type="dxa"/>
            <w:gridSpan w:val="18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74E3" w:rsidRPr="00CE272D" w:rsidRDefault="00EF74E3" w:rsidP="006D2956">
            <w:pPr>
              <w:pStyle w:val="AltBilgi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</w:p>
        </w:tc>
      </w:tr>
    </w:tbl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5D0980" w:rsidRDefault="005D0980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D4419" w:rsidRDefault="00ED441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D4419" w:rsidRDefault="00ED441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D4419" w:rsidRDefault="00ED441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513F1" w:rsidRDefault="002513F1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513F1" w:rsidRDefault="002513F1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2513F1" w:rsidRDefault="002513F1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D4419" w:rsidRDefault="00ED4419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5D0980" w:rsidRDefault="005D0980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5D0980" w:rsidRDefault="005D0980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5D0980" w:rsidRDefault="005D0980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F74E3" w:rsidRDefault="00EF74E3" w:rsidP="00EF74E3">
      <w:pPr>
        <w:spacing w:after="0" w:line="240" w:lineRule="auto"/>
        <w:jc w:val="right"/>
        <w:rPr>
          <w:rFonts w:ascii="Times New Roman" w:hAnsi="Times New Roman" w:cs="Times New Roman"/>
        </w:rPr>
      </w:pPr>
    </w:p>
    <w:tbl>
      <w:tblPr>
        <w:tblW w:w="1603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"/>
        <w:gridCol w:w="1011"/>
        <w:gridCol w:w="1422"/>
        <w:gridCol w:w="2555"/>
        <w:gridCol w:w="632"/>
        <w:gridCol w:w="291"/>
        <w:gridCol w:w="300"/>
        <w:gridCol w:w="291"/>
        <w:gridCol w:w="624"/>
        <w:gridCol w:w="676"/>
        <w:gridCol w:w="1099"/>
        <w:gridCol w:w="3964"/>
        <w:gridCol w:w="632"/>
        <w:gridCol w:w="291"/>
        <w:gridCol w:w="300"/>
        <w:gridCol w:w="291"/>
        <w:gridCol w:w="579"/>
        <w:gridCol w:w="670"/>
      </w:tblGrid>
      <w:tr w:rsidR="00EF74E3" w:rsidRPr="008D3DBF" w:rsidTr="006D2956">
        <w:trPr>
          <w:trHeight w:val="814"/>
          <w:jc w:val="center"/>
        </w:trPr>
        <w:tc>
          <w:tcPr>
            <w:tcW w:w="16035" w:type="dxa"/>
            <w:gridSpan w:val="18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EF74E3" w:rsidRPr="008D3DBF" w:rsidRDefault="00EF74E3" w:rsidP="006D2956">
            <w:pPr>
              <w:pStyle w:val="stBilgi"/>
              <w:jc w:val="center"/>
              <w:rPr>
                <w:b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67968" behindDoc="0" locked="0" layoutInCell="1" allowOverlap="1" wp14:anchorId="32E93BF9" wp14:editId="38AE9A45">
                  <wp:simplePos x="0" y="0"/>
                  <wp:positionH relativeFrom="margin">
                    <wp:posOffset>68580</wp:posOffset>
                  </wp:positionH>
                  <wp:positionV relativeFrom="margin">
                    <wp:posOffset>11430</wp:posOffset>
                  </wp:positionV>
                  <wp:extent cx="495300" cy="495300"/>
                  <wp:effectExtent l="0" t="0" r="0" b="0"/>
                  <wp:wrapSquare wrapText="bothSides"/>
                  <wp:docPr id="37" name="Resim 37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81763">
              <w:rPr>
                <w:b/>
                <w:sz w:val="20"/>
                <w:szCs w:val="20"/>
              </w:rPr>
              <w:t>BURSA ULUDAĞ UNIVERSITY</w:t>
            </w:r>
          </w:p>
          <w:p w:rsidR="00EF74E3" w:rsidRPr="001B2BBF" w:rsidRDefault="00EF74E3" w:rsidP="006D2956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D85C48">
              <w:rPr>
                <w:b/>
                <w:bCs/>
                <w:sz w:val="20"/>
                <w:szCs w:val="20"/>
              </w:rPr>
              <w:t>INSTITUTE</w:t>
            </w:r>
            <w:r w:rsidRPr="001B2BBF">
              <w:rPr>
                <w:b/>
                <w:sz w:val="20"/>
                <w:szCs w:val="20"/>
              </w:rPr>
              <w:t xml:space="preserve"> OF NATURAL AND APPLIED SCIENCES</w:t>
            </w:r>
          </w:p>
          <w:p w:rsidR="00EF74E3" w:rsidRPr="00E81763" w:rsidRDefault="00EF74E3" w:rsidP="0016070D">
            <w:pPr>
              <w:pStyle w:val="stBilgi"/>
              <w:jc w:val="center"/>
              <w:rPr>
                <w:b/>
                <w:bCs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>
              <w:rPr>
                <w:b/>
                <w:sz w:val="20"/>
                <w:szCs w:val="20"/>
              </w:rPr>
              <w:t>2</w:t>
            </w:r>
            <w:r w:rsidR="0016070D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E81763">
              <w:rPr>
                <w:b/>
                <w:sz w:val="20"/>
                <w:szCs w:val="20"/>
              </w:rPr>
              <w:t>ACADEMIC YEAR COURSE PLAN</w:t>
            </w:r>
          </w:p>
        </w:tc>
      </w:tr>
      <w:tr w:rsidR="00EF74E3" w:rsidRPr="008D3DBF" w:rsidTr="006D2956">
        <w:trPr>
          <w:trHeight w:val="275"/>
          <w:jc w:val="center"/>
        </w:trPr>
        <w:tc>
          <w:tcPr>
            <w:tcW w:w="2840" w:type="dxa"/>
            <w:gridSpan w:val="3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DEPARTMENT OF</w:t>
            </w:r>
          </w:p>
        </w:tc>
        <w:tc>
          <w:tcPr>
            <w:tcW w:w="13195" w:type="dxa"/>
            <w:gridSpan w:val="15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 ENVIRONMENTAL </w:t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 xml:space="preserve">ENGINEERING </w:t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16"/>
                <w:szCs w:val="16"/>
              </w:rPr>
            </w:r>
            <w:r w:rsidR="000C52D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EF74E3" w:rsidRPr="008D3DBF" w:rsidTr="006D2956">
        <w:trPr>
          <w:trHeight w:val="278"/>
          <w:jc w:val="center"/>
        </w:trPr>
        <w:tc>
          <w:tcPr>
            <w:tcW w:w="2840" w:type="dxa"/>
            <w:gridSpan w:val="3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DEPARTMENT / PROGRAM</w:t>
            </w:r>
          </w:p>
        </w:tc>
        <w:tc>
          <w:tcPr>
            <w:tcW w:w="13195" w:type="dxa"/>
            <w:gridSpan w:val="15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 </w:t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instrText xml:space="preserve"> FORMTEXT </w:instrText>
            </w:r>
            <w:r w:rsidR="000C52D6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r>
            <w:r w:rsidR="000C52D6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fldChar w:fldCharType="separate"/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fldChar w:fldCharType="end"/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/ </w:t>
            </w:r>
            <w:proofErr w:type="spellStart"/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val="en-US" w:eastAsia="tr-TR"/>
              </w:rPr>
              <w:t>Master'sDegree</w:t>
            </w:r>
            <w:proofErr w:type="spellEnd"/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Program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eastAsia="tr-TR"/>
              </w:rPr>
              <w:t>(</w:t>
            </w:r>
            <w:proofErr w:type="spellStart"/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eastAsia="tr-TR"/>
              </w:rPr>
              <w:t>WithoutThesis</w:t>
            </w:r>
            <w:proofErr w:type="spellEnd"/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eastAsia="tr-TR"/>
              </w:rPr>
              <w:t xml:space="preserve"> )</w:t>
            </w:r>
          </w:p>
        </w:tc>
      </w:tr>
      <w:tr w:rsidR="00EF74E3" w:rsidRPr="008D3DBF" w:rsidTr="006D2956">
        <w:trPr>
          <w:trHeight w:val="265"/>
          <w:jc w:val="center"/>
        </w:trPr>
        <w:tc>
          <w:tcPr>
            <w:tcW w:w="407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COURSE STAGE</w:t>
            </w:r>
          </w:p>
        </w:tc>
        <w:tc>
          <w:tcPr>
            <w:tcW w:w="780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I. TERM / FALL</w:t>
            </w:r>
          </w:p>
        </w:tc>
        <w:tc>
          <w:tcPr>
            <w:tcW w:w="782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II. TERM / SPRING</w:t>
            </w:r>
          </w:p>
        </w:tc>
      </w:tr>
      <w:tr w:rsidR="00EF74E3" w:rsidRPr="008D3DBF" w:rsidTr="006D2956">
        <w:trPr>
          <w:trHeight w:val="268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ode</w:t>
            </w:r>
          </w:p>
        </w:tc>
        <w:tc>
          <w:tcPr>
            <w:tcW w:w="3977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Course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itle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ype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</w:t>
            </w:r>
          </w:p>
        </w:tc>
        <w:tc>
          <w:tcPr>
            <w:tcW w:w="676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ECTS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ode</w:t>
            </w:r>
          </w:p>
        </w:tc>
        <w:tc>
          <w:tcPr>
            <w:tcW w:w="396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Course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itle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ype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ind w:left="-5" w:right="-70" w:hanging="45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ECTS</w:t>
            </w:r>
          </w:p>
        </w:tc>
      </w:tr>
      <w:tr w:rsidR="00EF74E3" w:rsidRPr="008D3DBF" w:rsidTr="006D2956">
        <w:trPr>
          <w:trHeight w:val="24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F74E3" w:rsidRPr="008D3DBF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F74E3" w:rsidRPr="008D3DBF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EF74E3" w:rsidRPr="008D3DBF" w:rsidTr="006D2956">
        <w:trPr>
          <w:trHeight w:val="234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EF74E3" w:rsidRPr="008D3DBF" w:rsidTr="006D2956">
        <w:trPr>
          <w:trHeight w:val="247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EF74E3" w:rsidRPr="008D3DBF" w:rsidTr="006D2956">
        <w:trPr>
          <w:trHeight w:val="236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EF74E3" w:rsidRPr="008D3DBF" w:rsidTr="006D2956">
        <w:trPr>
          <w:trHeight w:val="242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8D3DBF" w:rsidRDefault="00EF74E3" w:rsidP="006D2956">
            <w:pPr>
              <w:spacing w:after="0" w:line="240" w:lineRule="auto"/>
              <w:ind w:right="72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V</w:t>
            </w: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LECTIVE COURSE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EF74E3" w:rsidRPr="008D3DBF" w:rsidTr="006D2956">
        <w:trPr>
          <w:trHeight w:val="251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8D3DBF" w:rsidRDefault="00EF74E3" w:rsidP="006D2956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8D3DBF" w:rsidRDefault="00EF74E3" w:rsidP="006D2956">
            <w:pPr>
              <w:spacing w:after="0" w:line="240" w:lineRule="auto"/>
              <w:ind w:right="72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</w:tr>
      <w:tr w:rsidR="00EF74E3" w:rsidRPr="008D3DBF" w:rsidTr="006D2956">
        <w:trPr>
          <w:trHeight w:val="18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6502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Total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s</w:t>
            </w:r>
          </w:p>
        </w:tc>
        <w:tc>
          <w:tcPr>
            <w:tcW w:w="624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15</w:t>
            </w:r>
          </w:p>
        </w:tc>
        <w:tc>
          <w:tcPr>
            <w:tcW w:w="676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30</w:t>
            </w:r>
          </w:p>
        </w:tc>
        <w:tc>
          <w:tcPr>
            <w:tcW w:w="6577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Total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s</w:t>
            </w:r>
          </w:p>
          <w:p w:rsidR="00EF74E3" w:rsidRPr="008D3DBF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15</w:t>
            </w:r>
          </w:p>
        </w:tc>
        <w:tc>
          <w:tcPr>
            <w:tcW w:w="67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30</w:t>
            </w:r>
          </w:p>
        </w:tc>
      </w:tr>
      <w:tr w:rsidR="00EF74E3" w:rsidRPr="008D3DBF" w:rsidTr="006D2956">
        <w:trPr>
          <w:trHeight w:val="261"/>
          <w:jc w:val="center"/>
        </w:trPr>
        <w:tc>
          <w:tcPr>
            <w:tcW w:w="407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STAGE THESIS</w:t>
            </w:r>
          </w:p>
        </w:tc>
        <w:tc>
          <w:tcPr>
            <w:tcW w:w="7802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III. TERM / FALL</w:t>
            </w:r>
          </w:p>
        </w:tc>
        <w:tc>
          <w:tcPr>
            <w:tcW w:w="7826" w:type="dxa"/>
            <w:gridSpan w:val="8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IV. TERM / SPRING (*)</w:t>
            </w:r>
          </w:p>
        </w:tc>
      </w:tr>
      <w:tr w:rsidR="00EF74E3" w:rsidRPr="008D3DBF" w:rsidTr="006D2956">
        <w:trPr>
          <w:trHeight w:val="256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  <w:lang w:eastAsia="tr-TR"/>
              </w:rPr>
              <w:t>CEV5001</w:t>
            </w:r>
          </w:p>
        </w:tc>
        <w:tc>
          <w:tcPr>
            <w:tcW w:w="3977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EMESTER  </w:t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PROJECT</w:t>
            </w:r>
            <w:proofErr w:type="gramEnd"/>
            <w:r w:rsidRPr="008D3DB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  <w:lang w:eastAsia="tr-TR"/>
              </w:rPr>
              <w:t>C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3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2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6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B6DDE8" w:themeFill="accent5" w:themeFillTint="66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tr-TR"/>
              </w:rPr>
              <w:t>30</w:t>
            </w:r>
          </w:p>
        </w:tc>
        <w:tc>
          <w:tcPr>
            <w:tcW w:w="1099" w:type="dxa"/>
            <w:tcBorders>
              <w:top w:val="nil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32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57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70" w:type="dxa"/>
            <w:tcBorders>
              <w:top w:val="nil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</w:tr>
      <w:tr w:rsidR="00EF74E3" w:rsidRPr="008D3DBF" w:rsidTr="006D2956">
        <w:trPr>
          <w:trHeight w:val="256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977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dotted" w:sz="4" w:space="0" w:color="auto"/>
              <w:left w:val="double" w:sz="6" w:space="0" w:color="auto"/>
              <w:bottom w:val="single" w:sz="4" w:space="0" w:color="000000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964" w:type="dxa"/>
            <w:tcBorders>
              <w:top w:val="dotted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single" w:sz="4" w:space="0" w:color="000000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tr-TR"/>
              </w:rPr>
            </w:pPr>
          </w:p>
        </w:tc>
      </w:tr>
      <w:tr w:rsidR="00EF74E3" w:rsidRPr="008D3DBF" w:rsidTr="006D2956">
        <w:trPr>
          <w:trHeight w:val="220"/>
          <w:jc w:val="center"/>
        </w:trPr>
        <w:tc>
          <w:tcPr>
            <w:tcW w:w="407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6502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Total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s</w:t>
            </w:r>
          </w:p>
        </w:tc>
        <w:tc>
          <w:tcPr>
            <w:tcW w:w="624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676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30</w:t>
            </w:r>
          </w:p>
        </w:tc>
        <w:tc>
          <w:tcPr>
            <w:tcW w:w="6577" w:type="dxa"/>
            <w:gridSpan w:val="6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Total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s</w:t>
            </w:r>
          </w:p>
        </w:tc>
        <w:tc>
          <w:tcPr>
            <w:tcW w:w="579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</w:tr>
      <w:tr w:rsidR="00EF74E3" w:rsidRPr="008D3DBF" w:rsidTr="006D2956">
        <w:trPr>
          <w:trHeight w:val="382"/>
          <w:jc w:val="center"/>
        </w:trPr>
        <w:tc>
          <w:tcPr>
            <w:tcW w:w="16035" w:type="dxa"/>
            <w:gridSpan w:val="18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EF74E3" w:rsidRPr="008D3DBF" w:rsidRDefault="00EF74E3" w:rsidP="006D29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TOTAL CREDITS: 30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 -  TOTAL ECTS: 90</w:t>
            </w:r>
          </w:p>
        </w:tc>
      </w:tr>
      <w:tr w:rsidR="00EF74E3" w:rsidRPr="008D3DBF" w:rsidTr="006D2956">
        <w:trPr>
          <w:trHeight w:val="788"/>
          <w:jc w:val="center"/>
        </w:trPr>
        <w:tc>
          <w:tcPr>
            <w:tcW w:w="16035" w:type="dxa"/>
            <w:gridSpan w:val="18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74E3" w:rsidRPr="00E53E2E" w:rsidRDefault="00EF74E3" w:rsidP="006D2956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</w:tr>
    </w:tbl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FA589A" w:rsidRDefault="00FA589A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FA589A" w:rsidRDefault="00FA589A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FE288F" w:rsidRDefault="00FE288F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B2413" w:rsidRDefault="001B2413" w:rsidP="001B2413">
      <w:pPr>
        <w:spacing w:after="0" w:line="240" w:lineRule="auto"/>
        <w:jc w:val="right"/>
        <w:rPr>
          <w:rFonts w:ascii="Times New Roman" w:hAnsi="Times New Roman" w:cs="Times New Roman"/>
        </w:rPr>
      </w:pPr>
    </w:p>
    <w:tbl>
      <w:tblPr>
        <w:tblW w:w="1624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1"/>
        <w:gridCol w:w="136"/>
        <w:gridCol w:w="857"/>
        <w:gridCol w:w="154"/>
        <w:gridCol w:w="1356"/>
        <w:gridCol w:w="66"/>
        <w:gridCol w:w="1720"/>
        <w:gridCol w:w="793"/>
        <w:gridCol w:w="42"/>
        <w:gridCol w:w="558"/>
        <w:gridCol w:w="74"/>
        <w:gridCol w:w="202"/>
        <w:gridCol w:w="89"/>
        <w:gridCol w:w="195"/>
        <w:gridCol w:w="105"/>
        <w:gridCol w:w="173"/>
        <w:gridCol w:w="118"/>
        <w:gridCol w:w="475"/>
        <w:gridCol w:w="149"/>
        <w:gridCol w:w="493"/>
        <w:gridCol w:w="183"/>
        <w:gridCol w:w="1099"/>
        <w:gridCol w:w="637"/>
        <w:gridCol w:w="3327"/>
        <w:gridCol w:w="632"/>
        <w:gridCol w:w="291"/>
        <w:gridCol w:w="300"/>
        <w:gridCol w:w="291"/>
        <w:gridCol w:w="579"/>
        <w:gridCol w:w="670"/>
        <w:gridCol w:w="210"/>
      </w:tblGrid>
      <w:tr w:rsidR="001B2413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16035" w:type="dxa"/>
            <w:gridSpan w:val="30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1B2413" w:rsidRPr="008D3DBF" w:rsidRDefault="007B08CB" w:rsidP="005D0980">
            <w:pPr>
              <w:pStyle w:val="stBilgi"/>
              <w:jc w:val="center"/>
              <w:rPr>
                <w:b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2608" behindDoc="0" locked="0" layoutInCell="1" allowOverlap="1" wp14:anchorId="53A08B30" wp14:editId="510882A2">
                  <wp:simplePos x="0" y="0"/>
                  <wp:positionH relativeFrom="margin">
                    <wp:posOffset>55245</wp:posOffset>
                  </wp:positionH>
                  <wp:positionV relativeFrom="margin">
                    <wp:posOffset>0</wp:posOffset>
                  </wp:positionV>
                  <wp:extent cx="447675" cy="447675"/>
                  <wp:effectExtent l="0" t="0" r="9525" b="9525"/>
                  <wp:wrapSquare wrapText="bothSides"/>
                  <wp:docPr id="38" name="Resim 38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024EC">
              <w:rPr>
                <w:b/>
                <w:sz w:val="16"/>
                <w:szCs w:val="16"/>
              </w:rPr>
              <w:t xml:space="preserve">BURSA </w:t>
            </w:r>
            <w:r w:rsidR="001B2413" w:rsidRPr="008D3DBF">
              <w:rPr>
                <w:b/>
                <w:sz w:val="16"/>
                <w:szCs w:val="16"/>
              </w:rPr>
              <w:t>ULUDAĞ UNIVERSITY</w:t>
            </w:r>
          </w:p>
          <w:p w:rsidR="001B2413" w:rsidRPr="008D3DBF" w:rsidRDefault="001B2413" w:rsidP="005D0980">
            <w:pPr>
              <w:pStyle w:val="stBilgi"/>
              <w:jc w:val="center"/>
              <w:rPr>
                <w:b/>
                <w:bCs/>
                <w:sz w:val="16"/>
                <w:szCs w:val="16"/>
              </w:rPr>
            </w:pPr>
            <w:r w:rsidRPr="008D3DBF">
              <w:rPr>
                <w:b/>
                <w:bCs/>
                <w:sz w:val="16"/>
                <w:szCs w:val="16"/>
              </w:rPr>
              <w:t>INSTITUTE OF SCIENCE</w:t>
            </w:r>
          </w:p>
          <w:p w:rsidR="001B2413" w:rsidRDefault="005F4436" w:rsidP="005D0980">
            <w:pPr>
              <w:pStyle w:val="stBilgi"/>
              <w:jc w:val="center"/>
              <w:rPr>
                <w:b/>
                <w:sz w:val="16"/>
                <w:szCs w:val="16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16070D">
              <w:rPr>
                <w:b/>
                <w:sz w:val="20"/>
                <w:szCs w:val="20"/>
              </w:rPr>
              <w:t>2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1B2413" w:rsidRPr="008D3DBF">
              <w:rPr>
                <w:b/>
                <w:sz w:val="16"/>
                <w:szCs w:val="16"/>
              </w:rPr>
              <w:t>ACADEMIC YEAR COURSE PLAN</w:t>
            </w:r>
          </w:p>
          <w:p w:rsidR="005D0980" w:rsidRPr="008D3DBF" w:rsidRDefault="005D0980" w:rsidP="005D0980">
            <w:pPr>
              <w:pStyle w:val="stBilgi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1B2413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2840" w:type="dxa"/>
            <w:gridSpan w:val="6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DEPARTMENT OF</w:t>
            </w:r>
          </w:p>
        </w:tc>
        <w:tc>
          <w:tcPr>
            <w:tcW w:w="13195" w:type="dxa"/>
            <w:gridSpan w:val="2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 ENVIRONMENTAL </w:t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 xml:space="preserve">ENGINEERING </w:t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16"/>
                <w:szCs w:val="16"/>
              </w:rPr>
            </w:r>
            <w:r w:rsidR="000C52D6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8D3DBF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1B2413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2840" w:type="dxa"/>
            <w:gridSpan w:val="6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DEPARTMENT / PROGRAM</w:t>
            </w:r>
          </w:p>
        </w:tc>
        <w:tc>
          <w:tcPr>
            <w:tcW w:w="13195" w:type="dxa"/>
            <w:gridSpan w:val="24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 </w:t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instrText xml:space="preserve"> FORMTEXT </w:instrText>
            </w:r>
            <w:r w:rsidR="000C52D6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r>
            <w:r w:rsidR="000C52D6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fldChar w:fldCharType="separate"/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fldChar w:fldCharType="end"/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/ </w:t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val="en-US" w:eastAsia="tr-TR"/>
              </w:rPr>
              <w:t>Master's Degree</w:t>
            </w: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Program </w:t>
            </w:r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eastAsia="tr-TR"/>
              </w:rPr>
              <w:t>(</w:t>
            </w:r>
            <w:proofErr w:type="spellStart"/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eastAsia="tr-TR"/>
              </w:rPr>
              <w:t>WithoutThesis</w:t>
            </w:r>
            <w:proofErr w:type="spellEnd"/>
            <w:r w:rsidRPr="008D3DBF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eastAsia="tr-TR"/>
              </w:rPr>
              <w:t xml:space="preserve"> )</w:t>
            </w:r>
          </w:p>
        </w:tc>
      </w:tr>
      <w:tr w:rsidR="001B2413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COURSE STAGE</w:t>
            </w:r>
          </w:p>
        </w:tc>
        <w:tc>
          <w:tcPr>
            <w:tcW w:w="7802" w:type="dxa"/>
            <w:gridSpan w:val="1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I.III TERM / FALL</w:t>
            </w:r>
          </w:p>
        </w:tc>
        <w:tc>
          <w:tcPr>
            <w:tcW w:w="7826" w:type="dxa"/>
            <w:gridSpan w:val="9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II. TERM / SPRING</w:t>
            </w:r>
          </w:p>
        </w:tc>
      </w:tr>
      <w:tr w:rsidR="001B2413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ode</w:t>
            </w:r>
          </w:p>
        </w:tc>
        <w:tc>
          <w:tcPr>
            <w:tcW w:w="3977" w:type="dxa"/>
            <w:gridSpan w:val="5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Course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itle</w:t>
            </w:r>
          </w:p>
        </w:tc>
        <w:tc>
          <w:tcPr>
            <w:tcW w:w="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ype</w:t>
            </w:r>
          </w:p>
        </w:tc>
        <w:tc>
          <w:tcPr>
            <w:tcW w:w="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62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ind w:left="-5" w:right="-70" w:hanging="20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</w:t>
            </w:r>
          </w:p>
        </w:tc>
        <w:tc>
          <w:tcPr>
            <w:tcW w:w="676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ECTS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ode</w:t>
            </w:r>
          </w:p>
        </w:tc>
        <w:tc>
          <w:tcPr>
            <w:tcW w:w="3964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 xml:space="preserve">Course </w:t>
            </w: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itle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Type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T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U</w:t>
            </w: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L</w:t>
            </w:r>
          </w:p>
        </w:tc>
        <w:tc>
          <w:tcPr>
            <w:tcW w:w="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ind w:left="-5" w:right="-70" w:hanging="45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 w:eastAsia="tr-TR"/>
              </w:rPr>
              <w:t>Credit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B2413" w:rsidRPr="008D3DBF" w:rsidRDefault="001B2413" w:rsidP="005D0980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  <w:t>ECTS</w:t>
            </w:r>
          </w:p>
        </w:tc>
      </w:tr>
      <w:tr w:rsidR="0086610B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257</w:t>
            </w:r>
          </w:p>
        </w:tc>
        <w:tc>
          <w:tcPr>
            <w:tcW w:w="397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 xml:space="preserve">ENVIRONMENTAL SAFETY FOR INDUSTRIES </w:t>
            </w:r>
          </w:p>
        </w:tc>
        <w:tc>
          <w:tcPr>
            <w:tcW w:w="6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2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240</w:t>
            </w:r>
          </w:p>
        </w:tc>
        <w:tc>
          <w:tcPr>
            <w:tcW w:w="396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BASIC PROCESSES IN ENVIRONMENTAL ENGINEERING II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6610B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259</w:t>
            </w:r>
          </w:p>
        </w:tc>
        <w:tc>
          <w:tcPr>
            <w:tcW w:w="397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BASIC PROCESSES IN ENVIRONMENTAL ENGINEERING I</w:t>
            </w:r>
          </w:p>
        </w:tc>
        <w:tc>
          <w:tcPr>
            <w:tcW w:w="6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2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48</w:t>
            </w:r>
          </w:p>
        </w:tc>
        <w:tc>
          <w:tcPr>
            <w:tcW w:w="396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NVIRONMENTAL POLLUTION AND PUBLIC HEALTH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6610B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263</w:t>
            </w:r>
          </w:p>
        </w:tc>
        <w:tc>
          <w:tcPr>
            <w:tcW w:w="397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RENEWABLE ENERGY AND ENVIRONMENT</w:t>
            </w:r>
          </w:p>
        </w:tc>
        <w:tc>
          <w:tcPr>
            <w:tcW w:w="6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2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CEV52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96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NVIRONMENTAL BIOTECHNOLOGY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86610B" w:rsidRPr="008D3DBF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1C2C3C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1C2C3C" w:rsidRPr="008D3DBF" w:rsidRDefault="001C2C3C" w:rsidP="001C2C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8D3DBF" w:rsidRDefault="001C2C3C" w:rsidP="001C2C3C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277</w:t>
            </w:r>
          </w:p>
        </w:tc>
        <w:tc>
          <w:tcPr>
            <w:tcW w:w="397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8D3DBF" w:rsidRDefault="001C2C3C" w:rsidP="001C2C3C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8D3DBF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WASTE DISPOSAL AND LEGAL FRAMEWORK</w:t>
            </w:r>
          </w:p>
        </w:tc>
        <w:tc>
          <w:tcPr>
            <w:tcW w:w="6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2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D75C80" w:rsidRDefault="001C2C3C" w:rsidP="001C2C3C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CEV5320</w:t>
            </w:r>
          </w:p>
        </w:tc>
        <w:tc>
          <w:tcPr>
            <w:tcW w:w="396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54591E" w:rsidRDefault="001C2C3C" w:rsidP="001C2C3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91E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WASTEWATER TREATMENT TECHNOLOG</w:t>
            </w:r>
            <w:r w:rsidR="004C4558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I</w:t>
            </w:r>
            <w:r w:rsidRPr="0054591E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E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1C2C3C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1C2C3C" w:rsidRPr="008D3DBF" w:rsidRDefault="001C2C3C" w:rsidP="001C2C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D7568D" w:rsidRDefault="001C2C3C" w:rsidP="001C2C3C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D7568D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CEV5309</w:t>
            </w:r>
          </w:p>
        </w:tc>
        <w:tc>
          <w:tcPr>
            <w:tcW w:w="397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D7568D" w:rsidRDefault="001C2C3C" w:rsidP="001C2C3C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D7568D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PRINCIPLES OF ENVIRONMENTAL POLLUTI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>ON</w:t>
            </w:r>
          </w:p>
        </w:tc>
        <w:tc>
          <w:tcPr>
            <w:tcW w:w="6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EA3DBE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EA3DBE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EA3DBE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EA3DBE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2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EA3DBE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C2C3C" w:rsidRPr="00EA3DBE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3DB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C2C3C" w:rsidRPr="00D75C80" w:rsidRDefault="001C2C3C" w:rsidP="001C2C3C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CEV5322</w:t>
            </w:r>
          </w:p>
        </w:tc>
        <w:tc>
          <w:tcPr>
            <w:tcW w:w="396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54591E" w:rsidRDefault="001C2C3C" w:rsidP="001C2C3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4591E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LANDF</w:t>
            </w:r>
            <w:r w:rsidR="004C4558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I</w:t>
            </w:r>
            <w:r w:rsidRPr="0054591E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LL TECHNOLOG</w:t>
            </w:r>
            <w:r w:rsidR="004C4558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I</w:t>
            </w:r>
            <w:r w:rsidRPr="0054591E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ES</w:t>
            </w: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1C2C3C" w:rsidRPr="008D3DBF" w:rsidRDefault="001C2C3C" w:rsidP="001C2C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3DB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86610B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86610B" w:rsidRPr="008D3DBF" w:rsidRDefault="0086610B" w:rsidP="008661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6610B" w:rsidRPr="00D7568D" w:rsidRDefault="0086610B" w:rsidP="0086610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97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6610B" w:rsidRPr="00D7568D" w:rsidRDefault="0086610B" w:rsidP="0086610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6610B" w:rsidRPr="00EA3DBE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6610B" w:rsidRPr="00EA3DBE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6610B" w:rsidRPr="00EA3DBE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6610B" w:rsidRPr="00EA3DBE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6610B" w:rsidRPr="00EA3DBE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6610B" w:rsidRPr="00EA3DBE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465238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96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465238" w:rsidRDefault="0086610B" w:rsidP="0086610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86610B" w:rsidRPr="00465238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465238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465238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465238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86610B" w:rsidRPr="00465238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86610B" w:rsidRPr="00465238" w:rsidRDefault="0086610B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B80220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407" w:type="dxa"/>
            <w:gridSpan w:val="2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</w:tcPr>
          <w:p w:rsidR="00B80220" w:rsidRPr="008D3DBF" w:rsidRDefault="00B80220" w:rsidP="008661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01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80220" w:rsidRPr="00D7568D" w:rsidRDefault="00B80220" w:rsidP="0086610B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3977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80220" w:rsidRPr="00D7568D" w:rsidRDefault="00B80220" w:rsidP="0086610B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  <w:tc>
          <w:tcPr>
            <w:tcW w:w="6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80220" w:rsidRPr="00EA3DBE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80220" w:rsidRPr="00EA3DBE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80220" w:rsidRPr="00EA3DBE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80220" w:rsidRPr="00EA3DBE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80220" w:rsidRPr="00EA3DBE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B80220" w:rsidRPr="00EA3DBE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80220" w:rsidRPr="00465238" w:rsidRDefault="00B80220" w:rsidP="0086610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96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80220" w:rsidRPr="00465238" w:rsidRDefault="00B80220" w:rsidP="0086610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B80220" w:rsidRPr="00465238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80220" w:rsidRPr="00465238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80220" w:rsidRPr="00465238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80220" w:rsidRPr="00465238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B80220" w:rsidRPr="00465238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B80220" w:rsidRPr="00465238" w:rsidRDefault="00B80220" w:rsidP="008661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B80220" w:rsidRPr="008D3DBF" w:rsidTr="001A13EF">
        <w:trPr>
          <w:gridAfter w:val="1"/>
          <w:wAfter w:w="210" w:type="dxa"/>
          <w:trHeight w:val="20"/>
          <w:jc w:val="center"/>
        </w:trPr>
        <w:tc>
          <w:tcPr>
            <w:tcW w:w="16035" w:type="dxa"/>
            <w:gridSpan w:val="30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80220" w:rsidRDefault="00B80220" w:rsidP="00B8022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 w:eastAsia="tr-TR"/>
              </w:rPr>
            </w:pPr>
          </w:p>
          <w:p w:rsidR="00B80220" w:rsidRPr="008D3DBF" w:rsidRDefault="00B80220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FE288F" w:rsidRDefault="00FE288F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931945" w:rsidRDefault="0093194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2E2DE5" w:rsidRDefault="002E2DE5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FE288F" w:rsidRDefault="00FE288F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FE288F" w:rsidRDefault="00FE288F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FE288F" w:rsidRDefault="00FE288F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  <w:p w:rsidR="00FE288F" w:rsidRPr="008D3DBF" w:rsidRDefault="00FE288F" w:rsidP="00B80220">
            <w:pPr>
              <w:pStyle w:val="AltBilgi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</w:p>
        </w:tc>
      </w:tr>
      <w:tr w:rsidR="005D0980" w:rsidRPr="00B12AAF" w:rsidTr="005C2778">
        <w:trPr>
          <w:gridBefore w:val="1"/>
          <w:wBefore w:w="271" w:type="dxa"/>
          <w:trHeight w:val="605"/>
          <w:jc w:val="center"/>
        </w:trPr>
        <w:tc>
          <w:tcPr>
            <w:tcW w:w="15974" w:type="dxa"/>
            <w:gridSpan w:val="30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5D0980" w:rsidRPr="00B12AAF" w:rsidRDefault="007203AA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7216" behindDoc="0" locked="0" layoutInCell="1" allowOverlap="1" wp14:anchorId="53A08B30" wp14:editId="510882A2">
                  <wp:simplePos x="0" y="0"/>
                  <wp:positionH relativeFrom="margin">
                    <wp:posOffset>54610</wp:posOffset>
                  </wp:positionH>
                  <wp:positionV relativeFrom="margin">
                    <wp:posOffset>-24765</wp:posOffset>
                  </wp:positionV>
                  <wp:extent cx="495300" cy="495300"/>
                  <wp:effectExtent l="0" t="0" r="0" b="0"/>
                  <wp:wrapSquare wrapText="bothSides"/>
                  <wp:docPr id="39" name="Resim 39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9408A">
              <w:rPr>
                <w:b/>
                <w:sz w:val="20"/>
                <w:szCs w:val="20"/>
              </w:rPr>
              <w:t xml:space="preserve">BURSA </w:t>
            </w:r>
            <w:r w:rsidR="005D0980" w:rsidRPr="00B12AAF">
              <w:rPr>
                <w:b/>
                <w:sz w:val="20"/>
                <w:szCs w:val="20"/>
              </w:rPr>
              <w:t>ULUDAĞ ÜNİVERSİTESİ</w:t>
            </w:r>
          </w:p>
          <w:p w:rsidR="005D0980" w:rsidRPr="00B12AAF" w:rsidRDefault="005D0980" w:rsidP="004143EC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EN BİLİMLERİ </w:t>
            </w:r>
            <w:r w:rsidRPr="00B12AAF">
              <w:rPr>
                <w:b/>
                <w:sz w:val="20"/>
                <w:szCs w:val="20"/>
              </w:rPr>
              <w:t>ENSTİTÜSÜ</w:t>
            </w:r>
          </w:p>
          <w:p w:rsidR="005D0980" w:rsidRDefault="005F4436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012419">
              <w:rPr>
                <w:b/>
                <w:sz w:val="20"/>
                <w:szCs w:val="20"/>
              </w:rPr>
              <w:t>2</w:t>
            </w:r>
            <w:r w:rsidR="0016070D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5D0980" w:rsidRPr="00B12AAF">
              <w:rPr>
                <w:b/>
                <w:sz w:val="20"/>
                <w:szCs w:val="20"/>
              </w:rPr>
              <w:t>EĞİTİM ÖĞRETİM YILI</w:t>
            </w:r>
            <w:r w:rsidR="005D0980">
              <w:rPr>
                <w:b/>
                <w:sz w:val="20"/>
                <w:szCs w:val="20"/>
              </w:rPr>
              <w:t>NDA EKLENEN DERSLER</w:t>
            </w:r>
          </w:p>
          <w:p w:rsidR="005D0980" w:rsidRPr="00A22D93" w:rsidRDefault="005D0980" w:rsidP="004143EC">
            <w:pPr>
              <w:pStyle w:val="stBilgi"/>
              <w:jc w:val="center"/>
              <w:rPr>
                <w:b/>
                <w:bCs/>
                <w:sz w:val="8"/>
                <w:szCs w:val="20"/>
              </w:rPr>
            </w:pPr>
          </w:p>
        </w:tc>
      </w:tr>
      <w:tr w:rsidR="005D0980" w:rsidRPr="00B12AAF" w:rsidTr="005C2778">
        <w:trPr>
          <w:gridBefore w:val="1"/>
          <w:wBefore w:w="271" w:type="dxa"/>
          <w:trHeight w:val="284"/>
          <w:jc w:val="center"/>
        </w:trPr>
        <w:tc>
          <w:tcPr>
            <w:tcW w:w="2503" w:type="dxa"/>
            <w:gridSpan w:val="4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471" w:type="dxa"/>
            <w:gridSpan w:val="26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EVRE MÜHENDİSLİĞİ ANABİLİM DALI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5D0980" w:rsidRPr="00B12AAF" w:rsidTr="005C2778">
        <w:trPr>
          <w:gridBefore w:val="1"/>
          <w:wBefore w:w="271" w:type="dxa"/>
          <w:trHeight w:val="284"/>
          <w:jc w:val="center"/>
        </w:trPr>
        <w:tc>
          <w:tcPr>
            <w:tcW w:w="2503" w:type="dxa"/>
            <w:gridSpan w:val="4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471" w:type="dxa"/>
            <w:gridSpan w:val="26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instrText xml:space="preserve"> FORMTEXT </w:instrText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separate"/>
            </w: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end"/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ktora  Programı</w:t>
            </w:r>
            <w:proofErr w:type="gramEnd"/>
            <w:r w:rsidR="00F86DB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/Bütünleşik Doktora Programı</w:t>
            </w:r>
          </w:p>
        </w:tc>
      </w:tr>
      <w:tr w:rsidR="005D0980" w:rsidRPr="00B12AAF" w:rsidTr="005C2778">
        <w:trPr>
          <w:gridBefore w:val="1"/>
          <w:wBefore w:w="271" w:type="dxa"/>
          <w:trHeight w:val="284"/>
          <w:jc w:val="center"/>
        </w:trPr>
        <w:tc>
          <w:tcPr>
            <w:tcW w:w="993" w:type="dxa"/>
            <w:gridSpan w:val="2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3296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79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</w:t>
            </w:r>
          </w:p>
        </w:tc>
        <w:tc>
          <w:tcPr>
            <w:tcW w:w="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ind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642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</w:t>
            </w:r>
            <w:r w:rsidRPr="005C361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S</w:t>
            </w:r>
          </w:p>
        </w:tc>
        <w:tc>
          <w:tcPr>
            <w:tcW w:w="19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 Esasları*</w:t>
            </w:r>
          </w:p>
        </w:tc>
        <w:tc>
          <w:tcPr>
            <w:tcW w:w="6300" w:type="dxa"/>
            <w:gridSpan w:val="8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erekçe</w:t>
            </w:r>
          </w:p>
        </w:tc>
      </w:tr>
      <w:tr w:rsidR="005C2778" w:rsidRPr="00B12AAF" w:rsidTr="005C2778">
        <w:trPr>
          <w:gridBefore w:val="1"/>
          <w:wBefore w:w="271" w:type="dxa"/>
          <w:trHeight w:val="559"/>
          <w:jc w:val="center"/>
        </w:trPr>
        <w:tc>
          <w:tcPr>
            <w:tcW w:w="993" w:type="dxa"/>
            <w:gridSpan w:val="2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2778" w:rsidRPr="00E608F8" w:rsidRDefault="005C2778" w:rsidP="005C277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8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93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42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919" w:type="dxa"/>
            <w:gridSpan w:val="3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DD090B" w:rsidRDefault="005C2778" w:rsidP="005C2778">
            <w:pPr>
              <w:spacing w:after="0" w:line="240" w:lineRule="auto"/>
              <w:ind w:left="-33" w:right="-70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6300" w:type="dxa"/>
            <w:gridSpan w:val="8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C2778" w:rsidRPr="00DD090B" w:rsidRDefault="005C2778" w:rsidP="005C2778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5C2778" w:rsidRPr="00B12AAF" w:rsidTr="005C2778">
        <w:trPr>
          <w:gridBefore w:val="1"/>
          <w:wBefore w:w="271" w:type="dxa"/>
          <w:trHeight w:val="284"/>
          <w:jc w:val="center"/>
        </w:trPr>
        <w:tc>
          <w:tcPr>
            <w:tcW w:w="993" w:type="dxa"/>
            <w:gridSpan w:val="2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2778" w:rsidRPr="00E608F8" w:rsidRDefault="005C2778" w:rsidP="005C2778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9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7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7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9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4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C2778" w:rsidRPr="00E608F8" w:rsidRDefault="005C2778" w:rsidP="005C277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919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C2778" w:rsidRDefault="005C2778" w:rsidP="005C2778">
            <w:pPr>
              <w:spacing w:after="0" w:line="240" w:lineRule="auto"/>
            </w:pPr>
          </w:p>
        </w:tc>
        <w:tc>
          <w:tcPr>
            <w:tcW w:w="6300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C2778" w:rsidRPr="00DD090B" w:rsidRDefault="005C2778" w:rsidP="005C2778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5D0980" w:rsidRPr="00B12AAF" w:rsidTr="005C2778">
        <w:trPr>
          <w:gridBefore w:val="1"/>
          <w:wBefore w:w="271" w:type="dxa"/>
          <w:trHeight w:val="284"/>
          <w:jc w:val="center"/>
        </w:trPr>
        <w:tc>
          <w:tcPr>
            <w:tcW w:w="6520" w:type="dxa"/>
            <w:gridSpan w:val="15"/>
            <w:tcBorders>
              <w:top w:val="nil"/>
              <w:left w:val="double" w:sz="6" w:space="0" w:color="auto"/>
              <w:bottom w:val="double" w:sz="6" w:space="0" w:color="000000"/>
              <w:right w:val="dotted" w:sz="4" w:space="0" w:color="auto"/>
            </w:tcBorders>
            <w:vAlign w:val="center"/>
            <w:hideMark/>
          </w:tcPr>
          <w:p w:rsidR="005D0980" w:rsidRPr="00666E7F" w:rsidRDefault="005D0980" w:rsidP="004143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666E7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93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5D0980" w:rsidRPr="00666E7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642" w:type="dxa"/>
            <w:gridSpan w:val="2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D0980" w:rsidRPr="00666E7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219" w:type="dxa"/>
            <w:gridSpan w:val="11"/>
            <w:tcBorders>
              <w:top w:val="single" w:sz="4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D0980" w:rsidRPr="00666E7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5D0980" w:rsidRPr="00B12AAF" w:rsidTr="005C2778">
        <w:trPr>
          <w:gridBefore w:val="1"/>
          <w:wBefore w:w="271" w:type="dxa"/>
          <w:trHeight w:val="586"/>
          <w:jc w:val="center"/>
        </w:trPr>
        <w:tc>
          <w:tcPr>
            <w:tcW w:w="15974" w:type="dxa"/>
            <w:gridSpan w:val="30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D0980" w:rsidRPr="00BA1067" w:rsidRDefault="005D0980" w:rsidP="004143EC">
            <w:pPr>
              <w:pStyle w:val="AltBilgi"/>
              <w:rPr>
                <w:rFonts w:ascii="Times New Roman" w:eastAsia="Times New Roman" w:hAnsi="Times New Roman" w:cs="Times New Roman"/>
                <w:b/>
                <w:bCs/>
                <w:sz w:val="8"/>
                <w:szCs w:val="20"/>
                <w:lang w:eastAsia="tr-TR"/>
              </w:rPr>
            </w:pPr>
          </w:p>
          <w:p w:rsidR="005D0980" w:rsidRDefault="005D0980" w:rsidP="004143EC">
            <w:pPr>
              <w:pStyle w:val="AltBilgi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* Her değişiklikte giriş yılı farklı olan öğrenciler için uygulama esaslarının </w:t>
            </w:r>
            <w:r w:rsidRPr="005570B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açık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ç</w:t>
            </w:r>
            <w:r w:rsidRPr="005570B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a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lirtilmesi.</w:t>
            </w:r>
          </w:p>
          <w:p w:rsidR="005D0980" w:rsidRDefault="005D0980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1A13EF" w:rsidRDefault="001A13EF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1A13EF" w:rsidRDefault="001A13EF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1A13EF" w:rsidRDefault="001A13EF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1A13EF" w:rsidRDefault="001A13EF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2E2DE5" w:rsidRDefault="002E2DE5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1A13EF" w:rsidRDefault="001A13EF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1A13EF" w:rsidRDefault="001A13EF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1A13EF" w:rsidRPr="00B12AAF" w:rsidRDefault="001A13EF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:rsidR="00801B9D" w:rsidRDefault="00801B9D" w:rsidP="00801B9D">
      <w:pPr>
        <w:spacing w:after="0" w:line="240" w:lineRule="auto"/>
        <w:jc w:val="right"/>
        <w:rPr>
          <w:rFonts w:ascii="Times New Roman" w:hAnsi="Times New Roman"/>
          <w:sz w:val="20"/>
          <w:szCs w:val="20"/>
        </w:rPr>
      </w:pPr>
    </w:p>
    <w:tbl>
      <w:tblPr>
        <w:tblW w:w="1624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2"/>
        <w:gridCol w:w="1765"/>
        <w:gridCol w:w="1152"/>
        <w:gridCol w:w="770"/>
        <w:gridCol w:w="517"/>
        <w:gridCol w:w="285"/>
        <w:gridCol w:w="286"/>
        <w:gridCol w:w="285"/>
        <w:gridCol w:w="572"/>
        <w:gridCol w:w="572"/>
        <w:gridCol w:w="1002"/>
        <w:gridCol w:w="2788"/>
        <w:gridCol w:w="840"/>
        <w:gridCol w:w="447"/>
        <w:gridCol w:w="286"/>
        <w:gridCol w:w="285"/>
        <w:gridCol w:w="286"/>
        <w:gridCol w:w="572"/>
        <w:gridCol w:w="572"/>
        <w:gridCol w:w="1001"/>
        <w:gridCol w:w="1000"/>
      </w:tblGrid>
      <w:tr w:rsidR="00801B9D" w:rsidRPr="00B12AAF" w:rsidTr="001A13EF">
        <w:trPr>
          <w:trHeight w:val="605"/>
          <w:jc w:val="center"/>
        </w:trPr>
        <w:tc>
          <w:tcPr>
            <w:tcW w:w="16105" w:type="dxa"/>
            <w:gridSpan w:val="21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801B9D" w:rsidRPr="00B12AAF" w:rsidRDefault="00801B9D" w:rsidP="00FA589A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0" locked="0" layoutInCell="1" allowOverlap="1" wp14:anchorId="31749861" wp14:editId="61068545">
                  <wp:simplePos x="0" y="0"/>
                  <wp:positionH relativeFrom="margin">
                    <wp:posOffset>84455</wp:posOffset>
                  </wp:positionH>
                  <wp:positionV relativeFrom="margin">
                    <wp:posOffset>-104775</wp:posOffset>
                  </wp:positionV>
                  <wp:extent cx="495300" cy="495300"/>
                  <wp:effectExtent l="0" t="0" r="0" b="0"/>
                  <wp:wrapSquare wrapText="bothSides"/>
                  <wp:docPr id="40" name="Resim 40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20"/>
                <w:szCs w:val="20"/>
              </w:rPr>
              <w:t xml:space="preserve">BURSA </w:t>
            </w:r>
            <w:r w:rsidRPr="00B12AAF">
              <w:rPr>
                <w:b/>
                <w:sz w:val="20"/>
                <w:szCs w:val="20"/>
              </w:rPr>
              <w:t>ULUDAĞ ÜNİVERSİTESİ</w:t>
            </w:r>
          </w:p>
          <w:p w:rsidR="00801B9D" w:rsidRPr="00B12AAF" w:rsidRDefault="00801B9D" w:rsidP="00FA589A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EN BİLİMLERİ </w:t>
            </w:r>
            <w:r w:rsidRPr="00B12AAF">
              <w:rPr>
                <w:b/>
                <w:sz w:val="20"/>
                <w:szCs w:val="20"/>
              </w:rPr>
              <w:t>ENSTİTÜSÜ</w:t>
            </w:r>
          </w:p>
          <w:p w:rsidR="00801B9D" w:rsidRDefault="00801B9D" w:rsidP="00FA589A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961ED5">
              <w:rPr>
                <w:b/>
                <w:sz w:val="20"/>
                <w:szCs w:val="20"/>
              </w:rPr>
              <w:t>2</w:t>
            </w:r>
            <w:r w:rsidR="0016070D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B12AAF">
              <w:rPr>
                <w:b/>
                <w:sz w:val="20"/>
                <w:szCs w:val="20"/>
              </w:rPr>
              <w:t xml:space="preserve">EĞİTİM ÖĞRETİM YILI </w:t>
            </w:r>
            <w:r>
              <w:rPr>
                <w:b/>
                <w:sz w:val="20"/>
                <w:szCs w:val="20"/>
              </w:rPr>
              <w:t>KALDIRILAN/DEĞİŞTİRİLEN DERSLER</w:t>
            </w:r>
          </w:p>
          <w:p w:rsidR="00801B9D" w:rsidRPr="00A22D93" w:rsidRDefault="00801B9D" w:rsidP="00FA589A">
            <w:pPr>
              <w:pStyle w:val="stBilgi"/>
              <w:jc w:val="center"/>
              <w:rPr>
                <w:b/>
                <w:bCs/>
                <w:sz w:val="8"/>
                <w:szCs w:val="20"/>
              </w:rPr>
            </w:pPr>
          </w:p>
        </w:tc>
      </w:tr>
      <w:tr w:rsidR="00801B9D" w:rsidRPr="00B12AAF" w:rsidTr="001A13EF">
        <w:trPr>
          <w:trHeight w:val="284"/>
          <w:jc w:val="center"/>
        </w:trPr>
        <w:tc>
          <w:tcPr>
            <w:tcW w:w="2702" w:type="dxa"/>
            <w:gridSpan w:val="2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01B9D" w:rsidRPr="00B12AAF" w:rsidRDefault="00801B9D" w:rsidP="00FA58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403" w:type="dxa"/>
            <w:gridSpan w:val="19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801B9D" w:rsidRPr="00B12AAF" w:rsidRDefault="00801B9D" w:rsidP="00FA589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EVRE MÜHENDİSLİĞİ ANABİLİM DALI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801B9D" w:rsidRPr="00B12AAF" w:rsidTr="001A13EF">
        <w:trPr>
          <w:trHeight w:val="284"/>
          <w:jc w:val="center"/>
        </w:trPr>
        <w:tc>
          <w:tcPr>
            <w:tcW w:w="2702" w:type="dxa"/>
            <w:gridSpan w:val="2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01B9D" w:rsidRPr="00B12AAF" w:rsidRDefault="00801B9D" w:rsidP="00FA58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403" w:type="dxa"/>
            <w:gridSpan w:val="19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801B9D" w:rsidRPr="00B12AAF" w:rsidRDefault="0014658C" w:rsidP="00FA589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sek Lisans</w:t>
            </w:r>
            <w:r w:rsidR="004F3A3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Programı </w:t>
            </w:r>
          </w:p>
        </w:tc>
      </w:tr>
      <w:tr w:rsidR="00801B9D" w:rsidRPr="00B12AAF" w:rsidTr="001A13EF">
        <w:trPr>
          <w:trHeight w:val="512"/>
          <w:jc w:val="center"/>
        </w:trPr>
        <w:tc>
          <w:tcPr>
            <w:tcW w:w="7104" w:type="dxa"/>
            <w:gridSpan w:val="10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:rsidR="00801B9D" w:rsidRPr="001C7346" w:rsidRDefault="00801B9D" w:rsidP="00FA589A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20</w:t>
            </w:r>
            <w:r w:rsidR="006835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347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m</w:t>
            </w: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-Öğretim Yılı Kaldırılan/Değiştirilen Ders</w:t>
            </w:r>
          </w:p>
          <w:p w:rsidR="00801B9D" w:rsidRPr="00AC0537" w:rsidRDefault="00801B9D" w:rsidP="00FA589A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</w:pPr>
            <w:r w:rsidRPr="00CC557E">
              <w:rPr>
                <w:rFonts w:ascii="Times New Roman" w:eastAsia="Times New Roman" w:hAnsi="Times New Roman" w:cs="Times New Roman"/>
                <w:bCs/>
                <w:i/>
                <w:sz w:val="18"/>
                <w:szCs w:val="20"/>
                <w:lang w:eastAsia="tr-TR"/>
              </w:rPr>
              <w:t>(Bir önceki eğitim-öğretim yılı yazılacak)</w:t>
            </w:r>
          </w:p>
        </w:tc>
        <w:tc>
          <w:tcPr>
            <w:tcW w:w="7018" w:type="dxa"/>
            <w:gridSpan w:val="9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01B9D" w:rsidRPr="001C7346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6835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20</w:t>
            </w:r>
            <w:r w:rsidR="006835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6347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m</w:t>
            </w: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-Öğretim Yılı Eş Değeri</w:t>
            </w:r>
          </w:p>
          <w:p w:rsidR="00801B9D" w:rsidRPr="00AC0537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</w:pPr>
            <w:r w:rsidRPr="00CC557E">
              <w:rPr>
                <w:rFonts w:ascii="Times New Roman" w:eastAsia="Times New Roman" w:hAnsi="Times New Roman" w:cs="Times New Roman"/>
                <w:bCs/>
                <w:i/>
                <w:sz w:val="18"/>
                <w:szCs w:val="20"/>
                <w:lang w:eastAsia="tr-TR"/>
              </w:rPr>
              <w:t>(Teklif edilen eğitim-öğretim yılı yazılacak)</w:t>
            </w:r>
          </w:p>
        </w:tc>
        <w:tc>
          <w:tcPr>
            <w:tcW w:w="992" w:type="dxa"/>
            <w:vMerge w:val="restart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Uygulama Esasları*</w:t>
            </w:r>
          </w:p>
        </w:tc>
        <w:tc>
          <w:tcPr>
            <w:tcW w:w="991" w:type="dxa"/>
            <w:vMerge w:val="restart"/>
            <w:tcBorders>
              <w:top w:val="double" w:sz="6" w:space="0" w:color="auto"/>
              <w:left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801B9D" w:rsidRDefault="00801B9D" w:rsidP="00FA589A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Gerekçe**</w:t>
            </w:r>
          </w:p>
        </w:tc>
      </w:tr>
      <w:tr w:rsidR="00801B9D" w:rsidRPr="00B12AAF" w:rsidTr="001A13EF">
        <w:trPr>
          <w:trHeight w:val="284"/>
          <w:jc w:val="center"/>
        </w:trPr>
        <w:tc>
          <w:tcPr>
            <w:tcW w:w="953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odu</w:t>
            </w:r>
          </w:p>
        </w:tc>
        <w:tc>
          <w:tcPr>
            <w:tcW w:w="28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Dersin Adı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Yarıyıl</w:t>
            </w: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ürü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U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ind w:right="-70" w:hanging="17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red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ind w:left="-46" w:right="-19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AC2126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AKT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3247FF" w:rsidRDefault="00801B9D" w:rsidP="00FA589A">
            <w:pPr>
              <w:spacing w:after="0" w:line="240" w:lineRule="auto"/>
              <w:ind w:right="-7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odu</w:t>
            </w: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Dersin Adı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Yarıyıl</w:t>
            </w: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ind w:left="-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ind w:left="-70" w:right="-70" w:hanging="17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red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01B9D" w:rsidRPr="003247FF" w:rsidRDefault="00801B9D" w:rsidP="00FA589A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AC2126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AKTS</w:t>
            </w:r>
          </w:p>
        </w:tc>
        <w:tc>
          <w:tcPr>
            <w:tcW w:w="992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1B9D" w:rsidRPr="00B12AAF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1" w:type="dxa"/>
            <w:vMerge/>
            <w:tcBorders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01B9D" w:rsidRPr="00B12AAF" w:rsidRDefault="00801B9D" w:rsidP="00FA589A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3B71BD" w:rsidRPr="00B12AAF" w:rsidTr="001A13EF">
        <w:trPr>
          <w:trHeight w:val="284"/>
          <w:jc w:val="center"/>
        </w:trPr>
        <w:tc>
          <w:tcPr>
            <w:tcW w:w="953" w:type="dxa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B71BD" w:rsidRPr="000C46E8" w:rsidRDefault="003B71BD" w:rsidP="003B71B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left="-51" w:right="-6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CE4FDF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CE4FDF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CE4FDF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CE4FDF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CE4FDF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CE4FDF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 w:right="-7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 w:right="-7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B71BD" w:rsidRPr="00B12AAF" w:rsidTr="001A13EF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B71BD" w:rsidRPr="000C46E8" w:rsidRDefault="003B71BD" w:rsidP="003B71B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1917D1" w:rsidRDefault="003B71BD" w:rsidP="003B71BD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1917D1" w:rsidRDefault="003B71BD" w:rsidP="003B71B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B71BD" w:rsidRPr="00B12AAF" w:rsidTr="001A13EF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B71BD" w:rsidRPr="000C46E8" w:rsidRDefault="003B71BD" w:rsidP="003B71BD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B71BD" w:rsidRPr="00B12AAF" w:rsidTr="001A13EF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B71BD" w:rsidRPr="000C46E8" w:rsidRDefault="003B71BD" w:rsidP="003B71BD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B71BD" w:rsidRPr="00B12AAF" w:rsidTr="001A13EF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B71BD" w:rsidRPr="000C46E8" w:rsidRDefault="003B71BD" w:rsidP="003B71BD">
            <w:pPr>
              <w:spacing w:after="0" w:line="240" w:lineRule="auto"/>
              <w:ind w:right="51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0C46E8" w:rsidRDefault="003B71BD" w:rsidP="003B71B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DF36A7" w:rsidRDefault="003B71BD" w:rsidP="003B7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B71BD" w:rsidRPr="001C7346" w:rsidRDefault="003B71BD" w:rsidP="003B71BD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801B9D" w:rsidRPr="00B12AAF" w:rsidTr="001A13EF">
        <w:trPr>
          <w:trHeight w:val="284"/>
          <w:jc w:val="center"/>
        </w:trPr>
        <w:tc>
          <w:tcPr>
            <w:tcW w:w="5970" w:type="dxa"/>
            <w:gridSpan w:val="8"/>
            <w:tcBorders>
              <w:top w:val="nil"/>
              <w:left w:val="double" w:sz="6" w:space="0" w:color="auto"/>
              <w:bottom w:val="double" w:sz="6" w:space="0" w:color="000000"/>
              <w:right w:val="dotted" w:sz="4" w:space="0" w:color="auto"/>
            </w:tcBorders>
            <w:vAlign w:val="center"/>
            <w:hideMark/>
          </w:tcPr>
          <w:p w:rsidR="00801B9D" w:rsidRPr="001C7346" w:rsidRDefault="00801B9D" w:rsidP="00FA58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01B9D" w:rsidRPr="001C7346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12"/>
                    <w:listEntry w:val="14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801B9D" w:rsidRPr="001C7346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30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884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801B9D" w:rsidRPr="001C7346" w:rsidRDefault="00801B9D" w:rsidP="00FA58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01B9D" w:rsidRPr="001C7346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12"/>
                    <w:listEntry w:val="14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01B9D" w:rsidRPr="001C7346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30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801B9D" w:rsidRPr="001C7346" w:rsidRDefault="00801B9D" w:rsidP="00FA58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801B9D" w:rsidRPr="00B12AAF" w:rsidTr="001A13EF">
        <w:trPr>
          <w:trHeight w:val="586"/>
          <w:jc w:val="center"/>
        </w:trPr>
        <w:tc>
          <w:tcPr>
            <w:tcW w:w="16105" w:type="dxa"/>
            <w:gridSpan w:val="21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1B9D" w:rsidRPr="00FB099E" w:rsidRDefault="00801B9D" w:rsidP="00FA589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01B9D" w:rsidRPr="00FB099E" w:rsidRDefault="00801B9D" w:rsidP="00FA589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099E">
              <w:rPr>
                <w:rFonts w:ascii="Times New Roman" w:hAnsi="Times New Roman" w:cs="Times New Roman"/>
                <w:b/>
                <w:sz w:val="20"/>
                <w:szCs w:val="20"/>
              </w:rPr>
              <w:t>(*)  Uygulama Esasları:</w:t>
            </w:r>
          </w:p>
          <w:p w:rsidR="00801B9D" w:rsidRPr="00FB099E" w:rsidRDefault="0039455A" w:rsidP="00FA589A">
            <w:pPr>
              <w:spacing w:after="0" w:line="240" w:lineRule="auto"/>
              <w:ind w:firstLine="70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)</w:t>
            </w:r>
            <w:r w:rsidRPr="000C46E8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  <w:r w:rsidR="008B69E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801B9D" w:rsidRPr="000C46E8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Pr="000C46E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8B69E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801B9D" w:rsidRPr="00FB09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01B9D">
              <w:rPr>
                <w:rFonts w:ascii="Times New Roman" w:hAnsi="Times New Roman" w:cs="Times New Roman"/>
                <w:sz w:val="20"/>
                <w:szCs w:val="20"/>
              </w:rPr>
              <w:t>‘</w:t>
            </w:r>
            <w:r w:rsidR="00801B9D" w:rsidRPr="00FB099E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801B9D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801B9D" w:rsidRPr="00FB099E">
              <w:rPr>
                <w:rFonts w:ascii="Times New Roman" w:hAnsi="Times New Roman" w:cs="Times New Roman"/>
                <w:sz w:val="20"/>
                <w:szCs w:val="20"/>
              </w:rPr>
              <w:t>n itibaren geçerli olacaktır.</w:t>
            </w:r>
          </w:p>
          <w:p w:rsidR="00801B9D" w:rsidRDefault="00801B9D" w:rsidP="00FA589A">
            <w:pPr>
              <w:pStyle w:val="AltBilgi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</w:p>
          <w:p w:rsidR="00801B9D" w:rsidRPr="00B12AAF" w:rsidRDefault="00801B9D" w:rsidP="00FA589A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**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G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erekçeler </w:t>
            </w:r>
            <w:r w:rsidRPr="00CB642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tablo ekinde 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metin olarak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da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lirtil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ebilir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.</w:t>
            </w:r>
          </w:p>
        </w:tc>
      </w:tr>
    </w:tbl>
    <w:p w:rsidR="00E03230" w:rsidRDefault="00E03230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03230" w:rsidRDefault="00E03230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03230" w:rsidRDefault="00E03230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03230" w:rsidRDefault="00E03230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E03230" w:rsidRDefault="00E03230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A13EF" w:rsidRDefault="001A13EF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14658C">
      <w:pPr>
        <w:spacing w:after="0" w:line="240" w:lineRule="auto"/>
        <w:jc w:val="right"/>
        <w:rPr>
          <w:rFonts w:ascii="Times New Roman" w:hAnsi="Times New Roman" w:cs="Times New Roman"/>
        </w:rPr>
      </w:pPr>
    </w:p>
    <w:tbl>
      <w:tblPr>
        <w:tblW w:w="1610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3"/>
        <w:gridCol w:w="1749"/>
        <w:gridCol w:w="1142"/>
        <w:gridCol w:w="763"/>
        <w:gridCol w:w="513"/>
        <w:gridCol w:w="283"/>
        <w:gridCol w:w="284"/>
        <w:gridCol w:w="283"/>
        <w:gridCol w:w="567"/>
        <w:gridCol w:w="567"/>
        <w:gridCol w:w="993"/>
        <w:gridCol w:w="2764"/>
        <w:gridCol w:w="833"/>
        <w:gridCol w:w="443"/>
        <w:gridCol w:w="284"/>
        <w:gridCol w:w="283"/>
        <w:gridCol w:w="284"/>
        <w:gridCol w:w="567"/>
        <w:gridCol w:w="567"/>
        <w:gridCol w:w="992"/>
        <w:gridCol w:w="991"/>
      </w:tblGrid>
      <w:tr w:rsidR="0014658C" w:rsidRPr="00B12AAF" w:rsidTr="00D16246">
        <w:trPr>
          <w:trHeight w:val="605"/>
          <w:jc w:val="center"/>
        </w:trPr>
        <w:tc>
          <w:tcPr>
            <w:tcW w:w="16105" w:type="dxa"/>
            <w:gridSpan w:val="21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14658C" w:rsidRPr="00B12AAF" w:rsidRDefault="0014658C" w:rsidP="00D16246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8992" behindDoc="0" locked="0" layoutInCell="1" allowOverlap="1" wp14:anchorId="24742C25" wp14:editId="17CE599A">
                  <wp:simplePos x="0" y="0"/>
                  <wp:positionH relativeFrom="margin">
                    <wp:posOffset>84455</wp:posOffset>
                  </wp:positionH>
                  <wp:positionV relativeFrom="margin">
                    <wp:posOffset>-104775</wp:posOffset>
                  </wp:positionV>
                  <wp:extent cx="495300" cy="495300"/>
                  <wp:effectExtent l="0" t="0" r="0" b="0"/>
                  <wp:wrapSquare wrapText="bothSides"/>
                  <wp:docPr id="1" name="Resim 1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20"/>
                <w:szCs w:val="20"/>
              </w:rPr>
              <w:t xml:space="preserve">BURSA </w:t>
            </w:r>
            <w:r w:rsidRPr="00B12AAF">
              <w:rPr>
                <w:b/>
                <w:sz w:val="20"/>
                <w:szCs w:val="20"/>
              </w:rPr>
              <w:t>ULUDAĞ ÜNİVERSİTESİ</w:t>
            </w:r>
          </w:p>
          <w:p w:rsidR="0014658C" w:rsidRPr="00B12AAF" w:rsidRDefault="0014658C" w:rsidP="00D16246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EN BİLİMLERİ </w:t>
            </w:r>
            <w:r w:rsidRPr="00B12AAF">
              <w:rPr>
                <w:b/>
                <w:sz w:val="20"/>
                <w:szCs w:val="20"/>
              </w:rPr>
              <w:t>ENSTİTÜSÜ</w:t>
            </w:r>
          </w:p>
          <w:p w:rsidR="0014658C" w:rsidRDefault="0014658C" w:rsidP="00D16246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>
              <w:rPr>
                <w:b/>
                <w:sz w:val="20"/>
                <w:szCs w:val="20"/>
              </w:rPr>
              <w:t>2</w:t>
            </w:r>
            <w:r w:rsidR="0016070D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B12AAF">
              <w:rPr>
                <w:b/>
                <w:sz w:val="20"/>
                <w:szCs w:val="20"/>
              </w:rPr>
              <w:t xml:space="preserve">EĞİTİM ÖĞRETİM YILI </w:t>
            </w:r>
            <w:r>
              <w:rPr>
                <w:b/>
                <w:sz w:val="20"/>
                <w:szCs w:val="20"/>
              </w:rPr>
              <w:t>KALDIRILAN/DEĞİŞTİRİLEN DERSLER</w:t>
            </w:r>
          </w:p>
          <w:p w:rsidR="0014658C" w:rsidRPr="00A22D93" w:rsidRDefault="0014658C" w:rsidP="00D16246">
            <w:pPr>
              <w:pStyle w:val="stBilgi"/>
              <w:jc w:val="center"/>
              <w:rPr>
                <w:b/>
                <w:bCs/>
                <w:sz w:val="8"/>
                <w:szCs w:val="20"/>
              </w:rPr>
            </w:pPr>
          </w:p>
        </w:tc>
      </w:tr>
      <w:tr w:rsidR="0014658C" w:rsidRPr="00B12AAF" w:rsidTr="00D16246">
        <w:trPr>
          <w:trHeight w:val="284"/>
          <w:jc w:val="center"/>
        </w:trPr>
        <w:tc>
          <w:tcPr>
            <w:tcW w:w="2702" w:type="dxa"/>
            <w:gridSpan w:val="2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14658C" w:rsidRPr="00B12AAF" w:rsidRDefault="0014658C" w:rsidP="00D162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403" w:type="dxa"/>
            <w:gridSpan w:val="19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14658C" w:rsidRPr="00B12AAF" w:rsidRDefault="0014658C" w:rsidP="00D16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EVRE MÜHENDİSLİĞİ ANABİLİM DALI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14658C" w:rsidRPr="00B12AAF" w:rsidTr="00D16246">
        <w:trPr>
          <w:trHeight w:val="284"/>
          <w:jc w:val="center"/>
        </w:trPr>
        <w:tc>
          <w:tcPr>
            <w:tcW w:w="2702" w:type="dxa"/>
            <w:gridSpan w:val="2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14658C" w:rsidRPr="00B12AAF" w:rsidRDefault="0014658C" w:rsidP="00D162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403" w:type="dxa"/>
            <w:gridSpan w:val="19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14658C" w:rsidRPr="00B12AAF" w:rsidRDefault="0014658C" w:rsidP="00D16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ütünleşik Doktora</w:t>
            </w:r>
            <w:r w:rsidR="005F021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Programı</w:t>
            </w:r>
          </w:p>
        </w:tc>
      </w:tr>
      <w:tr w:rsidR="0014658C" w:rsidRPr="00B12AAF" w:rsidTr="00D16246">
        <w:trPr>
          <w:trHeight w:val="512"/>
          <w:jc w:val="center"/>
        </w:trPr>
        <w:tc>
          <w:tcPr>
            <w:tcW w:w="7104" w:type="dxa"/>
            <w:gridSpan w:val="10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:rsidR="0014658C" w:rsidRPr="001C7346" w:rsidRDefault="0014658C" w:rsidP="00D1624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347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m</w:t>
            </w: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-Öğretim Yılı Kaldırılan/Değiştirilen Ders</w:t>
            </w:r>
          </w:p>
          <w:p w:rsidR="0014658C" w:rsidRPr="00AC0537" w:rsidRDefault="0014658C" w:rsidP="00D1624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</w:pPr>
            <w:r w:rsidRPr="00CC557E">
              <w:rPr>
                <w:rFonts w:ascii="Times New Roman" w:eastAsia="Times New Roman" w:hAnsi="Times New Roman" w:cs="Times New Roman"/>
                <w:bCs/>
                <w:i/>
                <w:sz w:val="18"/>
                <w:szCs w:val="20"/>
                <w:lang w:eastAsia="tr-TR"/>
              </w:rPr>
              <w:t>(Bir önceki eğitim-öğretim yılı yazılacak)</w:t>
            </w:r>
          </w:p>
        </w:tc>
        <w:tc>
          <w:tcPr>
            <w:tcW w:w="7018" w:type="dxa"/>
            <w:gridSpan w:val="9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14658C" w:rsidRPr="001C7346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6347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202</w:t>
            </w:r>
            <w:r w:rsidR="008B69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63472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m</w:t>
            </w: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-Öğretim Yılı Eş Değeri</w:t>
            </w:r>
          </w:p>
          <w:p w:rsidR="0014658C" w:rsidRPr="00AC0537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</w:pPr>
            <w:r w:rsidRPr="00CC557E">
              <w:rPr>
                <w:rFonts w:ascii="Times New Roman" w:eastAsia="Times New Roman" w:hAnsi="Times New Roman" w:cs="Times New Roman"/>
                <w:bCs/>
                <w:i/>
                <w:sz w:val="18"/>
                <w:szCs w:val="20"/>
                <w:lang w:eastAsia="tr-TR"/>
              </w:rPr>
              <w:t>(Teklif edilen eğitim-öğretim yılı yazılacak)</w:t>
            </w:r>
          </w:p>
        </w:tc>
        <w:tc>
          <w:tcPr>
            <w:tcW w:w="992" w:type="dxa"/>
            <w:vMerge w:val="restart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Uygulama Esasları*</w:t>
            </w:r>
          </w:p>
        </w:tc>
        <w:tc>
          <w:tcPr>
            <w:tcW w:w="991" w:type="dxa"/>
            <w:vMerge w:val="restart"/>
            <w:tcBorders>
              <w:top w:val="double" w:sz="6" w:space="0" w:color="auto"/>
              <w:left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14658C" w:rsidRDefault="0014658C" w:rsidP="00D16246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Gerekçe**</w:t>
            </w:r>
          </w:p>
        </w:tc>
      </w:tr>
      <w:tr w:rsidR="0014658C" w:rsidRPr="00B12AAF" w:rsidTr="00D16246">
        <w:trPr>
          <w:trHeight w:val="284"/>
          <w:jc w:val="center"/>
        </w:trPr>
        <w:tc>
          <w:tcPr>
            <w:tcW w:w="953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odu</w:t>
            </w:r>
          </w:p>
        </w:tc>
        <w:tc>
          <w:tcPr>
            <w:tcW w:w="28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Dersin Adı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Yarıyıl</w:t>
            </w: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ürü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U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ind w:right="-70" w:hanging="17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red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ind w:left="-46" w:right="-19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AC2126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AKT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3247FF" w:rsidRDefault="0014658C" w:rsidP="00D16246">
            <w:pPr>
              <w:spacing w:after="0" w:line="240" w:lineRule="auto"/>
              <w:ind w:right="-7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odu</w:t>
            </w: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Dersin Adı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Yarıyıl</w:t>
            </w: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ind w:left="-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ind w:left="-70" w:right="-70" w:hanging="17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3247FF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Kred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4658C" w:rsidRPr="003247FF" w:rsidRDefault="0014658C" w:rsidP="00D16246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</w:pPr>
            <w:r w:rsidRPr="00AC2126">
              <w:rPr>
                <w:rFonts w:ascii="Times New Roman" w:eastAsia="Times New Roman" w:hAnsi="Times New Roman" w:cs="Times New Roman"/>
                <w:b/>
                <w:bCs/>
                <w:sz w:val="18"/>
                <w:szCs w:val="20"/>
                <w:lang w:eastAsia="tr-TR"/>
              </w:rPr>
              <w:t>AKTS</w:t>
            </w:r>
          </w:p>
        </w:tc>
        <w:tc>
          <w:tcPr>
            <w:tcW w:w="992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658C" w:rsidRPr="00B12AAF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1" w:type="dxa"/>
            <w:vMerge/>
            <w:tcBorders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4658C" w:rsidRPr="00B12AAF" w:rsidRDefault="0014658C" w:rsidP="00D16246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0C0809" w:rsidRPr="00B12AAF" w:rsidTr="00D16246">
        <w:trPr>
          <w:trHeight w:val="284"/>
          <w:jc w:val="center"/>
        </w:trPr>
        <w:tc>
          <w:tcPr>
            <w:tcW w:w="953" w:type="dxa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0809" w:rsidRPr="00B50D1B" w:rsidRDefault="000C0809" w:rsidP="000C0809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9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8866CA" w:rsidRDefault="000C0809" w:rsidP="000C0809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left="-51" w:right="-6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CE4FDF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CE4FDF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CE4FDF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CE4FDF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CE4FDF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CE4FDF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 w:right="-7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 w:right="-7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0C0809" w:rsidRPr="00B12AAF" w:rsidTr="00D16246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0809" w:rsidRPr="00B50D1B" w:rsidRDefault="000C0809" w:rsidP="000C0809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100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1917D1" w:rsidRDefault="000C0809" w:rsidP="000C0809">
            <w:pPr>
              <w:spacing w:after="0" w:line="240" w:lineRule="auto"/>
              <w:ind w:right="-34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1917D1" w:rsidRDefault="000C0809" w:rsidP="000C080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0C0809" w:rsidRPr="00B12AAF" w:rsidTr="00D16246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0809" w:rsidRPr="00B50D1B" w:rsidRDefault="000C0809" w:rsidP="000C0809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8866CA" w:rsidRDefault="000C0809" w:rsidP="000C0809">
            <w:pPr>
              <w:spacing w:after="0" w:line="240" w:lineRule="auto"/>
              <w:ind w:left="-66"/>
              <w:rPr>
                <w:rFonts w:ascii="Times New Roman" w:eastAsia="Times New Roman" w:hAnsi="Times New Roman"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100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0C0809" w:rsidRPr="00B12AAF" w:rsidTr="00D16246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C0809" w:rsidRPr="00AD51DC" w:rsidRDefault="000C0809" w:rsidP="000C0809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8866CA" w:rsidRDefault="000C0809" w:rsidP="000C0809">
            <w:pPr>
              <w:spacing w:after="0" w:line="240" w:lineRule="auto"/>
              <w:ind w:left="-66"/>
              <w:rPr>
                <w:rFonts w:ascii="Times New Roman" w:eastAsia="Times New Roman" w:hAnsi="Times New Roman"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100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B50D1B" w:rsidRDefault="000C0809" w:rsidP="000C0809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DF36A7" w:rsidRDefault="000C0809" w:rsidP="000C08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0C0809" w:rsidRPr="001C7346" w:rsidRDefault="000C0809" w:rsidP="000C0809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A448C8" w:rsidRPr="00B12AAF" w:rsidTr="00D16246">
        <w:trPr>
          <w:trHeight w:val="284"/>
          <w:jc w:val="center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A448C8" w:rsidRPr="00B50D1B" w:rsidRDefault="00A448C8" w:rsidP="00A448C8">
            <w:pPr>
              <w:spacing w:after="0" w:line="240" w:lineRule="auto"/>
              <w:ind w:right="51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9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47E84" w:rsidRDefault="00A448C8" w:rsidP="00A448C8">
            <w:pPr>
              <w:spacing w:after="0" w:line="240" w:lineRule="auto"/>
              <w:ind w:left="-66"/>
              <w:rPr>
                <w:rFonts w:ascii="Times New Roman" w:eastAsia="Times New Roman" w:hAnsi="Times New Roman"/>
                <w:color w:val="FF0000"/>
                <w:sz w:val="16"/>
                <w:szCs w:val="16"/>
                <w:lang w:eastAsia="tr-TR"/>
              </w:rPr>
            </w:pPr>
          </w:p>
        </w:tc>
        <w:tc>
          <w:tcPr>
            <w:tcW w:w="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Default="00A448C8" w:rsidP="00A448C8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A448C8" w:rsidRPr="00B50D1B" w:rsidRDefault="00A448C8" w:rsidP="00A448C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B50D1B" w:rsidRDefault="00A448C8" w:rsidP="00A448C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A448C8" w:rsidRPr="00B50D1B" w:rsidRDefault="00A448C8" w:rsidP="00A448C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A448C8" w:rsidRPr="00B50D1B" w:rsidRDefault="00A448C8" w:rsidP="00A448C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B50D1B" w:rsidRDefault="00A448C8" w:rsidP="00A448C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A448C8" w:rsidRPr="00B50D1B" w:rsidRDefault="00A448C8" w:rsidP="00A448C8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ind w:right="-3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A448C8" w:rsidRPr="00DF36A7" w:rsidRDefault="00A448C8" w:rsidP="00A448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448C8" w:rsidRPr="001C7346" w:rsidRDefault="00A448C8" w:rsidP="00A448C8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9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A448C8" w:rsidRPr="001C7346" w:rsidRDefault="00A448C8" w:rsidP="00A448C8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14658C" w:rsidRPr="00B12AAF" w:rsidTr="00D16246">
        <w:trPr>
          <w:trHeight w:val="284"/>
          <w:jc w:val="center"/>
        </w:trPr>
        <w:tc>
          <w:tcPr>
            <w:tcW w:w="5970" w:type="dxa"/>
            <w:gridSpan w:val="8"/>
            <w:tcBorders>
              <w:top w:val="nil"/>
              <w:left w:val="double" w:sz="6" w:space="0" w:color="auto"/>
              <w:bottom w:val="double" w:sz="6" w:space="0" w:color="000000"/>
              <w:right w:val="dotted" w:sz="4" w:space="0" w:color="auto"/>
            </w:tcBorders>
            <w:vAlign w:val="center"/>
            <w:hideMark/>
          </w:tcPr>
          <w:p w:rsidR="0014658C" w:rsidRPr="001C7346" w:rsidRDefault="0014658C" w:rsidP="00D162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4658C" w:rsidRPr="001C7346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12"/>
                    <w:listEntry w:val="14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14658C" w:rsidRPr="001C7346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30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884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4658C" w:rsidRPr="001C7346" w:rsidRDefault="0014658C" w:rsidP="00D162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4658C" w:rsidRPr="001C7346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12"/>
                    <w:listEntry w:val="14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4658C" w:rsidRPr="001C7346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"/>
                    <w:listEntry w:val="30"/>
                  </w:ddList>
                </w:ffData>
              </w:fldChar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DROPDOWN </w:instrText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1C7346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4658C" w:rsidRPr="001C7346" w:rsidRDefault="0014658C" w:rsidP="00D162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14658C" w:rsidRPr="00B12AAF" w:rsidTr="00D16246">
        <w:trPr>
          <w:trHeight w:val="586"/>
          <w:jc w:val="center"/>
        </w:trPr>
        <w:tc>
          <w:tcPr>
            <w:tcW w:w="16105" w:type="dxa"/>
            <w:gridSpan w:val="21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4658C" w:rsidRPr="00FB099E" w:rsidRDefault="0014658C" w:rsidP="00D1624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4658C" w:rsidRPr="00FB099E" w:rsidRDefault="0014658C" w:rsidP="00D1624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099E">
              <w:rPr>
                <w:rFonts w:ascii="Times New Roman" w:hAnsi="Times New Roman" w:cs="Times New Roman"/>
                <w:b/>
                <w:sz w:val="20"/>
                <w:szCs w:val="20"/>
              </w:rPr>
              <w:t>(*)  Uygulama Esasları:</w:t>
            </w:r>
          </w:p>
          <w:p w:rsidR="0014658C" w:rsidRPr="00FB099E" w:rsidRDefault="0039455A" w:rsidP="00D16246">
            <w:pPr>
              <w:spacing w:after="0" w:line="240" w:lineRule="auto"/>
              <w:ind w:firstLine="70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</w:t>
            </w:r>
            <w:r w:rsidRPr="002E2DE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0C46E8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  <w:r w:rsidR="008B69E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14658C" w:rsidRPr="000C46E8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="008B69E2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14658C" w:rsidRPr="000C46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658C">
              <w:rPr>
                <w:rFonts w:ascii="Times New Roman" w:hAnsi="Times New Roman" w:cs="Times New Roman"/>
                <w:sz w:val="20"/>
                <w:szCs w:val="20"/>
              </w:rPr>
              <w:t>‘</w:t>
            </w:r>
            <w:r w:rsidR="0014658C" w:rsidRPr="00FB099E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14658C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14658C" w:rsidRPr="00FB099E">
              <w:rPr>
                <w:rFonts w:ascii="Times New Roman" w:hAnsi="Times New Roman" w:cs="Times New Roman"/>
                <w:sz w:val="20"/>
                <w:szCs w:val="20"/>
              </w:rPr>
              <w:t>n itibaren geçerli olacaktır.</w:t>
            </w:r>
          </w:p>
          <w:p w:rsidR="0014658C" w:rsidRDefault="0014658C" w:rsidP="00D16246">
            <w:pPr>
              <w:pStyle w:val="AltBilgi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</w:p>
          <w:p w:rsidR="0014658C" w:rsidRPr="00B12AAF" w:rsidRDefault="0014658C" w:rsidP="00D16246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**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G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erekçeler </w:t>
            </w:r>
            <w:r w:rsidRPr="00CB642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tablo ekinde 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metin olarak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da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belirtil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ebilir</w:t>
            </w:r>
            <w:r w:rsidRPr="00CB2ED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.</w:t>
            </w:r>
          </w:p>
        </w:tc>
      </w:tr>
    </w:tbl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14658C" w:rsidRDefault="0014658C" w:rsidP="005D0980">
      <w:pPr>
        <w:spacing w:after="0" w:line="240" w:lineRule="auto"/>
        <w:jc w:val="right"/>
        <w:rPr>
          <w:rFonts w:ascii="Times New Roman" w:hAnsi="Times New Roman" w:cs="Times New Roman"/>
        </w:rPr>
      </w:pPr>
    </w:p>
    <w:p w:rsidR="005D0980" w:rsidRDefault="005D0980" w:rsidP="005D0980">
      <w:pPr>
        <w:spacing w:after="0" w:line="240" w:lineRule="auto"/>
        <w:rPr>
          <w:rFonts w:ascii="Times New Roman" w:hAnsi="Times New Roman" w:cs="Times New Roman"/>
        </w:rPr>
      </w:pPr>
    </w:p>
    <w:p w:rsidR="005D0980" w:rsidRDefault="005D0980" w:rsidP="005D0980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16186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3"/>
        <w:gridCol w:w="1603"/>
        <w:gridCol w:w="1232"/>
        <w:gridCol w:w="851"/>
        <w:gridCol w:w="545"/>
        <w:gridCol w:w="284"/>
        <w:gridCol w:w="283"/>
        <w:gridCol w:w="284"/>
        <w:gridCol w:w="567"/>
        <w:gridCol w:w="710"/>
        <w:gridCol w:w="3641"/>
        <w:gridCol w:w="1693"/>
        <w:gridCol w:w="1694"/>
        <w:gridCol w:w="1696"/>
      </w:tblGrid>
      <w:tr w:rsidR="005D0980" w:rsidRPr="00B12AAF" w:rsidTr="004143EC">
        <w:trPr>
          <w:trHeight w:val="554"/>
          <w:jc w:val="center"/>
        </w:trPr>
        <w:tc>
          <w:tcPr>
            <w:tcW w:w="16186" w:type="dxa"/>
            <w:gridSpan w:val="14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5D0980" w:rsidRPr="00B12AAF" w:rsidRDefault="0084619A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53A08B30" wp14:editId="510882A2">
                  <wp:simplePos x="0" y="0"/>
                  <wp:positionH relativeFrom="margin">
                    <wp:posOffset>106680</wp:posOffset>
                  </wp:positionH>
                  <wp:positionV relativeFrom="margin">
                    <wp:posOffset>-84455</wp:posOffset>
                  </wp:positionV>
                  <wp:extent cx="495300" cy="495300"/>
                  <wp:effectExtent l="0" t="0" r="0" b="0"/>
                  <wp:wrapSquare wrapText="bothSides"/>
                  <wp:docPr id="41" name="Resim 41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62D83">
              <w:rPr>
                <w:b/>
                <w:sz w:val="20"/>
                <w:szCs w:val="20"/>
              </w:rPr>
              <w:t xml:space="preserve">BURSA </w:t>
            </w:r>
            <w:r w:rsidR="005D0980" w:rsidRPr="00B12AAF">
              <w:rPr>
                <w:b/>
                <w:sz w:val="20"/>
                <w:szCs w:val="20"/>
              </w:rPr>
              <w:t>ULUDAĞ ÜNİVERSİTESİ</w:t>
            </w:r>
          </w:p>
          <w:p w:rsidR="005D0980" w:rsidRPr="00B12AAF" w:rsidRDefault="005D0980" w:rsidP="004143EC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EN BİLİMLERİ </w:t>
            </w:r>
            <w:r w:rsidRPr="00B12AAF">
              <w:rPr>
                <w:b/>
                <w:sz w:val="20"/>
                <w:szCs w:val="20"/>
              </w:rPr>
              <w:t>ENSTİTÜSÜ</w:t>
            </w:r>
          </w:p>
          <w:p w:rsidR="005D0980" w:rsidRDefault="005F4436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8F5D55">
              <w:rPr>
                <w:b/>
                <w:sz w:val="20"/>
                <w:szCs w:val="20"/>
              </w:rPr>
              <w:t>2</w:t>
            </w:r>
            <w:r w:rsidR="0016070D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16070D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5D0980" w:rsidRPr="00B12AAF">
              <w:rPr>
                <w:b/>
                <w:sz w:val="20"/>
                <w:szCs w:val="20"/>
              </w:rPr>
              <w:t xml:space="preserve">EĞİTİM ÖĞRETİM YILI </w:t>
            </w:r>
            <w:r w:rsidR="005D0980">
              <w:rPr>
                <w:b/>
                <w:sz w:val="20"/>
                <w:szCs w:val="20"/>
              </w:rPr>
              <w:t>ÖNERİLEN DERSLERİN ULUSAL/ULUSLARARASI KARŞILIKLARI</w:t>
            </w:r>
          </w:p>
          <w:p w:rsidR="005D0980" w:rsidRPr="00A22D93" w:rsidRDefault="005D0980" w:rsidP="004143EC">
            <w:pPr>
              <w:pStyle w:val="stBilgi"/>
              <w:jc w:val="center"/>
              <w:rPr>
                <w:b/>
                <w:bCs/>
                <w:sz w:val="8"/>
                <w:szCs w:val="20"/>
              </w:rPr>
            </w:pPr>
          </w:p>
        </w:tc>
      </w:tr>
      <w:tr w:rsidR="005D0980" w:rsidRPr="00B12AAF" w:rsidTr="004143EC">
        <w:trPr>
          <w:trHeight w:val="260"/>
          <w:jc w:val="center"/>
        </w:trPr>
        <w:tc>
          <w:tcPr>
            <w:tcW w:w="2706" w:type="dxa"/>
            <w:gridSpan w:val="2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480" w:type="dxa"/>
            <w:gridSpan w:val="1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EVRE MÜHENDİSLİĞİ ANABİLİM DALI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B12AA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5D0980" w:rsidRPr="00B12AAF" w:rsidTr="004143EC">
        <w:trPr>
          <w:trHeight w:val="260"/>
          <w:jc w:val="center"/>
        </w:trPr>
        <w:tc>
          <w:tcPr>
            <w:tcW w:w="2706" w:type="dxa"/>
            <w:gridSpan w:val="2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480" w:type="dxa"/>
            <w:gridSpan w:val="12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tora  </w:t>
            </w: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instrText xml:space="preserve"> FORMTEXT </w:instrText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separate"/>
            </w:r>
            <w:r w:rsidRPr="00B12AA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gramı</w:t>
            </w:r>
            <w:r w:rsidR="00DC6E63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/ Bütünleşik Doktora Programı</w:t>
            </w:r>
          </w:p>
        </w:tc>
      </w:tr>
      <w:tr w:rsidR="005D0980" w:rsidRPr="00B12AAF" w:rsidTr="004143EC">
        <w:trPr>
          <w:trHeight w:val="208"/>
          <w:jc w:val="center"/>
        </w:trPr>
        <w:tc>
          <w:tcPr>
            <w:tcW w:w="1103" w:type="dxa"/>
            <w:vMerge w:val="restart"/>
            <w:tcBorders>
              <w:top w:val="nil"/>
              <w:left w:val="double" w:sz="6" w:space="0" w:color="auto"/>
              <w:right w:val="single" w:sz="4" w:space="0" w:color="auto"/>
            </w:tcBorders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2835" w:type="dxa"/>
            <w:gridSpan w:val="2"/>
            <w:vMerge w:val="restart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851" w:type="dxa"/>
            <w:vMerge w:val="restart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D0980" w:rsidRPr="00B12AAF" w:rsidRDefault="005D0980" w:rsidP="004143EC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</w:t>
            </w:r>
          </w:p>
        </w:tc>
        <w:tc>
          <w:tcPr>
            <w:tcW w:w="545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3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ind w:left="-26"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B12AA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710" w:type="dxa"/>
            <w:vMerge w:val="restart"/>
            <w:tcBorders>
              <w:top w:val="nil"/>
              <w:left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</w:t>
            </w:r>
            <w:r w:rsidRPr="005C361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S</w:t>
            </w:r>
          </w:p>
        </w:tc>
        <w:tc>
          <w:tcPr>
            <w:tcW w:w="364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İçeriği</w:t>
            </w:r>
          </w:p>
        </w:tc>
        <w:tc>
          <w:tcPr>
            <w:tcW w:w="5083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B12AAF" w:rsidRDefault="005D0980" w:rsidP="004143EC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Üniversiteler</w:t>
            </w:r>
          </w:p>
        </w:tc>
      </w:tr>
      <w:tr w:rsidR="005D0980" w:rsidRPr="00B12AAF" w:rsidTr="004143EC">
        <w:trPr>
          <w:trHeight w:val="208"/>
          <w:jc w:val="center"/>
        </w:trPr>
        <w:tc>
          <w:tcPr>
            <w:tcW w:w="1103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35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Default="005D0980" w:rsidP="004143EC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54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Pr="00B12AAF" w:rsidRDefault="005D0980" w:rsidP="004143EC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Pr="00B12AAF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Pr="00B12AAF" w:rsidRDefault="005D0980" w:rsidP="004143EC">
            <w:pPr>
              <w:spacing w:after="0" w:line="240" w:lineRule="auto"/>
              <w:ind w:left="-26"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710" w:type="dxa"/>
            <w:vMerge/>
            <w:tcBorders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D0980" w:rsidRPr="00B12AAF" w:rsidRDefault="005D0980" w:rsidP="004143EC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364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D0980" w:rsidRDefault="005D0980" w:rsidP="004143EC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1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Default="005D0980" w:rsidP="004143EC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D0980" w:rsidRDefault="005D0980" w:rsidP="004143EC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3</w:t>
            </w:r>
          </w:p>
        </w:tc>
      </w:tr>
      <w:tr w:rsidR="00134A2F" w:rsidRPr="00B12AAF" w:rsidTr="00134A2F">
        <w:trPr>
          <w:trHeight w:val="1026"/>
          <w:jc w:val="center"/>
        </w:trPr>
        <w:tc>
          <w:tcPr>
            <w:tcW w:w="1103" w:type="dxa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4A2F" w:rsidRPr="00C866FA" w:rsidRDefault="00134A2F" w:rsidP="00134A2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4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1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before="100" w:beforeAutospacing="1" w:after="0" w:line="240" w:lineRule="auto"/>
              <w:ind w:left="-34" w:right="-68"/>
            </w:pPr>
          </w:p>
        </w:tc>
        <w:tc>
          <w:tcPr>
            <w:tcW w:w="169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803AB6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Pr="00803AB6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</w:p>
        </w:tc>
      </w:tr>
      <w:tr w:rsidR="00134A2F" w:rsidRPr="00E138C3" w:rsidTr="00134A2F">
        <w:trPr>
          <w:trHeight w:val="970"/>
          <w:jc w:val="center"/>
        </w:trPr>
        <w:tc>
          <w:tcPr>
            <w:tcW w:w="110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4A2F" w:rsidRPr="00C866FA" w:rsidRDefault="00134A2F" w:rsidP="00134A2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8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rPr>
                <w:rFonts w:ascii="Times New Roman" w:hAnsi="Times New Roman" w:cs="Times New Roman"/>
                <w:cap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C866FA" w:rsidRDefault="00134A2F" w:rsidP="00134A2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803AB6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</w:p>
        </w:tc>
        <w:tc>
          <w:tcPr>
            <w:tcW w:w="16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Pr="00803AB6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tr-TR"/>
              </w:rPr>
            </w:pPr>
          </w:p>
        </w:tc>
      </w:tr>
      <w:tr w:rsidR="00134A2F" w:rsidRPr="00E138C3" w:rsidTr="004143EC">
        <w:trPr>
          <w:trHeight w:val="823"/>
          <w:jc w:val="center"/>
        </w:trPr>
        <w:tc>
          <w:tcPr>
            <w:tcW w:w="110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4A2F" w:rsidRPr="00EB3F55" w:rsidRDefault="00134A2F" w:rsidP="00134A2F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F3364B" w:rsidRDefault="00134A2F" w:rsidP="00134A2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64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34A2F" w:rsidRDefault="00134A2F" w:rsidP="00134A2F">
            <w:pPr>
              <w:spacing w:line="240" w:lineRule="auto"/>
            </w:pPr>
          </w:p>
        </w:tc>
        <w:tc>
          <w:tcPr>
            <w:tcW w:w="1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BB11DF" w:rsidRDefault="00134A2F" w:rsidP="00134A2F">
            <w:pPr>
              <w:snapToGrid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423CAD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Pr="00BB11DF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134A2F" w:rsidRPr="00E138C3" w:rsidTr="004143EC">
        <w:trPr>
          <w:trHeight w:val="823"/>
          <w:jc w:val="center"/>
        </w:trPr>
        <w:tc>
          <w:tcPr>
            <w:tcW w:w="110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34A2F" w:rsidRPr="00EB3F55" w:rsidRDefault="00134A2F" w:rsidP="00134A2F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3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4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Pr="00EB3F55" w:rsidRDefault="00134A2F" w:rsidP="00134A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64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34A2F" w:rsidRDefault="00134A2F" w:rsidP="00134A2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34A2F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4A2F" w:rsidRDefault="00134A2F" w:rsidP="00134A2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:rsidR="005D0980" w:rsidRDefault="005D0980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5D0980" w:rsidRDefault="005D0980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DB4121" w:rsidRDefault="00DB4121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F91505" w:rsidRDefault="00F91505" w:rsidP="005D0980">
      <w:pPr>
        <w:tabs>
          <w:tab w:val="left" w:pos="180"/>
        </w:tabs>
        <w:spacing w:after="0" w:line="240" w:lineRule="auto"/>
        <w:rPr>
          <w:rFonts w:ascii="Times New Roman" w:hAnsi="Times New Roman" w:cs="Times New Roman"/>
        </w:rPr>
      </w:pPr>
    </w:p>
    <w:p w:rsidR="005D0980" w:rsidRPr="00FB099E" w:rsidRDefault="005D0980" w:rsidP="005D0980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tbl>
      <w:tblPr>
        <w:tblW w:w="16159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1"/>
        <w:gridCol w:w="1750"/>
        <w:gridCol w:w="1786"/>
        <w:gridCol w:w="793"/>
        <w:gridCol w:w="600"/>
        <w:gridCol w:w="276"/>
        <w:gridCol w:w="284"/>
        <w:gridCol w:w="278"/>
        <w:gridCol w:w="593"/>
        <w:gridCol w:w="642"/>
        <w:gridCol w:w="1927"/>
        <w:gridCol w:w="6139"/>
      </w:tblGrid>
      <w:tr w:rsidR="005D0980" w:rsidRPr="00FB099E" w:rsidTr="004143EC">
        <w:trPr>
          <w:trHeight w:val="605"/>
          <w:jc w:val="center"/>
        </w:trPr>
        <w:tc>
          <w:tcPr>
            <w:tcW w:w="16159" w:type="dxa"/>
            <w:gridSpan w:val="12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5D0980" w:rsidRPr="00FB099E" w:rsidRDefault="0084619A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2848" behindDoc="0" locked="0" layoutInCell="1" allowOverlap="1" wp14:anchorId="53A08B30" wp14:editId="510882A2">
                  <wp:simplePos x="0" y="0"/>
                  <wp:positionH relativeFrom="margin">
                    <wp:posOffset>105410</wp:posOffset>
                  </wp:positionH>
                  <wp:positionV relativeFrom="margin">
                    <wp:posOffset>-35560</wp:posOffset>
                  </wp:positionV>
                  <wp:extent cx="495300" cy="495300"/>
                  <wp:effectExtent l="0" t="0" r="0" b="0"/>
                  <wp:wrapSquare wrapText="bothSides"/>
                  <wp:docPr id="42" name="Resim 42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62D83">
              <w:rPr>
                <w:b/>
                <w:sz w:val="20"/>
                <w:szCs w:val="20"/>
              </w:rPr>
              <w:t xml:space="preserve">BURSA </w:t>
            </w:r>
            <w:r w:rsidR="005D0980" w:rsidRPr="00FB099E">
              <w:rPr>
                <w:b/>
                <w:sz w:val="20"/>
                <w:szCs w:val="20"/>
              </w:rPr>
              <w:t>ULUDAĞ ÜNİVERSİTESİ</w:t>
            </w:r>
          </w:p>
          <w:p w:rsidR="005D0980" w:rsidRPr="00FB099E" w:rsidRDefault="005D0980" w:rsidP="004143EC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FB099E">
              <w:rPr>
                <w:b/>
                <w:sz w:val="20"/>
                <w:szCs w:val="20"/>
              </w:rPr>
              <w:t>FEN BİLİMLERİ ENSTİTÜSÜ</w:t>
            </w:r>
          </w:p>
          <w:p w:rsidR="005D0980" w:rsidRPr="00FB099E" w:rsidRDefault="005F4436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8F5D55">
              <w:rPr>
                <w:b/>
                <w:sz w:val="20"/>
                <w:szCs w:val="20"/>
              </w:rPr>
              <w:t>2</w:t>
            </w:r>
            <w:r w:rsidR="00793F9F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793F9F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5D0980" w:rsidRPr="00FB099E">
              <w:rPr>
                <w:b/>
                <w:sz w:val="20"/>
                <w:szCs w:val="20"/>
              </w:rPr>
              <w:t>EĞİTİM ÖĞRETİM YILINDA EKLENEN DERSLER</w:t>
            </w:r>
          </w:p>
          <w:p w:rsidR="005D0980" w:rsidRPr="00FB099E" w:rsidRDefault="005D0980" w:rsidP="004143EC">
            <w:pPr>
              <w:pStyle w:val="stBilgi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5D0980" w:rsidRPr="00FB099E" w:rsidTr="004143EC">
        <w:trPr>
          <w:trHeight w:val="284"/>
          <w:jc w:val="center"/>
        </w:trPr>
        <w:tc>
          <w:tcPr>
            <w:tcW w:w="2841" w:type="dxa"/>
            <w:gridSpan w:val="2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318" w:type="dxa"/>
            <w:gridSpan w:val="10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ÇEVRE MÜHENDİSLİĞİ ANABİLİM DALI</w:t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5D0980" w:rsidRPr="00FB099E" w:rsidTr="004143EC">
        <w:trPr>
          <w:trHeight w:val="284"/>
          <w:jc w:val="center"/>
        </w:trPr>
        <w:tc>
          <w:tcPr>
            <w:tcW w:w="2841" w:type="dxa"/>
            <w:gridSpan w:val="2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318" w:type="dxa"/>
            <w:gridSpan w:val="10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instrText xml:space="preserve"> FORMTEXT </w:instrText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separate"/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end"/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ZSİZ YÜKSEK LİSANS</w:t>
            </w:r>
          </w:p>
        </w:tc>
      </w:tr>
      <w:tr w:rsidR="005D0980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3536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79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ind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642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 Esasları*</w:t>
            </w:r>
          </w:p>
        </w:tc>
        <w:tc>
          <w:tcPr>
            <w:tcW w:w="6139" w:type="dxa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erekçe</w:t>
            </w:r>
          </w:p>
        </w:tc>
      </w:tr>
      <w:tr w:rsidR="002633D0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633D0" w:rsidRPr="000C46E8" w:rsidRDefault="002633D0" w:rsidP="002633D0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5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9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Default="002633D0" w:rsidP="002633D0">
            <w:pPr>
              <w:spacing w:after="0" w:line="240" w:lineRule="auto"/>
            </w:pPr>
          </w:p>
        </w:tc>
        <w:tc>
          <w:tcPr>
            <w:tcW w:w="61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2633D0" w:rsidRPr="00DD090B" w:rsidRDefault="002633D0" w:rsidP="002633D0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2633D0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633D0" w:rsidRPr="000C46E8" w:rsidRDefault="002633D0" w:rsidP="002633D0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5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6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2633D0" w:rsidRPr="000C46E8" w:rsidRDefault="002633D0" w:rsidP="002633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19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2633D0" w:rsidRDefault="002633D0" w:rsidP="002633D0">
            <w:pPr>
              <w:spacing w:after="0" w:line="240" w:lineRule="auto"/>
            </w:pPr>
          </w:p>
        </w:tc>
        <w:tc>
          <w:tcPr>
            <w:tcW w:w="61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2633D0" w:rsidRPr="00DD090B" w:rsidRDefault="002633D0" w:rsidP="002633D0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435B5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435B5" w:rsidRPr="00EB3F55" w:rsidRDefault="003435B5" w:rsidP="003435B5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5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Default="003435B5" w:rsidP="003435B5">
            <w:pPr>
              <w:spacing w:after="0" w:line="240" w:lineRule="auto"/>
            </w:pPr>
          </w:p>
        </w:tc>
        <w:tc>
          <w:tcPr>
            <w:tcW w:w="61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435B5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435B5" w:rsidRPr="00EB3F55" w:rsidRDefault="003435B5" w:rsidP="003435B5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5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F3364B" w:rsidRDefault="003435B5" w:rsidP="003435B5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Default="003435B5" w:rsidP="003435B5">
            <w:pPr>
              <w:spacing w:after="0" w:line="240" w:lineRule="auto"/>
            </w:pPr>
          </w:p>
        </w:tc>
        <w:tc>
          <w:tcPr>
            <w:tcW w:w="61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DD090B" w:rsidRDefault="003435B5" w:rsidP="003435B5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435B5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435B5" w:rsidRPr="00EB3F55" w:rsidRDefault="003435B5" w:rsidP="003435B5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5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Default="003435B5" w:rsidP="003435B5">
            <w:pPr>
              <w:spacing w:after="0" w:line="240" w:lineRule="auto"/>
            </w:pPr>
          </w:p>
        </w:tc>
        <w:tc>
          <w:tcPr>
            <w:tcW w:w="61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DD090B" w:rsidRDefault="003435B5" w:rsidP="003435B5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</w:tr>
      <w:tr w:rsidR="003435B5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435B5" w:rsidRPr="00EB3F55" w:rsidRDefault="003435B5" w:rsidP="003435B5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5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EB3F55" w:rsidRDefault="003435B5" w:rsidP="003435B5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435B5" w:rsidRPr="00FB099E" w:rsidTr="004143EC">
        <w:trPr>
          <w:trHeight w:val="284"/>
          <w:jc w:val="center"/>
        </w:trPr>
        <w:tc>
          <w:tcPr>
            <w:tcW w:w="1091" w:type="dxa"/>
            <w:tcBorders>
              <w:top w:val="dotted" w:sz="4" w:space="0" w:color="auto"/>
              <w:left w:val="double" w:sz="6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3435B5" w:rsidRPr="00FB099E" w:rsidRDefault="003435B5" w:rsidP="003435B5">
            <w:pPr>
              <w:spacing w:after="0" w:line="240" w:lineRule="auto"/>
              <w:ind w:right="5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53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ind w:left="-66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FB099E" w:rsidRDefault="003435B5" w:rsidP="003435B5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0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6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9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4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27" w:type="dxa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435B5" w:rsidRPr="00FB099E" w:rsidRDefault="003435B5" w:rsidP="003435B5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3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435B5" w:rsidRPr="00FB099E" w:rsidTr="004143EC">
        <w:trPr>
          <w:trHeight w:val="284"/>
          <w:jc w:val="center"/>
        </w:trPr>
        <w:tc>
          <w:tcPr>
            <w:tcW w:w="6858" w:type="dxa"/>
            <w:gridSpan w:val="8"/>
            <w:tcBorders>
              <w:top w:val="nil"/>
              <w:left w:val="double" w:sz="6" w:space="0" w:color="auto"/>
              <w:bottom w:val="double" w:sz="6" w:space="0" w:color="000000"/>
              <w:right w:val="dotted" w:sz="4" w:space="0" w:color="auto"/>
            </w:tcBorders>
            <w:vAlign w:val="center"/>
            <w:hideMark/>
          </w:tcPr>
          <w:p w:rsidR="003435B5" w:rsidRPr="00FB099E" w:rsidRDefault="003435B5" w:rsidP="003435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93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642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066" w:type="dxa"/>
            <w:gridSpan w:val="2"/>
            <w:tcBorders>
              <w:top w:val="single" w:sz="4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435B5" w:rsidRPr="00FB099E" w:rsidRDefault="003435B5" w:rsidP="003435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3435B5" w:rsidRPr="00FB099E" w:rsidTr="004143EC">
        <w:trPr>
          <w:trHeight w:val="586"/>
          <w:jc w:val="center"/>
        </w:trPr>
        <w:tc>
          <w:tcPr>
            <w:tcW w:w="16159" w:type="dxa"/>
            <w:gridSpan w:val="1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435B5" w:rsidRPr="00FB099E" w:rsidRDefault="003435B5" w:rsidP="003435B5">
            <w:pPr>
              <w:pStyle w:val="AltBilgi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  <w:p w:rsidR="003435B5" w:rsidRDefault="003435B5" w:rsidP="003435B5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3435B5" w:rsidRDefault="003435B5" w:rsidP="003435B5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3435B5" w:rsidRDefault="003435B5" w:rsidP="003435B5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:rsidR="003435B5" w:rsidRPr="00FB099E" w:rsidRDefault="003435B5" w:rsidP="003435B5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tbl>
      <w:tblPr>
        <w:tblpPr w:leftFromText="141" w:rightFromText="141" w:vertAnchor="text" w:horzAnchor="margin" w:tblpY="102"/>
        <w:tblW w:w="1618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3"/>
        <w:gridCol w:w="1603"/>
        <w:gridCol w:w="1210"/>
        <w:gridCol w:w="851"/>
        <w:gridCol w:w="567"/>
        <w:gridCol w:w="284"/>
        <w:gridCol w:w="283"/>
        <w:gridCol w:w="284"/>
        <w:gridCol w:w="567"/>
        <w:gridCol w:w="710"/>
        <w:gridCol w:w="3641"/>
        <w:gridCol w:w="1693"/>
        <w:gridCol w:w="1694"/>
        <w:gridCol w:w="1696"/>
      </w:tblGrid>
      <w:tr w:rsidR="00332263" w:rsidRPr="00FB099E" w:rsidTr="00332263">
        <w:trPr>
          <w:trHeight w:val="554"/>
        </w:trPr>
        <w:tc>
          <w:tcPr>
            <w:tcW w:w="16186" w:type="dxa"/>
            <w:gridSpan w:val="14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332263" w:rsidRPr="00FB099E" w:rsidRDefault="00332263" w:rsidP="00332263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5920" behindDoc="0" locked="0" layoutInCell="1" allowOverlap="1" wp14:anchorId="041E60BC" wp14:editId="1C71C0D3">
                  <wp:simplePos x="0" y="0"/>
                  <wp:positionH relativeFrom="margin">
                    <wp:posOffset>68580</wp:posOffset>
                  </wp:positionH>
                  <wp:positionV relativeFrom="margin">
                    <wp:posOffset>61595</wp:posOffset>
                  </wp:positionV>
                  <wp:extent cx="495300" cy="495300"/>
                  <wp:effectExtent l="0" t="0" r="0" b="0"/>
                  <wp:wrapSquare wrapText="bothSides"/>
                  <wp:docPr id="44" name="Resim 44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sz w:val="20"/>
                <w:szCs w:val="20"/>
              </w:rPr>
              <w:t xml:space="preserve">BURSA </w:t>
            </w:r>
            <w:r w:rsidRPr="00FB099E">
              <w:rPr>
                <w:b/>
                <w:sz w:val="20"/>
                <w:szCs w:val="20"/>
              </w:rPr>
              <w:t>ULUDAĞ ÜNİVERSİTESİ</w:t>
            </w:r>
          </w:p>
          <w:p w:rsidR="00332263" w:rsidRPr="00FB099E" w:rsidRDefault="00332263" w:rsidP="00332263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FB099E">
              <w:rPr>
                <w:b/>
                <w:sz w:val="20"/>
                <w:szCs w:val="20"/>
              </w:rPr>
              <w:t>FEN BİLİMLERİ ENSTİTÜSÜ</w:t>
            </w:r>
          </w:p>
          <w:p w:rsidR="00332263" w:rsidRPr="00FB099E" w:rsidRDefault="00332263" w:rsidP="00332263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793F9F">
              <w:rPr>
                <w:b/>
                <w:sz w:val="20"/>
                <w:szCs w:val="20"/>
              </w:rPr>
              <w:t>2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793F9F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Pr="00FB099E">
              <w:rPr>
                <w:b/>
                <w:sz w:val="20"/>
                <w:szCs w:val="20"/>
              </w:rPr>
              <w:t>EĞİTİM ÖĞRETİM YILI ÖNERİLEN DERSLERİN ULUSAL/ULUSLARARASI KARŞILIKLARI</w:t>
            </w:r>
          </w:p>
          <w:p w:rsidR="00332263" w:rsidRPr="00FB099E" w:rsidRDefault="00332263" w:rsidP="00332263">
            <w:pPr>
              <w:pStyle w:val="stBilgi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332263" w:rsidRPr="00FB099E" w:rsidTr="00332263">
        <w:trPr>
          <w:trHeight w:val="260"/>
        </w:trPr>
        <w:tc>
          <w:tcPr>
            <w:tcW w:w="2706" w:type="dxa"/>
            <w:gridSpan w:val="2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480" w:type="dxa"/>
            <w:gridSpan w:val="1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ÇEVRE MÜHENDİSLİĞİ ANABİLİM DALI</w:t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332263" w:rsidRPr="00FB099E" w:rsidTr="00332263">
        <w:trPr>
          <w:trHeight w:val="260"/>
        </w:trPr>
        <w:tc>
          <w:tcPr>
            <w:tcW w:w="2706" w:type="dxa"/>
            <w:gridSpan w:val="2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480" w:type="dxa"/>
            <w:gridSpan w:val="12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ZSİZ YÜKSEK LİSANS</w:t>
            </w:r>
          </w:p>
        </w:tc>
      </w:tr>
      <w:tr w:rsidR="00332263" w:rsidRPr="00FB099E" w:rsidTr="00332263">
        <w:trPr>
          <w:trHeight w:val="208"/>
        </w:trPr>
        <w:tc>
          <w:tcPr>
            <w:tcW w:w="1103" w:type="dxa"/>
            <w:vMerge w:val="restart"/>
            <w:tcBorders>
              <w:top w:val="nil"/>
              <w:left w:val="double" w:sz="6" w:space="0" w:color="auto"/>
              <w:right w:val="single" w:sz="4" w:space="0" w:color="auto"/>
            </w:tcBorders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2813" w:type="dxa"/>
            <w:gridSpan w:val="2"/>
            <w:vMerge w:val="restart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851" w:type="dxa"/>
            <w:vMerge w:val="restart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32263" w:rsidRPr="00FB099E" w:rsidRDefault="00332263" w:rsidP="00332263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3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ind w:left="-26"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710" w:type="dxa"/>
            <w:vMerge w:val="restart"/>
            <w:tcBorders>
              <w:top w:val="nil"/>
              <w:left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364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İçeriği</w:t>
            </w:r>
          </w:p>
        </w:tc>
        <w:tc>
          <w:tcPr>
            <w:tcW w:w="5083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332263" w:rsidRPr="00FB099E" w:rsidRDefault="00332263" w:rsidP="00332263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Üniversiteler</w:t>
            </w:r>
          </w:p>
        </w:tc>
      </w:tr>
      <w:tr w:rsidR="00332263" w:rsidRPr="00FB099E" w:rsidTr="00332263">
        <w:trPr>
          <w:trHeight w:val="208"/>
        </w:trPr>
        <w:tc>
          <w:tcPr>
            <w:tcW w:w="1103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13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263" w:rsidRPr="00FB099E" w:rsidRDefault="00332263" w:rsidP="00332263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ind w:right="-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ind w:left="-26"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710" w:type="dxa"/>
            <w:vMerge/>
            <w:tcBorders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364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263" w:rsidRPr="00FB099E" w:rsidRDefault="00332263" w:rsidP="00332263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1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32263" w:rsidRPr="00FB099E" w:rsidRDefault="00332263" w:rsidP="00332263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332263" w:rsidRPr="00FB099E" w:rsidRDefault="00332263" w:rsidP="00332263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rnek 3</w:t>
            </w:r>
          </w:p>
        </w:tc>
      </w:tr>
      <w:tr w:rsidR="00172B4F" w:rsidRPr="00FB099E" w:rsidTr="00332263">
        <w:trPr>
          <w:trHeight w:val="260"/>
        </w:trPr>
        <w:tc>
          <w:tcPr>
            <w:tcW w:w="110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2B4F" w:rsidRPr="000C46E8" w:rsidRDefault="00172B4F" w:rsidP="00172B4F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1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64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ind w:left="-33" w:righ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</w:tcPr>
          <w:p w:rsidR="00172B4F" w:rsidRPr="000C46E8" w:rsidRDefault="00172B4F" w:rsidP="00172B4F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172B4F" w:rsidRPr="00FB099E" w:rsidTr="00332263">
        <w:trPr>
          <w:trHeight w:val="260"/>
        </w:trPr>
        <w:tc>
          <w:tcPr>
            <w:tcW w:w="110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72B4F" w:rsidRPr="000C46E8" w:rsidRDefault="00172B4F" w:rsidP="00172B4F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1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7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364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172B4F" w:rsidRPr="000C46E8" w:rsidRDefault="00172B4F" w:rsidP="00172B4F">
            <w:pPr>
              <w:spacing w:line="240" w:lineRule="auto"/>
            </w:pPr>
          </w:p>
        </w:tc>
        <w:tc>
          <w:tcPr>
            <w:tcW w:w="1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72B4F" w:rsidRPr="000C46E8" w:rsidRDefault="00172B4F" w:rsidP="00172B4F">
            <w:pPr>
              <w:spacing w:after="0" w:line="240" w:lineRule="auto"/>
              <w:ind w:left="-7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332263" w:rsidRPr="00B12AAF" w:rsidTr="00332263">
        <w:trPr>
          <w:trHeight w:val="537"/>
        </w:trPr>
        <w:tc>
          <w:tcPr>
            <w:tcW w:w="16186" w:type="dxa"/>
            <w:gridSpan w:val="14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32263" w:rsidRPr="00B12AAF" w:rsidRDefault="00332263" w:rsidP="00332263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:rsidR="005D0980" w:rsidRDefault="005D0980" w:rsidP="005D0980">
      <w:pPr>
        <w:spacing w:after="0" w:line="240" w:lineRule="auto"/>
        <w:rPr>
          <w:rFonts w:ascii="Times New Roman" w:hAnsi="Times New Roman" w:cs="Times New Roman"/>
        </w:rPr>
      </w:pPr>
    </w:p>
    <w:p w:rsidR="005D0980" w:rsidRDefault="005D0980" w:rsidP="005D0980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5D0980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5D0980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5D0980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5D0980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:rsidR="004D0054" w:rsidRPr="00FB099E" w:rsidRDefault="004D0054" w:rsidP="005D0980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horzAnchor="margin" w:tblpXSpec="center" w:tblpY="255"/>
        <w:tblW w:w="1623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3"/>
        <w:gridCol w:w="1749"/>
        <w:gridCol w:w="912"/>
        <w:gridCol w:w="851"/>
        <w:gridCol w:w="655"/>
        <w:gridCol w:w="283"/>
        <w:gridCol w:w="284"/>
        <w:gridCol w:w="283"/>
        <w:gridCol w:w="567"/>
        <w:gridCol w:w="567"/>
        <w:gridCol w:w="993"/>
        <w:gridCol w:w="2605"/>
        <w:gridCol w:w="868"/>
        <w:gridCol w:w="567"/>
        <w:gridCol w:w="284"/>
        <w:gridCol w:w="283"/>
        <w:gridCol w:w="284"/>
        <w:gridCol w:w="567"/>
        <w:gridCol w:w="567"/>
        <w:gridCol w:w="1116"/>
        <w:gridCol w:w="992"/>
      </w:tblGrid>
      <w:tr w:rsidR="005D0980" w:rsidRPr="00FB099E" w:rsidTr="004143EC">
        <w:trPr>
          <w:trHeight w:val="605"/>
        </w:trPr>
        <w:tc>
          <w:tcPr>
            <w:tcW w:w="16230" w:type="dxa"/>
            <w:gridSpan w:val="21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000000"/>
            </w:tcBorders>
            <w:shd w:val="clear" w:color="auto" w:fill="auto"/>
            <w:vAlign w:val="bottom"/>
            <w:hideMark/>
          </w:tcPr>
          <w:p w:rsidR="005D0980" w:rsidRPr="00FB099E" w:rsidRDefault="00A86B02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3872" behindDoc="0" locked="0" layoutInCell="1" allowOverlap="1" wp14:anchorId="53A08B30" wp14:editId="510882A2">
                  <wp:simplePos x="0" y="0"/>
                  <wp:positionH relativeFrom="margin">
                    <wp:posOffset>92075</wp:posOffset>
                  </wp:positionH>
                  <wp:positionV relativeFrom="margin">
                    <wp:posOffset>30480</wp:posOffset>
                  </wp:positionV>
                  <wp:extent cx="495300" cy="495300"/>
                  <wp:effectExtent l="0" t="0" r="0" b="0"/>
                  <wp:wrapSquare wrapText="bothSides"/>
                  <wp:docPr id="43" name="Resim 43" descr="https://www.uludag.edu.tr/logolar/uurenks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uludag.edu.tr/logolar/uurenks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679FE">
              <w:rPr>
                <w:b/>
                <w:sz w:val="20"/>
                <w:szCs w:val="20"/>
              </w:rPr>
              <w:t xml:space="preserve">BURSA </w:t>
            </w:r>
            <w:r w:rsidR="005D0980" w:rsidRPr="00FB099E">
              <w:rPr>
                <w:b/>
                <w:sz w:val="20"/>
                <w:szCs w:val="20"/>
              </w:rPr>
              <w:t>ULUDAĞ ÜNİVERSİTESİ</w:t>
            </w:r>
          </w:p>
          <w:p w:rsidR="005D0980" w:rsidRPr="00FB099E" w:rsidRDefault="005D0980" w:rsidP="004143EC">
            <w:pPr>
              <w:pStyle w:val="stBilgi"/>
              <w:tabs>
                <w:tab w:val="left" w:pos="4911"/>
              </w:tabs>
              <w:jc w:val="center"/>
              <w:rPr>
                <w:b/>
                <w:sz w:val="20"/>
                <w:szCs w:val="20"/>
              </w:rPr>
            </w:pPr>
            <w:r w:rsidRPr="00FB099E">
              <w:rPr>
                <w:b/>
                <w:sz w:val="20"/>
                <w:szCs w:val="20"/>
              </w:rPr>
              <w:t>FEN BİLİMLERİ ENSTİTÜSÜ</w:t>
            </w:r>
          </w:p>
          <w:p w:rsidR="005D0980" w:rsidRPr="00FB099E" w:rsidRDefault="005F4436" w:rsidP="004143EC">
            <w:pPr>
              <w:pStyle w:val="stBilgi"/>
              <w:jc w:val="center"/>
              <w:rPr>
                <w:b/>
                <w:sz w:val="20"/>
                <w:szCs w:val="20"/>
              </w:rPr>
            </w:pPr>
            <w:r w:rsidRPr="005F4436">
              <w:rPr>
                <w:b/>
                <w:sz w:val="20"/>
                <w:szCs w:val="20"/>
              </w:rPr>
              <w:t>20</w:t>
            </w:r>
            <w:r w:rsidR="00B055D9">
              <w:rPr>
                <w:b/>
                <w:sz w:val="20"/>
                <w:szCs w:val="20"/>
              </w:rPr>
              <w:t>2</w:t>
            </w:r>
            <w:r w:rsidR="00793F9F">
              <w:rPr>
                <w:b/>
                <w:sz w:val="20"/>
                <w:szCs w:val="20"/>
              </w:rPr>
              <w:t>1</w:t>
            </w:r>
            <w:r w:rsidRPr="005F4436">
              <w:rPr>
                <w:b/>
                <w:sz w:val="20"/>
                <w:szCs w:val="20"/>
              </w:rPr>
              <w:t>-202</w:t>
            </w:r>
            <w:r w:rsidR="00793F9F">
              <w:rPr>
                <w:b/>
                <w:sz w:val="20"/>
                <w:szCs w:val="20"/>
              </w:rPr>
              <w:t>2</w:t>
            </w:r>
            <w:r w:rsidRPr="005F4436">
              <w:rPr>
                <w:b/>
                <w:sz w:val="20"/>
                <w:szCs w:val="20"/>
              </w:rPr>
              <w:t xml:space="preserve"> </w:t>
            </w:r>
            <w:r w:rsidR="005D0980" w:rsidRPr="00FB099E">
              <w:rPr>
                <w:b/>
                <w:sz w:val="20"/>
                <w:szCs w:val="20"/>
              </w:rPr>
              <w:t>EĞİTİM ÖĞRETİM YILI KALDIRILAN/DEĞİŞTİRİLEN DERSLER</w:t>
            </w:r>
          </w:p>
          <w:p w:rsidR="005D0980" w:rsidRPr="00FB099E" w:rsidRDefault="005D0980" w:rsidP="004143EC">
            <w:pPr>
              <w:pStyle w:val="stBilgi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5D0980" w:rsidRPr="00FB099E" w:rsidTr="004143EC">
        <w:trPr>
          <w:trHeight w:val="284"/>
        </w:trPr>
        <w:tc>
          <w:tcPr>
            <w:tcW w:w="2702" w:type="dxa"/>
            <w:gridSpan w:val="2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ANABİLİM DALI                                 </w:t>
            </w:r>
          </w:p>
        </w:tc>
        <w:tc>
          <w:tcPr>
            <w:tcW w:w="13528" w:type="dxa"/>
            <w:gridSpan w:val="19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ÇEVRE MÜHENDİSLİĞİ ANABİLİM DALI</w:t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</w:r>
            <w:r w:rsidR="000C52D6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FB099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5D0980" w:rsidRPr="00FB099E" w:rsidTr="004143EC">
        <w:trPr>
          <w:trHeight w:val="284"/>
        </w:trPr>
        <w:tc>
          <w:tcPr>
            <w:tcW w:w="2702" w:type="dxa"/>
            <w:gridSpan w:val="2"/>
            <w:tcBorders>
              <w:top w:val="dotted" w:sz="4" w:space="0" w:color="auto"/>
              <w:left w:val="double" w:sz="6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BİLİM DALI / PROGRAMI                  </w:t>
            </w:r>
          </w:p>
        </w:tc>
        <w:tc>
          <w:tcPr>
            <w:tcW w:w="13528" w:type="dxa"/>
            <w:gridSpan w:val="19"/>
            <w:tcBorders>
              <w:top w:val="dotted" w:sz="4" w:space="0" w:color="auto"/>
              <w:left w:val="dotted" w:sz="4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</w:textInput>
                </w:ffData>
              </w:fldChar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instrText xml:space="preserve"> FORMTEXT </w:instrText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r>
            <w:r w:rsidR="000C52D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separate"/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fldChar w:fldCharType="end"/>
            </w:r>
            <w:r w:rsidRPr="00FB099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ZSİZ YÜKSEK LİSANS</w:t>
            </w:r>
          </w:p>
        </w:tc>
      </w:tr>
      <w:tr w:rsidR="005D0980" w:rsidRPr="00FB099E" w:rsidTr="004143EC">
        <w:trPr>
          <w:trHeight w:val="512"/>
        </w:trPr>
        <w:tc>
          <w:tcPr>
            <w:tcW w:w="7104" w:type="dxa"/>
            <w:gridSpan w:val="10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:rsidR="005D0980" w:rsidRPr="00FB099E" w:rsidRDefault="005D0980" w:rsidP="004143EC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6F08A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20</w:t>
            </w:r>
            <w:r w:rsidR="00FE1B15"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6F08A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m-Öğretim Yılı Kaldırılan/Değiştirilen Ders</w:t>
            </w:r>
          </w:p>
          <w:p w:rsidR="005D0980" w:rsidRPr="00FB099E" w:rsidRDefault="005D0980" w:rsidP="004143EC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  <w:t>(Bir önceki eğitim-öğretim yılı yazılacak)</w:t>
            </w:r>
          </w:p>
        </w:tc>
        <w:tc>
          <w:tcPr>
            <w:tcW w:w="7018" w:type="dxa"/>
            <w:gridSpan w:val="9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FE1B15"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6F08A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20</w:t>
            </w:r>
            <w:r w:rsidR="00FE1B15" w:rsidRPr="000C46E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6F08A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0C46E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ğitim-Öğretim Yılı Eş Değeri</w:t>
            </w:r>
          </w:p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Cs/>
                <w:i/>
                <w:sz w:val="20"/>
                <w:szCs w:val="20"/>
                <w:lang w:eastAsia="tr-TR"/>
              </w:rPr>
              <w:t>(Teklif edilen eğitim-öğretim yılı yazılacak)</w:t>
            </w:r>
          </w:p>
        </w:tc>
        <w:tc>
          <w:tcPr>
            <w:tcW w:w="1116" w:type="dxa"/>
            <w:vMerge w:val="restart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ygulama Esasları*</w:t>
            </w:r>
          </w:p>
        </w:tc>
        <w:tc>
          <w:tcPr>
            <w:tcW w:w="992" w:type="dxa"/>
            <w:vMerge w:val="restart"/>
            <w:tcBorders>
              <w:top w:val="double" w:sz="6" w:space="0" w:color="auto"/>
              <w:left w:val="nil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D0980" w:rsidRPr="00FB099E" w:rsidRDefault="005D0980" w:rsidP="004143EC">
            <w:pPr>
              <w:spacing w:after="0" w:line="240" w:lineRule="auto"/>
              <w:ind w:left="-70" w:right="-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erekçe**</w:t>
            </w:r>
          </w:p>
        </w:tc>
      </w:tr>
      <w:tr w:rsidR="005D0980" w:rsidRPr="00FB099E" w:rsidTr="004143EC">
        <w:trPr>
          <w:trHeight w:val="284"/>
        </w:trPr>
        <w:tc>
          <w:tcPr>
            <w:tcW w:w="953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26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ind w:right="-70" w:hanging="1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ind w:left="-46" w:right="-19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ind w:right="-7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Yarıyı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ind w:left="-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ü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ind w:left="-70" w:right="-70" w:hanging="17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red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ind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KTS</w:t>
            </w:r>
          </w:p>
        </w:tc>
        <w:tc>
          <w:tcPr>
            <w:tcW w:w="1116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ind w:right="-70" w:hanging="7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FE1B15" w:rsidRPr="00FB099E" w:rsidTr="006D2956">
        <w:trPr>
          <w:trHeight w:val="284"/>
        </w:trPr>
        <w:tc>
          <w:tcPr>
            <w:tcW w:w="953" w:type="dxa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E1B15" w:rsidRPr="009B6D71" w:rsidRDefault="00FE1B15" w:rsidP="00FE1B15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66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E1B15" w:rsidRPr="00D75C80" w:rsidRDefault="00FE1B15" w:rsidP="00FE1B15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17"/>
                <w:szCs w:val="17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E1B15" w:rsidRPr="00DF36A7" w:rsidRDefault="00FE1B15" w:rsidP="00FE1B15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E1B15" w:rsidRPr="009B6D71" w:rsidRDefault="00FE1B15" w:rsidP="00FE1B15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E1B15" w:rsidRPr="00807E17" w:rsidRDefault="00FE1B15" w:rsidP="00FE1B15">
            <w:pPr>
              <w:spacing w:after="0" w:line="240" w:lineRule="auto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E1B15" w:rsidRPr="00DF36A7" w:rsidRDefault="00FE1B15" w:rsidP="00FE1B15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FE1B15" w:rsidRPr="005D0980" w:rsidRDefault="00FE1B15" w:rsidP="00FE1B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E1B15" w:rsidRPr="00FB099E" w:rsidRDefault="00FE1B15" w:rsidP="00FE1B15">
            <w:pPr>
              <w:spacing w:after="0" w:line="240" w:lineRule="auto"/>
              <w:ind w:left="-33" w:right="-7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FE1B15" w:rsidRPr="00807E17" w:rsidRDefault="00FE1B15" w:rsidP="00FE1B15">
            <w:pPr>
              <w:spacing w:after="0" w:line="240" w:lineRule="auto"/>
              <w:ind w:left="-33" w:right="-70"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</w:p>
        </w:tc>
      </w:tr>
      <w:tr w:rsidR="00140E8B" w:rsidRPr="00FB099E" w:rsidTr="00FA589A">
        <w:trPr>
          <w:trHeight w:val="284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6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40E8B" w:rsidRPr="00DF36A7" w:rsidRDefault="00140E8B" w:rsidP="00140E8B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40E8B" w:rsidRPr="00DF36A7" w:rsidRDefault="00140E8B" w:rsidP="00140E8B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6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40E8B" w:rsidRPr="00FB099E" w:rsidRDefault="00140E8B" w:rsidP="00140E8B">
            <w:pPr>
              <w:spacing w:after="0" w:line="240" w:lineRule="auto"/>
              <w:ind w:left="-3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40E8B" w:rsidRPr="00FB099E" w:rsidRDefault="00140E8B" w:rsidP="00140E8B">
            <w:pPr>
              <w:spacing w:after="0" w:line="240" w:lineRule="auto"/>
              <w:ind w:left="-3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140E8B" w:rsidRPr="00FB099E" w:rsidTr="00FA589A">
        <w:trPr>
          <w:trHeight w:val="284"/>
        </w:trPr>
        <w:tc>
          <w:tcPr>
            <w:tcW w:w="953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6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40E8B" w:rsidRPr="00DF36A7" w:rsidRDefault="00140E8B" w:rsidP="00140E8B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40E8B" w:rsidRPr="00DF36A7" w:rsidRDefault="00140E8B" w:rsidP="00140E8B">
            <w:pPr>
              <w:spacing w:after="0" w:line="240" w:lineRule="auto"/>
              <w:ind w:left="-66" w:right="-8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:rsidR="00140E8B" w:rsidRPr="005D0980" w:rsidRDefault="00140E8B" w:rsidP="00140E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6" w:type="dxa"/>
            <w:tcBorders>
              <w:top w:val="dotted" w:sz="4" w:space="0" w:color="auto"/>
              <w:left w:val="double" w:sz="6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140E8B" w:rsidRPr="00FB099E" w:rsidRDefault="00140E8B" w:rsidP="00140E8B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40E8B" w:rsidRPr="00FB099E" w:rsidRDefault="00140E8B" w:rsidP="00140E8B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5D0980" w:rsidRPr="00FB099E" w:rsidTr="004143EC">
        <w:trPr>
          <w:trHeight w:val="284"/>
        </w:trPr>
        <w:tc>
          <w:tcPr>
            <w:tcW w:w="5970" w:type="dxa"/>
            <w:gridSpan w:val="8"/>
            <w:tcBorders>
              <w:top w:val="nil"/>
              <w:left w:val="double" w:sz="6" w:space="0" w:color="auto"/>
              <w:bottom w:val="double" w:sz="6" w:space="0" w:color="000000"/>
              <w:right w:val="dotted" w:sz="4" w:space="0" w:color="auto"/>
            </w:tcBorders>
            <w:vAlign w:val="center"/>
            <w:hideMark/>
          </w:tcPr>
          <w:p w:rsidR="005D0980" w:rsidRPr="00FB099E" w:rsidRDefault="005D0980" w:rsidP="004143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5884" w:type="dxa"/>
            <w:gridSpan w:val="7"/>
            <w:tcBorders>
              <w:top w:val="single" w:sz="4" w:space="0" w:color="auto"/>
              <w:left w:val="nil"/>
              <w:bottom w:val="double" w:sz="6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oplam Kredi </w:t>
            </w: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dotted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5D0980" w:rsidRPr="00FB099E" w:rsidRDefault="005D0980" w:rsidP="004143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5D0980" w:rsidRPr="00FB099E" w:rsidTr="004143EC">
        <w:trPr>
          <w:trHeight w:val="586"/>
        </w:trPr>
        <w:tc>
          <w:tcPr>
            <w:tcW w:w="16230" w:type="dxa"/>
            <w:gridSpan w:val="21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B40AB" w:rsidRPr="00FB099E" w:rsidRDefault="00AB40AB" w:rsidP="00AB40A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B099E">
              <w:rPr>
                <w:rFonts w:ascii="Times New Roman" w:hAnsi="Times New Roman" w:cs="Times New Roman"/>
                <w:b/>
                <w:sz w:val="20"/>
                <w:szCs w:val="20"/>
              </w:rPr>
              <w:t>(*)  Uygulama Esasları:</w:t>
            </w:r>
          </w:p>
          <w:p w:rsidR="00AB40AB" w:rsidRPr="00FB099E" w:rsidRDefault="0039455A" w:rsidP="00AB40AB">
            <w:pPr>
              <w:spacing w:after="0" w:line="240" w:lineRule="auto"/>
              <w:ind w:firstLine="70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</w:t>
            </w:r>
            <w:r w:rsidRPr="00370BD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0C46E8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  <w:r w:rsidR="006F08A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AB40AB" w:rsidRPr="000C46E8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Pr="000C46E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F08A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0C46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B40AB">
              <w:rPr>
                <w:rFonts w:ascii="Times New Roman" w:hAnsi="Times New Roman" w:cs="Times New Roman"/>
                <w:sz w:val="20"/>
                <w:szCs w:val="20"/>
              </w:rPr>
              <w:t>‘</w:t>
            </w:r>
            <w:r w:rsidR="00AB40AB" w:rsidRPr="00FB099E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AB40AB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AB40AB" w:rsidRPr="00FB099E">
              <w:rPr>
                <w:rFonts w:ascii="Times New Roman" w:hAnsi="Times New Roman" w:cs="Times New Roman"/>
                <w:sz w:val="20"/>
                <w:szCs w:val="20"/>
              </w:rPr>
              <w:t>n itibaren geçerli olacaktır.</w:t>
            </w:r>
          </w:p>
          <w:p w:rsidR="005D0980" w:rsidRPr="00FB099E" w:rsidRDefault="005D0980" w:rsidP="004143EC">
            <w:pPr>
              <w:pStyle w:val="AltBilgi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B09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** Gerekçeler tablo ekinde metin olarak da belirtilebilir.</w:t>
            </w:r>
          </w:p>
        </w:tc>
      </w:tr>
    </w:tbl>
    <w:p w:rsidR="005D0980" w:rsidRDefault="005D0980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D0054" w:rsidRPr="00FB099E" w:rsidRDefault="004D0054" w:rsidP="00ED1E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4D0054" w:rsidRPr="00FB099E" w:rsidSect="00E03230">
      <w:pgSz w:w="16838" w:h="11906" w:orient="landscape"/>
      <w:pgMar w:top="56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ndale Sans UI">
    <w:altName w:val="Arial Unicode MS"/>
    <w:charset w:val="0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01E97"/>
    <w:multiLevelType w:val="hybridMultilevel"/>
    <w:tmpl w:val="66EA9966"/>
    <w:lvl w:ilvl="0" w:tplc="21E6DB5E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" w15:restartNumberingAfterBreak="0">
    <w:nsid w:val="2B4D5766"/>
    <w:multiLevelType w:val="hybridMultilevel"/>
    <w:tmpl w:val="5262F4EE"/>
    <w:lvl w:ilvl="0" w:tplc="187A85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463D7"/>
    <w:multiLevelType w:val="hybridMultilevel"/>
    <w:tmpl w:val="85F45A4E"/>
    <w:lvl w:ilvl="0" w:tplc="041F0017">
      <w:start w:val="1"/>
      <w:numFmt w:val="lowerLetter"/>
      <w:lvlText w:val="%1)"/>
      <w:lvlJc w:val="left"/>
      <w:pPr>
        <w:ind w:left="1188" w:hanging="360"/>
      </w:pPr>
    </w:lvl>
    <w:lvl w:ilvl="1" w:tplc="04090019" w:tentative="1">
      <w:start w:val="1"/>
      <w:numFmt w:val="lowerLetter"/>
      <w:lvlText w:val="%2."/>
      <w:lvlJc w:val="left"/>
      <w:pPr>
        <w:ind w:left="1908" w:hanging="360"/>
      </w:pPr>
    </w:lvl>
    <w:lvl w:ilvl="2" w:tplc="0409001B" w:tentative="1">
      <w:start w:val="1"/>
      <w:numFmt w:val="lowerRoman"/>
      <w:lvlText w:val="%3."/>
      <w:lvlJc w:val="right"/>
      <w:pPr>
        <w:ind w:left="2628" w:hanging="180"/>
      </w:pPr>
    </w:lvl>
    <w:lvl w:ilvl="3" w:tplc="0409000F" w:tentative="1">
      <w:start w:val="1"/>
      <w:numFmt w:val="decimal"/>
      <w:lvlText w:val="%4."/>
      <w:lvlJc w:val="left"/>
      <w:pPr>
        <w:ind w:left="3348" w:hanging="360"/>
      </w:pPr>
    </w:lvl>
    <w:lvl w:ilvl="4" w:tplc="04090019" w:tentative="1">
      <w:start w:val="1"/>
      <w:numFmt w:val="lowerLetter"/>
      <w:lvlText w:val="%5."/>
      <w:lvlJc w:val="left"/>
      <w:pPr>
        <w:ind w:left="4068" w:hanging="360"/>
      </w:pPr>
    </w:lvl>
    <w:lvl w:ilvl="5" w:tplc="0409001B" w:tentative="1">
      <w:start w:val="1"/>
      <w:numFmt w:val="lowerRoman"/>
      <w:lvlText w:val="%6."/>
      <w:lvlJc w:val="right"/>
      <w:pPr>
        <w:ind w:left="4788" w:hanging="180"/>
      </w:pPr>
    </w:lvl>
    <w:lvl w:ilvl="6" w:tplc="0409000F" w:tentative="1">
      <w:start w:val="1"/>
      <w:numFmt w:val="decimal"/>
      <w:lvlText w:val="%7."/>
      <w:lvlJc w:val="left"/>
      <w:pPr>
        <w:ind w:left="5508" w:hanging="360"/>
      </w:pPr>
    </w:lvl>
    <w:lvl w:ilvl="7" w:tplc="04090019" w:tentative="1">
      <w:start w:val="1"/>
      <w:numFmt w:val="lowerLetter"/>
      <w:lvlText w:val="%8."/>
      <w:lvlJc w:val="left"/>
      <w:pPr>
        <w:ind w:left="6228" w:hanging="360"/>
      </w:pPr>
    </w:lvl>
    <w:lvl w:ilvl="8" w:tplc="04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" w15:restartNumberingAfterBreak="0">
    <w:nsid w:val="590A13FB"/>
    <w:multiLevelType w:val="hybridMultilevel"/>
    <w:tmpl w:val="ECC8449A"/>
    <w:lvl w:ilvl="0" w:tplc="12A6B888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5AB76BB8"/>
    <w:multiLevelType w:val="hybridMultilevel"/>
    <w:tmpl w:val="9EFC9B62"/>
    <w:lvl w:ilvl="0" w:tplc="041F0017">
      <w:start w:val="1"/>
      <w:numFmt w:val="lowerLetter"/>
      <w:lvlText w:val="%1)"/>
      <w:lvlJc w:val="left"/>
      <w:pPr>
        <w:ind w:left="885" w:hanging="360"/>
      </w:p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5" w15:restartNumberingAfterBreak="0">
    <w:nsid w:val="67480258"/>
    <w:multiLevelType w:val="hybridMultilevel"/>
    <w:tmpl w:val="69D481D2"/>
    <w:lvl w:ilvl="0" w:tplc="51D26538">
      <w:start w:val="1"/>
      <w:numFmt w:val="decimal"/>
      <w:lvlText w:val="%1."/>
      <w:lvlJc w:val="left"/>
      <w:pPr>
        <w:ind w:left="5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3" w:hanging="360"/>
      </w:pPr>
    </w:lvl>
    <w:lvl w:ilvl="2" w:tplc="0409001B" w:tentative="1">
      <w:start w:val="1"/>
      <w:numFmt w:val="lowerRoman"/>
      <w:lvlText w:val="%3."/>
      <w:lvlJc w:val="right"/>
      <w:pPr>
        <w:ind w:left="1953" w:hanging="180"/>
      </w:pPr>
    </w:lvl>
    <w:lvl w:ilvl="3" w:tplc="0409000F" w:tentative="1">
      <w:start w:val="1"/>
      <w:numFmt w:val="decimal"/>
      <w:lvlText w:val="%4."/>
      <w:lvlJc w:val="left"/>
      <w:pPr>
        <w:ind w:left="2673" w:hanging="360"/>
      </w:pPr>
    </w:lvl>
    <w:lvl w:ilvl="4" w:tplc="04090019" w:tentative="1">
      <w:start w:val="1"/>
      <w:numFmt w:val="lowerLetter"/>
      <w:lvlText w:val="%5."/>
      <w:lvlJc w:val="left"/>
      <w:pPr>
        <w:ind w:left="3393" w:hanging="360"/>
      </w:pPr>
    </w:lvl>
    <w:lvl w:ilvl="5" w:tplc="0409001B" w:tentative="1">
      <w:start w:val="1"/>
      <w:numFmt w:val="lowerRoman"/>
      <w:lvlText w:val="%6."/>
      <w:lvlJc w:val="right"/>
      <w:pPr>
        <w:ind w:left="4113" w:hanging="180"/>
      </w:pPr>
    </w:lvl>
    <w:lvl w:ilvl="6" w:tplc="0409000F" w:tentative="1">
      <w:start w:val="1"/>
      <w:numFmt w:val="decimal"/>
      <w:lvlText w:val="%7."/>
      <w:lvlJc w:val="left"/>
      <w:pPr>
        <w:ind w:left="4833" w:hanging="360"/>
      </w:pPr>
    </w:lvl>
    <w:lvl w:ilvl="7" w:tplc="04090019" w:tentative="1">
      <w:start w:val="1"/>
      <w:numFmt w:val="lowerLetter"/>
      <w:lvlText w:val="%8."/>
      <w:lvlJc w:val="left"/>
      <w:pPr>
        <w:ind w:left="5553" w:hanging="360"/>
      </w:pPr>
    </w:lvl>
    <w:lvl w:ilvl="8" w:tplc="040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6" w15:restartNumberingAfterBreak="0">
    <w:nsid w:val="6ACF44F8"/>
    <w:multiLevelType w:val="hybridMultilevel"/>
    <w:tmpl w:val="4F6E9E4E"/>
    <w:lvl w:ilvl="0" w:tplc="041F0017">
      <w:start w:val="1"/>
      <w:numFmt w:val="lowerLetter"/>
      <w:lvlText w:val="%1)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TAzsbAwNzMwtDBW0lEKTi0uzszPAykwrAUAdBVGiiwAAAA="/>
  </w:docVars>
  <w:rsids>
    <w:rsidRoot w:val="00E73800"/>
    <w:rsid w:val="000102AE"/>
    <w:rsid w:val="00011F0A"/>
    <w:rsid w:val="00012419"/>
    <w:rsid w:val="00030BD8"/>
    <w:rsid w:val="000359DA"/>
    <w:rsid w:val="00035F08"/>
    <w:rsid w:val="0004756A"/>
    <w:rsid w:val="00070E18"/>
    <w:rsid w:val="00073839"/>
    <w:rsid w:val="00087D9E"/>
    <w:rsid w:val="000A6F1E"/>
    <w:rsid w:val="000C0809"/>
    <w:rsid w:val="000C46E8"/>
    <w:rsid w:val="000C52D6"/>
    <w:rsid w:val="000C59C0"/>
    <w:rsid w:val="000E2644"/>
    <w:rsid w:val="000E294A"/>
    <w:rsid w:val="000E5189"/>
    <w:rsid w:val="000F705C"/>
    <w:rsid w:val="000F7CF5"/>
    <w:rsid w:val="00102CFC"/>
    <w:rsid w:val="00111797"/>
    <w:rsid w:val="001133CB"/>
    <w:rsid w:val="001147AF"/>
    <w:rsid w:val="00133B75"/>
    <w:rsid w:val="00134A2F"/>
    <w:rsid w:val="00140E8B"/>
    <w:rsid w:val="0014169F"/>
    <w:rsid w:val="0014658C"/>
    <w:rsid w:val="001568A4"/>
    <w:rsid w:val="00156A8A"/>
    <w:rsid w:val="00157EA8"/>
    <w:rsid w:val="0016070D"/>
    <w:rsid w:val="00165B24"/>
    <w:rsid w:val="00172B4F"/>
    <w:rsid w:val="00180C5E"/>
    <w:rsid w:val="001917D1"/>
    <w:rsid w:val="001938EA"/>
    <w:rsid w:val="001A13EF"/>
    <w:rsid w:val="001A5345"/>
    <w:rsid w:val="001B2413"/>
    <w:rsid w:val="001C2C3C"/>
    <w:rsid w:val="001C7117"/>
    <w:rsid w:val="001D351F"/>
    <w:rsid w:val="001D4714"/>
    <w:rsid w:val="001F0A27"/>
    <w:rsid w:val="001F1AE1"/>
    <w:rsid w:val="001F25CF"/>
    <w:rsid w:val="001F2C77"/>
    <w:rsid w:val="002115EF"/>
    <w:rsid w:val="00221DAD"/>
    <w:rsid w:val="00224239"/>
    <w:rsid w:val="002405D2"/>
    <w:rsid w:val="00246008"/>
    <w:rsid w:val="002513F1"/>
    <w:rsid w:val="002633D0"/>
    <w:rsid w:val="00280A24"/>
    <w:rsid w:val="002949B1"/>
    <w:rsid w:val="002B053D"/>
    <w:rsid w:val="002B5819"/>
    <w:rsid w:val="002C4025"/>
    <w:rsid w:val="002E003E"/>
    <w:rsid w:val="002E2DE5"/>
    <w:rsid w:val="002E6357"/>
    <w:rsid w:val="002E7223"/>
    <w:rsid w:val="002F0D1C"/>
    <w:rsid w:val="0030461B"/>
    <w:rsid w:val="00306B68"/>
    <w:rsid w:val="003173B0"/>
    <w:rsid w:val="0033072D"/>
    <w:rsid w:val="00332263"/>
    <w:rsid w:val="00335167"/>
    <w:rsid w:val="00337346"/>
    <w:rsid w:val="00337562"/>
    <w:rsid w:val="00342945"/>
    <w:rsid w:val="003435B5"/>
    <w:rsid w:val="0036545D"/>
    <w:rsid w:val="00365C34"/>
    <w:rsid w:val="003679FE"/>
    <w:rsid w:val="00370BD2"/>
    <w:rsid w:val="003736CE"/>
    <w:rsid w:val="00392EBD"/>
    <w:rsid w:val="0039455A"/>
    <w:rsid w:val="003A1FD9"/>
    <w:rsid w:val="003A46F9"/>
    <w:rsid w:val="003B71BD"/>
    <w:rsid w:val="003C526A"/>
    <w:rsid w:val="003D58BE"/>
    <w:rsid w:val="003E4797"/>
    <w:rsid w:val="003E6797"/>
    <w:rsid w:val="003E6D8D"/>
    <w:rsid w:val="003F2AE0"/>
    <w:rsid w:val="003F679A"/>
    <w:rsid w:val="004004CF"/>
    <w:rsid w:val="00403E6C"/>
    <w:rsid w:val="00403F8D"/>
    <w:rsid w:val="004143EC"/>
    <w:rsid w:val="0042190C"/>
    <w:rsid w:val="00424081"/>
    <w:rsid w:val="00425D16"/>
    <w:rsid w:val="004452C7"/>
    <w:rsid w:val="00457B9A"/>
    <w:rsid w:val="00470387"/>
    <w:rsid w:val="0047444C"/>
    <w:rsid w:val="0047493C"/>
    <w:rsid w:val="00481B5E"/>
    <w:rsid w:val="00482B88"/>
    <w:rsid w:val="004866B2"/>
    <w:rsid w:val="004A0490"/>
    <w:rsid w:val="004B6804"/>
    <w:rsid w:val="004C145C"/>
    <w:rsid w:val="004C4558"/>
    <w:rsid w:val="004C6419"/>
    <w:rsid w:val="004C6A5A"/>
    <w:rsid w:val="004D0054"/>
    <w:rsid w:val="004F261E"/>
    <w:rsid w:val="004F3A37"/>
    <w:rsid w:val="004F3C3E"/>
    <w:rsid w:val="00501876"/>
    <w:rsid w:val="0050214D"/>
    <w:rsid w:val="005036B2"/>
    <w:rsid w:val="005162B1"/>
    <w:rsid w:val="00533172"/>
    <w:rsid w:val="0054403D"/>
    <w:rsid w:val="0054591E"/>
    <w:rsid w:val="005469E0"/>
    <w:rsid w:val="00562A89"/>
    <w:rsid w:val="00562D83"/>
    <w:rsid w:val="00570C5E"/>
    <w:rsid w:val="005726A4"/>
    <w:rsid w:val="00587DB8"/>
    <w:rsid w:val="0059408A"/>
    <w:rsid w:val="00597846"/>
    <w:rsid w:val="005A5621"/>
    <w:rsid w:val="005C0F1D"/>
    <w:rsid w:val="005C2085"/>
    <w:rsid w:val="005C2778"/>
    <w:rsid w:val="005D0980"/>
    <w:rsid w:val="005F021A"/>
    <w:rsid w:val="005F0F9B"/>
    <w:rsid w:val="005F2101"/>
    <w:rsid w:val="005F4125"/>
    <w:rsid w:val="005F4222"/>
    <w:rsid w:val="005F4436"/>
    <w:rsid w:val="0060335E"/>
    <w:rsid w:val="00611F45"/>
    <w:rsid w:val="00617544"/>
    <w:rsid w:val="00617CE4"/>
    <w:rsid w:val="00623D42"/>
    <w:rsid w:val="00625DC0"/>
    <w:rsid w:val="00635DD0"/>
    <w:rsid w:val="0065343E"/>
    <w:rsid w:val="0067163F"/>
    <w:rsid w:val="00676171"/>
    <w:rsid w:val="006835CD"/>
    <w:rsid w:val="00687687"/>
    <w:rsid w:val="006A2001"/>
    <w:rsid w:val="006B0728"/>
    <w:rsid w:val="006C05F7"/>
    <w:rsid w:val="006D2956"/>
    <w:rsid w:val="006D3661"/>
    <w:rsid w:val="006D5658"/>
    <w:rsid w:val="006F08AC"/>
    <w:rsid w:val="007024EC"/>
    <w:rsid w:val="007043D4"/>
    <w:rsid w:val="00720010"/>
    <w:rsid w:val="007203AA"/>
    <w:rsid w:val="00723AC9"/>
    <w:rsid w:val="00736B7D"/>
    <w:rsid w:val="00752A27"/>
    <w:rsid w:val="00760620"/>
    <w:rsid w:val="00762E53"/>
    <w:rsid w:val="0078222A"/>
    <w:rsid w:val="007840C1"/>
    <w:rsid w:val="007918E3"/>
    <w:rsid w:val="0079396E"/>
    <w:rsid w:val="00793F9F"/>
    <w:rsid w:val="007A1452"/>
    <w:rsid w:val="007B00A8"/>
    <w:rsid w:val="007B08CB"/>
    <w:rsid w:val="007B2535"/>
    <w:rsid w:val="007D1F9E"/>
    <w:rsid w:val="007D7F3F"/>
    <w:rsid w:val="007E09DF"/>
    <w:rsid w:val="007E21E6"/>
    <w:rsid w:val="007E4DEC"/>
    <w:rsid w:val="007F0BCD"/>
    <w:rsid w:val="00800B4E"/>
    <w:rsid w:val="00801B9D"/>
    <w:rsid w:val="00803AB6"/>
    <w:rsid w:val="00804410"/>
    <w:rsid w:val="008064A2"/>
    <w:rsid w:val="00807E17"/>
    <w:rsid w:val="008130CA"/>
    <w:rsid w:val="00831D7A"/>
    <w:rsid w:val="0084619A"/>
    <w:rsid w:val="00850259"/>
    <w:rsid w:val="00856E89"/>
    <w:rsid w:val="00856F9C"/>
    <w:rsid w:val="00863CBB"/>
    <w:rsid w:val="0086610B"/>
    <w:rsid w:val="00872592"/>
    <w:rsid w:val="0087723B"/>
    <w:rsid w:val="008818C7"/>
    <w:rsid w:val="00884693"/>
    <w:rsid w:val="008866CA"/>
    <w:rsid w:val="008A1E55"/>
    <w:rsid w:val="008B69E2"/>
    <w:rsid w:val="008E0793"/>
    <w:rsid w:val="008F5D55"/>
    <w:rsid w:val="00900FC0"/>
    <w:rsid w:val="00911026"/>
    <w:rsid w:val="009139DB"/>
    <w:rsid w:val="00914D79"/>
    <w:rsid w:val="00917CCB"/>
    <w:rsid w:val="00931945"/>
    <w:rsid w:val="0094127B"/>
    <w:rsid w:val="009447D4"/>
    <w:rsid w:val="00944858"/>
    <w:rsid w:val="009502F1"/>
    <w:rsid w:val="009506B7"/>
    <w:rsid w:val="00950D67"/>
    <w:rsid w:val="00961ED5"/>
    <w:rsid w:val="009674D1"/>
    <w:rsid w:val="009727C6"/>
    <w:rsid w:val="009748E2"/>
    <w:rsid w:val="009925E6"/>
    <w:rsid w:val="00992F70"/>
    <w:rsid w:val="00997D89"/>
    <w:rsid w:val="009A795D"/>
    <w:rsid w:val="009C3538"/>
    <w:rsid w:val="009C5556"/>
    <w:rsid w:val="009C7E26"/>
    <w:rsid w:val="009D551C"/>
    <w:rsid w:val="009E0237"/>
    <w:rsid w:val="009E121E"/>
    <w:rsid w:val="009E291F"/>
    <w:rsid w:val="009E37AB"/>
    <w:rsid w:val="009E5D72"/>
    <w:rsid w:val="009F2B69"/>
    <w:rsid w:val="009F436B"/>
    <w:rsid w:val="009F5731"/>
    <w:rsid w:val="00A030A6"/>
    <w:rsid w:val="00A2495C"/>
    <w:rsid w:val="00A42D6D"/>
    <w:rsid w:val="00A448C8"/>
    <w:rsid w:val="00A464E3"/>
    <w:rsid w:val="00A54060"/>
    <w:rsid w:val="00A61866"/>
    <w:rsid w:val="00A7541B"/>
    <w:rsid w:val="00A760A9"/>
    <w:rsid w:val="00A813AE"/>
    <w:rsid w:val="00A86B02"/>
    <w:rsid w:val="00A94158"/>
    <w:rsid w:val="00A97539"/>
    <w:rsid w:val="00AA146A"/>
    <w:rsid w:val="00AB40AB"/>
    <w:rsid w:val="00AC49AE"/>
    <w:rsid w:val="00AD45EB"/>
    <w:rsid w:val="00AF0614"/>
    <w:rsid w:val="00B04DC2"/>
    <w:rsid w:val="00B055D9"/>
    <w:rsid w:val="00B37384"/>
    <w:rsid w:val="00B53E44"/>
    <w:rsid w:val="00B56937"/>
    <w:rsid w:val="00B73A24"/>
    <w:rsid w:val="00B80220"/>
    <w:rsid w:val="00B83353"/>
    <w:rsid w:val="00B84381"/>
    <w:rsid w:val="00B85CB7"/>
    <w:rsid w:val="00B95977"/>
    <w:rsid w:val="00BA33F8"/>
    <w:rsid w:val="00BA457B"/>
    <w:rsid w:val="00BA57AA"/>
    <w:rsid w:val="00BA5F55"/>
    <w:rsid w:val="00BB2FB3"/>
    <w:rsid w:val="00BC40F8"/>
    <w:rsid w:val="00BD5846"/>
    <w:rsid w:val="00BD771B"/>
    <w:rsid w:val="00BE1833"/>
    <w:rsid w:val="00BE465F"/>
    <w:rsid w:val="00BE782B"/>
    <w:rsid w:val="00C21299"/>
    <w:rsid w:val="00C25125"/>
    <w:rsid w:val="00C43F7D"/>
    <w:rsid w:val="00C44C14"/>
    <w:rsid w:val="00C46E2C"/>
    <w:rsid w:val="00C5343E"/>
    <w:rsid w:val="00C56684"/>
    <w:rsid w:val="00C8446D"/>
    <w:rsid w:val="00C866FA"/>
    <w:rsid w:val="00C87099"/>
    <w:rsid w:val="00C954E7"/>
    <w:rsid w:val="00CA2F8B"/>
    <w:rsid w:val="00CB321F"/>
    <w:rsid w:val="00CE2773"/>
    <w:rsid w:val="00CE3C54"/>
    <w:rsid w:val="00CE4FDF"/>
    <w:rsid w:val="00CE73F0"/>
    <w:rsid w:val="00CF3E42"/>
    <w:rsid w:val="00CF4971"/>
    <w:rsid w:val="00D04BB2"/>
    <w:rsid w:val="00D05954"/>
    <w:rsid w:val="00D0768E"/>
    <w:rsid w:val="00D1116C"/>
    <w:rsid w:val="00D1412E"/>
    <w:rsid w:val="00D16246"/>
    <w:rsid w:val="00D26F5C"/>
    <w:rsid w:val="00D361AF"/>
    <w:rsid w:val="00D455FB"/>
    <w:rsid w:val="00D47E84"/>
    <w:rsid w:val="00D66B62"/>
    <w:rsid w:val="00D67BD6"/>
    <w:rsid w:val="00D82A88"/>
    <w:rsid w:val="00D85C48"/>
    <w:rsid w:val="00D93D91"/>
    <w:rsid w:val="00DA2540"/>
    <w:rsid w:val="00DA4729"/>
    <w:rsid w:val="00DB295A"/>
    <w:rsid w:val="00DB4121"/>
    <w:rsid w:val="00DC6C37"/>
    <w:rsid w:val="00DC6E63"/>
    <w:rsid w:val="00DD0B13"/>
    <w:rsid w:val="00DE0F44"/>
    <w:rsid w:val="00DE14DB"/>
    <w:rsid w:val="00DF2434"/>
    <w:rsid w:val="00DF3D75"/>
    <w:rsid w:val="00DF584B"/>
    <w:rsid w:val="00DF7CC6"/>
    <w:rsid w:val="00E03230"/>
    <w:rsid w:val="00E11CEC"/>
    <w:rsid w:val="00E212BC"/>
    <w:rsid w:val="00E2781A"/>
    <w:rsid w:val="00E27E69"/>
    <w:rsid w:val="00E53E2E"/>
    <w:rsid w:val="00E608F8"/>
    <w:rsid w:val="00E6469B"/>
    <w:rsid w:val="00E73800"/>
    <w:rsid w:val="00E81763"/>
    <w:rsid w:val="00E826AF"/>
    <w:rsid w:val="00E960D9"/>
    <w:rsid w:val="00EA7BC3"/>
    <w:rsid w:val="00EA7F77"/>
    <w:rsid w:val="00EB5AD9"/>
    <w:rsid w:val="00ED1E2D"/>
    <w:rsid w:val="00ED4419"/>
    <w:rsid w:val="00EE2CB2"/>
    <w:rsid w:val="00EE76E2"/>
    <w:rsid w:val="00EF5DFE"/>
    <w:rsid w:val="00EF74E3"/>
    <w:rsid w:val="00EF788D"/>
    <w:rsid w:val="00F10E38"/>
    <w:rsid w:val="00F21489"/>
    <w:rsid w:val="00F220ED"/>
    <w:rsid w:val="00F24785"/>
    <w:rsid w:val="00F50FCD"/>
    <w:rsid w:val="00F529A6"/>
    <w:rsid w:val="00F57E20"/>
    <w:rsid w:val="00F66664"/>
    <w:rsid w:val="00F80098"/>
    <w:rsid w:val="00F86DB9"/>
    <w:rsid w:val="00F91505"/>
    <w:rsid w:val="00F92D57"/>
    <w:rsid w:val="00F97DD0"/>
    <w:rsid w:val="00FA589A"/>
    <w:rsid w:val="00FC2D44"/>
    <w:rsid w:val="00FC693E"/>
    <w:rsid w:val="00FD218F"/>
    <w:rsid w:val="00FE035F"/>
    <w:rsid w:val="00FE1B15"/>
    <w:rsid w:val="00FE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8B464"/>
  <w15:docId w15:val="{9CBE4EE3-389F-4510-973A-AB6B705F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800"/>
  </w:style>
  <w:style w:type="paragraph" w:styleId="Balk1">
    <w:name w:val="heading 1"/>
    <w:basedOn w:val="Normal"/>
    <w:link w:val="Balk1Char"/>
    <w:uiPriority w:val="9"/>
    <w:qFormat/>
    <w:rsid w:val="00E738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B2413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7380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73800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1B2413"/>
    <w:rPr>
      <w:rFonts w:ascii="Cambria" w:eastAsia="Times New Roman" w:hAnsi="Cambria" w:cs="Times New Roman"/>
      <w:b/>
      <w:bCs/>
      <w:color w:val="4F81BD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7380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stBilgiChar">
    <w:name w:val="Üst Bilgi Char"/>
    <w:basedOn w:val="VarsaylanParagrafYazTipi"/>
    <w:link w:val="stBilgi"/>
    <w:rsid w:val="00E73800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rsid w:val="00E7380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ltBilgiChar">
    <w:name w:val="Alt Bilgi Char"/>
    <w:basedOn w:val="VarsaylanParagrafYazTipi"/>
    <w:link w:val="AltBilgi"/>
    <w:uiPriority w:val="99"/>
    <w:rsid w:val="00E73800"/>
  </w:style>
  <w:style w:type="paragraph" w:styleId="AltBilgi">
    <w:name w:val="footer"/>
    <w:basedOn w:val="Normal"/>
    <w:link w:val="AltBilgiChar"/>
    <w:uiPriority w:val="99"/>
    <w:unhideWhenUsed/>
    <w:rsid w:val="00E738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73800"/>
    <w:rPr>
      <w:rFonts w:ascii="Tahoma" w:hAnsi="Tahoma" w:cs="Tahoma"/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7380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A20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rsid w:val="000E5189"/>
  </w:style>
  <w:style w:type="character" w:styleId="Vurgu">
    <w:name w:val="Emphasis"/>
    <w:uiPriority w:val="20"/>
    <w:qFormat/>
    <w:rsid w:val="000E5189"/>
    <w:rPr>
      <w:i/>
      <w:iCs/>
    </w:rPr>
  </w:style>
  <w:style w:type="paragraph" w:styleId="AralkYok">
    <w:name w:val="No Spacing"/>
    <w:uiPriority w:val="1"/>
    <w:qFormat/>
    <w:rsid w:val="005A5621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B04DC2"/>
    <w:pPr>
      <w:autoSpaceDE w:val="0"/>
      <w:autoSpaceDN w:val="0"/>
      <w:adjustRightInd w:val="0"/>
      <w:spacing w:after="0" w:line="240" w:lineRule="auto"/>
    </w:pPr>
    <w:rPr>
      <w:rFonts w:ascii="Tahoma" w:eastAsiaTheme="minorEastAsia" w:hAnsi="Tahoma" w:cs="Tahoma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B2413"/>
    <w:pPr>
      <w:ind w:left="720"/>
      <w:contextualSpacing/>
    </w:pPr>
  </w:style>
  <w:style w:type="paragraph" w:customStyle="1" w:styleId="TableContents">
    <w:name w:val="Table Contents"/>
    <w:basedOn w:val="Normal"/>
    <w:rsid w:val="001B2413"/>
    <w:pPr>
      <w:widowControl w:val="0"/>
      <w:suppressLineNumbers/>
      <w:suppressAutoHyphens/>
      <w:spacing w:after="0" w:line="240" w:lineRule="auto"/>
      <w:textAlignment w:val="baseline"/>
    </w:pPr>
    <w:rPr>
      <w:rFonts w:ascii="Times New Roman" w:eastAsia="Andale Sans UI" w:hAnsi="Times New Roman" w:cs="Tahoma"/>
      <w:kern w:val="1"/>
      <w:sz w:val="24"/>
      <w:szCs w:val="24"/>
      <w:lang w:val="de-DE" w:eastAsia="fa-IR" w:bidi="fa-IR"/>
    </w:rPr>
  </w:style>
  <w:style w:type="paragraph" w:customStyle="1" w:styleId="Standard">
    <w:name w:val="Standard"/>
    <w:rsid w:val="001B2413"/>
    <w:pPr>
      <w:widowControl w:val="0"/>
      <w:suppressAutoHyphens/>
      <w:spacing w:after="0" w:line="240" w:lineRule="auto"/>
      <w:textAlignment w:val="baseline"/>
    </w:pPr>
    <w:rPr>
      <w:rFonts w:ascii="Times New Roman" w:eastAsia="Andale Sans UI" w:hAnsi="Times New Roman" w:cs="Tahoma"/>
      <w:kern w:val="1"/>
      <w:sz w:val="24"/>
      <w:szCs w:val="24"/>
      <w:lang w:val="de-DE" w:eastAsia="fa-IR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9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DA4B11-2032-4D75-A814-09F9317B4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4</Pages>
  <Words>6203</Words>
  <Characters>35361</Characters>
  <Application>Microsoft Office Word</Application>
  <DocSecurity>0</DocSecurity>
  <Lines>294</Lines>
  <Paragraphs>8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</dc:creator>
  <cp:lastModifiedBy>CASPER</cp:lastModifiedBy>
  <cp:revision>5</cp:revision>
  <cp:lastPrinted>2019-04-10T11:17:00Z</cp:lastPrinted>
  <dcterms:created xsi:type="dcterms:W3CDTF">2021-04-15T10:12:00Z</dcterms:created>
  <dcterms:modified xsi:type="dcterms:W3CDTF">2021-10-15T10:55:00Z</dcterms:modified>
</cp:coreProperties>
</file>